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29AA8" w14:textId="56C5368B" w:rsidR="00D918C5" w:rsidRPr="00AA22AE" w:rsidRDefault="00F45E2D" w:rsidP="00F9158F">
      <w:pPr>
        <w:pStyle w:val="NoSpacing"/>
        <w:rPr>
          <w:rFonts w:ascii="Calibri" w:eastAsia="Calibri" w:hAnsi="Calibri" w:cs="Calibri"/>
          <w:sz w:val="32"/>
          <w:szCs w:val="32"/>
        </w:rPr>
      </w:pPr>
      <w:r w:rsidRPr="00AA22AE">
        <w:rPr>
          <w:noProof/>
          <w:sz w:val="32"/>
          <w:szCs w:val="32"/>
        </w:rPr>
        <mc:AlternateContent>
          <mc:Choice Requires="wps">
            <w:drawing>
              <wp:anchor distT="0" distB="0" distL="114300" distR="114300" simplePos="0" relativeHeight="251659264" behindDoc="0" locked="0" layoutInCell="1" allowOverlap="1" wp14:anchorId="3742581D" wp14:editId="688509B2">
                <wp:simplePos x="0" y="0"/>
                <wp:positionH relativeFrom="column">
                  <wp:posOffset>1103811</wp:posOffset>
                </wp:positionH>
                <wp:positionV relativeFrom="paragraph">
                  <wp:posOffset>-549729</wp:posOffset>
                </wp:positionV>
                <wp:extent cx="4667250" cy="1998618"/>
                <wp:effectExtent l="0" t="0" r="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4667250" cy="1998618"/>
                        </a:xfrm>
                        <a:prstGeom prst="rect">
                          <a:avLst/>
                        </a:prstGeom>
                        <a:noFill/>
                        <a:ln w="6350">
                          <a:noFill/>
                        </a:ln>
                      </wps:spPr>
                      <wps:txbx>
                        <w:txbxContent>
                          <w:p w14:paraId="74E01F51" w14:textId="77777777" w:rsidR="00F45E2D" w:rsidRPr="00BE1202" w:rsidRDefault="00A86D88" w:rsidP="00413AE1">
                            <w:pPr>
                              <w:ind w:left="0"/>
                              <w:jc w:val="center"/>
                              <w:rPr>
                                <w:rFonts w:ascii="Calibri" w:eastAsia="Calibri" w:hAnsi="Calibri" w:cs="Calibri"/>
                                <w:color w:val="C00000"/>
                                <w:sz w:val="48"/>
                                <w:lang w:val="es-ES"/>
                              </w:rPr>
                            </w:pPr>
                            <w:r w:rsidRPr="00BE1202">
                              <w:rPr>
                                <w:rFonts w:ascii="Calibri" w:eastAsia="Calibri" w:hAnsi="Calibri" w:cs="Calibri"/>
                                <w:color w:val="C00000"/>
                                <w:sz w:val="48"/>
                                <w:lang w:val="es-ES"/>
                              </w:rPr>
                              <w:t xml:space="preserve">  </w:t>
                            </w:r>
                          </w:p>
                          <w:p w14:paraId="661AA040" w14:textId="574E60B0" w:rsidR="00A86D88" w:rsidRPr="00BE1202" w:rsidRDefault="00A86D88" w:rsidP="00413AE1">
                            <w:pPr>
                              <w:ind w:left="0"/>
                              <w:jc w:val="center"/>
                              <w:rPr>
                                <w:rFonts w:ascii="Calibri" w:eastAsia="Calibri" w:hAnsi="Calibri" w:cs="Calibri"/>
                                <w:color w:val="C00000"/>
                                <w:sz w:val="48"/>
                                <w:lang w:val="es-ES"/>
                              </w:rPr>
                            </w:pPr>
                            <w:r w:rsidRPr="00BE1202">
                              <w:rPr>
                                <w:rFonts w:ascii="Calibri" w:eastAsia="Calibri" w:hAnsi="Calibri" w:cs="Calibri"/>
                                <w:color w:val="C00000"/>
                                <w:sz w:val="48"/>
                                <w:lang w:val="es-ES"/>
                              </w:rPr>
                              <w:t>Distrito de Protección contra Incendios de Quincy</w:t>
                            </w:r>
                          </w:p>
                          <w:p w14:paraId="6973D76B" w14:textId="1535C7CC" w:rsidR="008E1D99" w:rsidRPr="00BE1202" w:rsidRDefault="00A86D88" w:rsidP="008E1D99">
                            <w:pPr>
                              <w:pStyle w:val="NoSpacing"/>
                              <w:jc w:val="center"/>
                              <w:rPr>
                                <w:rFonts w:asciiTheme="minorHAnsi" w:hAnsiTheme="minorHAnsi" w:cstheme="minorHAnsi"/>
                                <w:b/>
                                <w:bCs/>
                                <w:color w:val="002060"/>
                                <w:sz w:val="32"/>
                                <w:szCs w:val="32"/>
                                <w:lang w:val="es-ES"/>
                              </w:rPr>
                            </w:pPr>
                            <w:r w:rsidRPr="00BE1202">
                              <w:rPr>
                                <w:rFonts w:asciiTheme="minorHAnsi" w:hAnsiTheme="minorHAnsi" w:cstheme="minorHAnsi"/>
                                <w:b/>
                                <w:bCs/>
                                <w:color w:val="002060"/>
                                <w:sz w:val="32"/>
                                <w:szCs w:val="32"/>
                                <w:lang w:val="es-ES"/>
                              </w:rPr>
                              <w:t>Consejo de Administración</w:t>
                            </w:r>
                          </w:p>
                          <w:p w14:paraId="20D3B9C2" w14:textId="3E9E996A" w:rsidR="008E1D99" w:rsidRPr="00BE1202" w:rsidRDefault="00A86D88" w:rsidP="008E1D99">
                            <w:pPr>
                              <w:pStyle w:val="NoSpacing"/>
                              <w:jc w:val="center"/>
                              <w:rPr>
                                <w:rFonts w:asciiTheme="minorHAnsi" w:hAnsiTheme="minorHAnsi" w:cstheme="minorHAnsi"/>
                                <w:b/>
                                <w:bCs/>
                                <w:color w:val="002060"/>
                                <w:sz w:val="32"/>
                                <w:szCs w:val="32"/>
                                <w:lang w:val="es-ES"/>
                              </w:rPr>
                            </w:pPr>
                            <w:r w:rsidRPr="00BE1202">
                              <w:rPr>
                                <w:rFonts w:asciiTheme="minorHAnsi" w:hAnsiTheme="minorHAnsi" w:cstheme="minorHAnsi"/>
                                <w:b/>
                                <w:bCs/>
                                <w:color w:val="002060"/>
                                <w:sz w:val="32"/>
                                <w:szCs w:val="32"/>
                                <w:lang w:val="es-ES"/>
                              </w:rPr>
                              <w:t>Reunión 14 de diciembre de 2023</w:t>
                            </w:r>
                          </w:p>
                          <w:p w14:paraId="74DA1F12" w14:textId="594E18AD" w:rsidR="00A86D88" w:rsidRPr="008F2F04" w:rsidRDefault="00A86D88" w:rsidP="008E1D99">
                            <w:pPr>
                              <w:pStyle w:val="NoSpacing"/>
                              <w:jc w:val="center"/>
                              <w:rPr>
                                <w:rFonts w:asciiTheme="minorHAnsi" w:hAnsiTheme="minorHAnsi" w:cstheme="minorHAnsi"/>
                                <w:b/>
                                <w:bCs/>
                                <w:color w:val="002060"/>
                                <w:sz w:val="32"/>
                                <w:szCs w:val="32"/>
                              </w:rPr>
                            </w:pPr>
                            <w:r w:rsidRPr="008F2F04">
                              <w:rPr>
                                <w:rFonts w:asciiTheme="minorHAnsi" w:hAnsiTheme="minorHAnsi" w:cstheme="minorHAnsi"/>
                                <w:b/>
                                <w:bCs/>
                                <w:color w:val="002060"/>
                                <w:sz w:val="32"/>
                                <w:szCs w:val="32"/>
                              </w:rPr>
                              <w:t>Sala de conferencias Feather River Bulletin</w:t>
                            </w:r>
                          </w:p>
                          <w:p w14:paraId="24158129" w14:textId="58376129" w:rsidR="00410509" w:rsidRPr="008F2F04" w:rsidRDefault="00410509" w:rsidP="008E1D99">
                            <w:pPr>
                              <w:pStyle w:val="NoSpacing"/>
                              <w:jc w:val="center"/>
                              <w:rPr>
                                <w:rFonts w:asciiTheme="minorHAnsi" w:hAnsiTheme="minorHAnsi" w:cstheme="minorHAnsi"/>
                                <w:b/>
                                <w:bCs/>
                                <w:color w:val="002060"/>
                                <w:sz w:val="32"/>
                                <w:szCs w:val="32"/>
                              </w:rPr>
                            </w:pPr>
                            <w:r w:rsidRPr="008F2F04">
                              <w:rPr>
                                <w:rFonts w:asciiTheme="minorHAnsi" w:hAnsiTheme="minorHAnsi" w:cstheme="minorHAnsi"/>
                                <w:b/>
                                <w:bCs/>
                                <w:color w:val="002060"/>
                                <w:sz w:val="32"/>
                                <w:szCs w:val="32"/>
                              </w:rPr>
                              <w:t>287 Lawrence St. Quincy, CA 95971</w:t>
                            </w:r>
                          </w:p>
                          <w:p w14:paraId="2CC81F68" w14:textId="6EE6FE95" w:rsidR="00A86D88" w:rsidRDefault="00A86D88" w:rsidP="00564AF1">
                            <w:pPr>
                              <w:ind w:left="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42581D" id="_x0000_t202" coordsize="21600,21600" o:spt="202" path="m,l,21600r21600,l21600,xe">
                <v:stroke joinstyle="miter"/>
                <v:path gradientshapeok="t" o:connecttype="rect"/>
              </v:shapetype>
              <v:shape id="Text Box 1" o:spid="_x0000_s1026" type="#_x0000_t202" style="position:absolute;left:0;text-align:left;margin-left:86.9pt;margin-top:-43.3pt;width:367.5pt;height:15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" filled="f" stroked="f" strokeweight=".5pt">
                <v:textbox>
                  <w:txbxContent>
                    <w:p w14:paraId="74E01F51" w14:textId="77777777" w:rsidR="00F45E2D" w:rsidRPr="00BE1202" w:rsidRDefault="00A86D88" w:rsidP="00413AE1">
                      <w:pPr>
                        <w:ind w:left="0"/>
                        <w:jc w:val="center"/>
                        <w:rPr>
                          <w:rFonts w:ascii="Calibri" w:eastAsia="Calibri" w:hAnsi="Calibri" w:cs="Calibri"/>
                          <w:color w:val="C00000"/>
                          <w:sz w:val="48"/>
                          <w:lang w:val="es-ES"/>
                        </w:rPr>
                      </w:pPr>
                      <w:r w:rsidRPr="00BE1202">
                        <w:rPr>
                          <w:rFonts w:ascii="Calibri" w:eastAsia="Calibri" w:hAnsi="Calibri" w:cs="Calibri"/>
                          <w:color w:val="C00000"/>
                          <w:sz w:val="48"/>
                          <w:lang w:val="es-ES"/>
                        </w:rPr>
                        <w:t xml:space="preserve">  </w:t>
                      </w:r>
                    </w:p>
                    <w:p w14:paraId="661AA040" w14:textId="574E60B0" w:rsidR="00A86D88" w:rsidRPr="00BE1202" w:rsidRDefault="00A86D88" w:rsidP="00413AE1">
                      <w:pPr>
                        <w:ind w:left="0"/>
                        <w:jc w:val="center"/>
                        <w:rPr>
                          <w:rFonts w:ascii="Calibri" w:eastAsia="Calibri" w:hAnsi="Calibri" w:cs="Calibri"/>
                          <w:color w:val="C00000"/>
                          <w:sz w:val="48"/>
                          <w:lang w:val="es-ES"/>
                        </w:rPr>
                      </w:pPr>
                      <w:r w:rsidRPr="00BE1202">
                        <w:rPr>
                          <w:rFonts w:ascii="Calibri" w:eastAsia="Calibri" w:hAnsi="Calibri" w:cs="Calibri"/>
                          <w:color w:val="C00000"/>
                          <w:sz w:val="48"/>
                          <w:lang w:val="es-ES"/>
                        </w:rPr>
                        <w:t>Distrito de Protección contra Incendios de Quincy</w:t>
                      </w:r>
                    </w:p>
                    <w:p w14:paraId="6973D76B" w14:textId="1535C7CC" w:rsidR="008E1D99" w:rsidRPr="00BE1202" w:rsidRDefault="00A86D88" w:rsidP="008E1D99">
                      <w:pPr>
                        <w:pStyle w:val="NoSpacing"/>
                        <w:jc w:val="center"/>
                        <w:rPr>
                          <w:rFonts w:asciiTheme="minorHAnsi" w:hAnsiTheme="minorHAnsi" w:cstheme="minorHAnsi"/>
                          <w:b/>
                          <w:bCs/>
                          <w:color w:val="002060"/>
                          <w:sz w:val="32"/>
                          <w:szCs w:val="32"/>
                          <w:lang w:val="es-ES"/>
                        </w:rPr>
                      </w:pPr>
                      <w:r w:rsidRPr="00BE1202">
                        <w:rPr>
                          <w:rFonts w:asciiTheme="minorHAnsi" w:hAnsiTheme="minorHAnsi" w:cstheme="minorHAnsi"/>
                          <w:b/>
                          <w:bCs/>
                          <w:color w:val="002060"/>
                          <w:sz w:val="32"/>
                          <w:szCs w:val="32"/>
                          <w:lang w:val="es-ES"/>
                        </w:rPr>
                        <w:t>Consejo de Administración</w:t>
                      </w:r>
                    </w:p>
                    <w:p w14:paraId="20D3B9C2" w14:textId="3E9E996A" w:rsidR="008E1D99" w:rsidRPr="00BE1202" w:rsidRDefault="00A86D88" w:rsidP="008E1D99">
                      <w:pPr>
                        <w:pStyle w:val="NoSpacing"/>
                        <w:jc w:val="center"/>
                        <w:rPr>
                          <w:rFonts w:asciiTheme="minorHAnsi" w:hAnsiTheme="minorHAnsi" w:cstheme="minorHAnsi"/>
                          <w:b/>
                          <w:bCs/>
                          <w:color w:val="002060"/>
                          <w:sz w:val="32"/>
                          <w:szCs w:val="32"/>
                          <w:lang w:val="es-ES"/>
                        </w:rPr>
                      </w:pPr>
                      <w:r w:rsidRPr="00BE1202">
                        <w:rPr>
                          <w:rFonts w:asciiTheme="minorHAnsi" w:hAnsiTheme="minorHAnsi" w:cstheme="minorHAnsi"/>
                          <w:b/>
                          <w:bCs/>
                          <w:color w:val="002060"/>
                          <w:sz w:val="32"/>
                          <w:szCs w:val="32"/>
                          <w:lang w:val="es-ES"/>
                        </w:rPr>
                        <w:t>Reunión 14 de diciembre de 2023</w:t>
                      </w:r>
                    </w:p>
                    <w:p w14:paraId="74DA1F12" w14:textId="594E18AD" w:rsidR="00A86D88" w:rsidRPr="008F2F04" w:rsidRDefault="00A86D88" w:rsidP="008E1D99">
                      <w:pPr>
                        <w:pStyle w:val="NoSpacing"/>
                        <w:jc w:val="center"/>
                        <w:rPr>
                          <w:rFonts w:asciiTheme="minorHAnsi" w:hAnsiTheme="minorHAnsi" w:cstheme="minorHAnsi"/>
                          <w:b/>
                          <w:bCs/>
                          <w:color w:val="002060"/>
                          <w:sz w:val="32"/>
                          <w:szCs w:val="32"/>
                        </w:rPr>
                      </w:pPr>
                      <w:r w:rsidRPr="008F2F04">
                        <w:rPr>
                          <w:rFonts w:asciiTheme="minorHAnsi" w:hAnsiTheme="minorHAnsi" w:cstheme="minorHAnsi"/>
                          <w:b/>
                          <w:bCs/>
                          <w:color w:val="002060"/>
                          <w:sz w:val="32"/>
                          <w:szCs w:val="32"/>
                        </w:rPr>
                        <w:t>Sala de conferencias Feather River Bulletin</w:t>
                      </w:r>
                    </w:p>
                    <w:p w14:paraId="24158129" w14:textId="58376129" w:rsidR="00410509" w:rsidRPr="008F2F04" w:rsidRDefault="00410509" w:rsidP="008E1D99">
                      <w:pPr>
                        <w:pStyle w:val="NoSpacing"/>
                        <w:jc w:val="center"/>
                        <w:rPr>
                          <w:rFonts w:asciiTheme="minorHAnsi" w:hAnsiTheme="minorHAnsi" w:cstheme="minorHAnsi"/>
                          <w:b/>
                          <w:bCs/>
                          <w:color w:val="002060"/>
                          <w:sz w:val="32"/>
                          <w:szCs w:val="32"/>
                        </w:rPr>
                      </w:pPr>
                      <w:r w:rsidRPr="008F2F04">
                        <w:rPr>
                          <w:rFonts w:asciiTheme="minorHAnsi" w:hAnsiTheme="minorHAnsi" w:cstheme="minorHAnsi"/>
                          <w:b/>
                          <w:bCs/>
                          <w:color w:val="002060"/>
                          <w:sz w:val="32"/>
                          <w:szCs w:val="32"/>
                        </w:rPr>
                        <w:t>287 Lawrence St. Quincy, CA 95971</w:t>
                      </w:r>
                    </w:p>
                    <w:p w14:paraId="2CC81F68" w14:textId="6EE6FE95" w:rsidR="00A86D88" w:rsidRDefault="00A86D88" w:rsidP="00564AF1">
                      <w:pPr>
                        <w:ind w:left="0"/>
                        <w:jc w:val="center"/>
                      </w:pPr>
                    </w:p>
                  </w:txbxContent>
                </v:textbox>
              </v:shape>
            </w:pict>
          </mc:Fallback>
        </mc:AlternateContent>
      </w:r>
      <w:r w:rsidR="0054270D" w:rsidRPr="00AA22AE">
        <w:rPr>
          <w:noProof/>
          <w:sz w:val="32"/>
          <w:szCs w:val="32"/>
        </w:rPr>
        <w:drawing>
          <wp:anchor distT="0" distB="0" distL="114300" distR="114300" simplePos="0" relativeHeight="251660288" behindDoc="0" locked="0" layoutInCell="1" allowOverlap="1" wp14:anchorId="1297E166" wp14:editId="1295E3AB">
            <wp:simplePos x="0" y="0"/>
            <wp:positionH relativeFrom="column">
              <wp:posOffset>-188957</wp:posOffset>
            </wp:positionH>
            <wp:positionV relativeFrom="paragraph">
              <wp:posOffset>-405181</wp:posOffset>
            </wp:positionV>
            <wp:extent cx="1730749" cy="1318900"/>
            <wp:effectExtent l="0" t="0" r="3175" b="0"/>
            <wp:wrapNone/>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1">
                      <a:extLst>
                        <a:ext uri="{28A0092B-C50C-407E-A947-70E740481C1C}">
                          <a14:useLocalDpi xmlns:a14="http://schemas.microsoft.com/office/drawing/2010/main" val="0"/>
                        </a:ext>
                      </a:extLst>
                    </a:blip>
                    <a:stretch>
                      <a:fillRect/>
                    </a:stretch>
                  </pic:blipFill>
                  <pic:spPr>
                    <a:xfrm>
                      <a:off x="0" y="0"/>
                      <a:ext cx="1730749" cy="1318900"/>
                    </a:xfrm>
                    <a:prstGeom prst="rect">
                      <a:avLst/>
                    </a:prstGeom>
                  </pic:spPr>
                </pic:pic>
              </a:graphicData>
            </a:graphic>
            <wp14:sizeRelH relativeFrom="margin">
              <wp14:pctWidth>0</wp14:pctWidth>
            </wp14:sizeRelH>
            <wp14:sizeRelV relativeFrom="margin">
              <wp14:pctHeight>0</wp14:pctHeight>
            </wp14:sizeRelV>
          </wp:anchor>
        </w:drawing>
      </w:r>
    </w:p>
    <w:p w14:paraId="7D0988BF" w14:textId="3541C0B0" w:rsidR="00D9561F" w:rsidRPr="00AA22AE" w:rsidRDefault="00D9561F" w:rsidP="00F9158F">
      <w:pPr>
        <w:pStyle w:val="NoSpacing"/>
        <w:rPr>
          <w:rFonts w:ascii="Calibri" w:eastAsia="Calibri" w:hAnsi="Calibri" w:cs="Calibri"/>
          <w:sz w:val="32"/>
          <w:szCs w:val="32"/>
        </w:rPr>
      </w:pPr>
    </w:p>
    <w:p w14:paraId="1AA8B690" w14:textId="45A47BDA" w:rsidR="007110B2" w:rsidRPr="00AA22AE" w:rsidRDefault="007110B2" w:rsidP="00F9158F">
      <w:pPr>
        <w:pStyle w:val="NoSpacing"/>
        <w:rPr>
          <w:rFonts w:ascii="Calibri" w:eastAsia="Calibri" w:hAnsi="Calibri" w:cs="Calibri"/>
          <w:sz w:val="32"/>
          <w:szCs w:val="32"/>
        </w:rPr>
      </w:pPr>
    </w:p>
    <w:p w14:paraId="160A3FF7" w14:textId="4E88EE14" w:rsidR="00564AF1" w:rsidRDefault="00CF6401" w:rsidP="00AD1102">
      <w:pPr>
        <w:pStyle w:val="NoSpacing"/>
        <w:rPr>
          <w:rFonts w:ascii="Calibri" w:eastAsia="Calibri" w:hAnsi="Calibri" w:cs="Calibri"/>
          <w:sz w:val="32"/>
          <w:szCs w:val="32"/>
        </w:rPr>
      </w:pPr>
      <w:r w:rsidRPr="00AA22AE">
        <w:rPr>
          <w:rFonts w:ascii="Calibri" w:eastAsia="Calibri" w:hAnsi="Calibri" w:cs="Calibri"/>
          <w:sz w:val="32"/>
          <w:szCs w:val="32"/>
        </w:rPr>
        <w:t xml:space="preserve"> </w:t>
      </w:r>
    </w:p>
    <w:p w14:paraId="4DA3A882" w14:textId="77777777" w:rsidR="003B25A5" w:rsidRDefault="003B25A5" w:rsidP="00AD1102">
      <w:pPr>
        <w:pStyle w:val="NoSpacing"/>
        <w:rPr>
          <w:rFonts w:ascii="Calibri" w:eastAsia="Calibri" w:hAnsi="Calibri" w:cs="Calibri"/>
          <w:sz w:val="32"/>
          <w:szCs w:val="32"/>
        </w:rPr>
      </w:pPr>
    </w:p>
    <w:p w14:paraId="36F1444E" w14:textId="77777777" w:rsidR="00BE1202" w:rsidRPr="00AA22AE" w:rsidRDefault="00BE1202" w:rsidP="00AD1102">
      <w:pPr>
        <w:pStyle w:val="NoSpacing"/>
        <w:rPr>
          <w:sz w:val="32"/>
          <w:szCs w:val="32"/>
        </w:rPr>
      </w:pPr>
    </w:p>
    <w:p w14:paraId="1CE74AD0" w14:textId="5E83AF70" w:rsidR="007D4AFF" w:rsidRPr="00BE1202" w:rsidRDefault="00DD2E77" w:rsidP="005812E3">
      <w:pPr>
        <w:pStyle w:val="ListParagraph"/>
        <w:numPr>
          <w:ilvl w:val="0"/>
          <w:numId w:val="1"/>
        </w:numPr>
        <w:ind w:left="90" w:hanging="360"/>
        <w:rPr>
          <w:szCs w:val="24"/>
          <w:lang w:val="es-ES"/>
        </w:rPr>
      </w:pPr>
      <w:r w:rsidRPr="00BE1202">
        <w:rPr>
          <w:szCs w:val="24"/>
          <w:lang w:val="es-ES"/>
        </w:rPr>
        <w:t xml:space="preserve">El presidente interino Johnny Mansell declaró abierta la reunión a las 8:00 a.m. con la presencia del Tesorero Ryback, el </w:t>
      </w:r>
      <w:proofErr w:type="gramStart"/>
      <w:r w:rsidRPr="00BE1202">
        <w:rPr>
          <w:szCs w:val="24"/>
          <w:lang w:val="es-ES"/>
        </w:rPr>
        <w:t>Jefe</w:t>
      </w:r>
      <w:proofErr w:type="gramEnd"/>
      <w:r w:rsidRPr="00BE1202">
        <w:rPr>
          <w:szCs w:val="24"/>
          <w:lang w:val="es-ES"/>
        </w:rPr>
        <w:t xml:space="preserve"> de Bomberos Frank Cary y la Secretaria Administrativa Karrie White. Mike Taborski asistió como miembro del público.</w:t>
      </w:r>
    </w:p>
    <w:p w14:paraId="0935B44A" w14:textId="77777777" w:rsidR="00471FE2" w:rsidRPr="00BE1202" w:rsidRDefault="00471FE2" w:rsidP="00471FE2">
      <w:pPr>
        <w:pStyle w:val="ListParagraph"/>
        <w:ind w:left="90" w:firstLine="0"/>
        <w:rPr>
          <w:szCs w:val="24"/>
          <w:lang w:val="es-ES"/>
        </w:rPr>
      </w:pPr>
    </w:p>
    <w:p w14:paraId="5629AE7C" w14:textId="52D1E368" w:rsidR="00294570" w:rsidRPr="00BE1202" w:rsidRDefault="00E86E7C" w:rsidP="00925E33">
      <w:pPr>
        <w:rPr>
          <w:szCs w:val="24"/>
          <w:lang w:val="es-ES"/>
        </w:rPr>
      </w:pPr>
      <w:r w:rsidRPr="00BE1202">
        <w:rPr>
          <w:szCs w:val="24"/>
          <w:lang w:val="es-ES"/>
        </w:rPr>
        <w:t>El presidente interino Mansell explicó que el comisionado Mike Taborski se postuló para la reelección este año, pero debido a un descuido administrativo, esa fecha se pasó por alto. En consecuencia, el mandato de Taborski expiró el 1 de diciembre de 2023. Como resultado, hemos publicado un aviso de 15 días como se requiere para la vacante abierta. El aviso se publicó el 11 de diciembre de 2023 en tres sitios públicos: Oficina de Correos de los Estados Unidos, 222 Lawrence St</w:t>
      </w:r>
      <w:r w:rsidR="00BE1202">
        <w:rPr>
          <w:szCs w:val="24"/>
          <w:lang w:val="es-ES"/>
        </w:rPr>
        <w:t>.</w:t>
      </w:r>
      <w:r w:rsidRPr="00BE1202">
        <w:rPr>
          <w:szCs w:val="24"/>
          <w:lang w:val="es-ES"/>
        </w:rPr>
        <w:t xml:space="preserve"> Quincy, CA 95971; Estación de Bomberos Uno de Quincy, 505 Lawrence Street, Quincy, CA 95971; y en el sitio web del Distrito </w:t>
      </w:r>
      <w:hyperlink r:id="rId12" w:history="1">
        <w:r w:rsidR="00471FE2" w:rsidRPr="00BE1202">
          <w:rPr>
            <w:rStyle w:val="Hyperlink"/>
            <w:szCs w:val="24"/>
            <w:lang w:val="es-ES"/>
          </w:rPr>
          <w:t>qfd.ca.gov</w:t>
        </w:r>
      </w:hyperlink>
      <w:r w:rsidR="00925E33" w:rsidRPr="00BE1202">
        <w:rPr>
          <w:szCs w:val="24"/>
          <w:lang w:val="es-ES"/>
        </w:rPr>
        <w:t xml:space="preserve">. </w:t>
      </w:r>
    </w:p>
    <w:p w14:paraId="73BC9702" w14:textId="77777777" w:rsidR="00C74518" w:rsidRPr="00BE1202" w:rsidRDefault="00C74518" w:rsidP="001C5BB6">
      <w:pPr>
        <w:ind w:left="360" w:firstLine="0"/>
        <w:rPr>
          <w:szCs w:val="24"/>
          <w:lang w:val="es-ES"/>
        </w:rPr>
      </w:pPr>
    </w:p>
    <w:p w14:paraId="12760878" w14:textId="77777777" w:rsidR="00294570" w:rsidRPr="00BE1202" w:rsidRDefault="00294570" w:rsidP="00925E33">
      <w:pPr>
        <w:ind w:left="360" w:firstLine="0"/>
        <w:rPr>
          <w:szCs w:val="24"/>
          <w:lang w:val="es-ES"/>
        </w:rPr>
      </w:pPr>
    </w:p>
    <w:p w14:paraId="2E74D0B9" w14:textId="571D5F8B" w:rsidR="0082791A" w:rsidRPr="00FE7540" w:rsidRDefault="00CF6401" w:rsidP="00AD1102">
      <w:pPr>
        <w:pStyle w:val="ListParagraph"/>
        <w:ind w:left="630" w:firstLine="0"/>
        <w:rPr>
          <w:szCs w:val="24"/>
        </w:rPr>
      </w:pPr>
      <w:r w:rsidRPr="00FE7540">
        <w:rPr>
          <w:szCs w:val="24"/>
        </w:rPr>
        <w:t xml:space="preserve">Comentario público:  </w:t>
      </w:r>
    </w:p>
    <w:p w14:paraId="3BF9A516" w14:textId="1ED6AA52" w:rsidR="00496508" w:rsidRDefault="00981ADD" w:rsidP="00496508">
      <w:pPr>
        <w:pStyle w:val="ListParagraph"/>
        <w:numPr>
          <w:ilvl w:val="0"/>
          <w:numId w:val="2"/>
        </w:numPr>
        <w:rPr>
          <w:szCs w:val="24"/>
        </w:rPr>
      </w:pPr>
      <w:r w:rsidRPr="00FE7540">
        <w:rPr>
          <w:szCs w:val="24"/>
        </w:rPr>
        <w:t>Ninguno</w:t>
      </w:r>
    </w:p>
    <w:p w14:paraId="6C2B2CD4" w14:textId="77777777" w:rsidR="00294570" w:rsidRPr="00496508" w:rsidRDefault="00294570" w:rsidP="00925E33">
      <w:pPr>
        <w:pStyle w:val="ListParagraph"/>
        <w:ind w:left="2520" w:firstLine="0"/>
        <w:rPr>
          <w:szCs w:val="24"/>
        </w:rPr>
      </w:pPr>
    </w:p>
    <w:p w14:paraId="35F0EEEC" w14:textId="0D33413F" w:rsidR="00385468" w:rsidRPr="00BE1202" w:rsidRDefault="00DD2E77" w:rsidP="005812E3">
      <w:pPr>
        <w:pStyle w:val="ListParagraph"/>
        <w:numPr>
          <w:ilvl w:val="0"/>
          <w:numId w:val="1"/>
        </w:numPr>
        <w:tabs>
          <w:tab w:val="left" w:pos="1530"/>
        </w:tabs>
        <w:spacing w:line="250" w:lineRule="auto"/>
        <w:ind w:left="180" w:hanging="450"/>
        <w:rPr>
          <w:color w:val="FF0000"/>
          <w:szCs w:val="24"/>
          <w:lang w:val="es-ES"/>
        </w:rPr>
      </w:pPr>
      <w:r w:rsidRPr="00BE1202">
        <w:rPr>
          <w:szCs w:val="24"/>
          <w:lang w:val="es-ES"/>
        </w:rPr>
        <w:t xml:space="preserve">Ryback tomó nota de un par de errores tipográficos en las actas e hizo una moción para aprobar las actas enmendadas del 9 de noviembre de 2023 que Mansell secundó; moción aprobada. </w:t>
      </w:r>
    </w:p>
    <w:p w14:paraId="09E51327" w14:textId="77777777" w:rsidR="00C95906" w:rsidRPr="00BE1202" w:rsidRDefault="00C95906" w:rsidP="00E86E7C">
      <w:pPr>
        <w:tabs>
          <w:tab w:val="left" w:pos="1530"/>
        </w:tabs>
        <w:spacing w:line="250" w:lineRule="auto"/>
        <w:ind w:left="0" w:firstLine="0"/>
        <w:rPr>
          <w:color w:val="FF0000"/>
          <w:szCs w:val="24"/>
          <w:lang w:val="es-ES"/>
        </w:rPr>
      </w:pPr>
    </w:p>
    <w:p w14:paraId="4082007B" w14:textId="3E5BE0D8" w:rsidR="00F83EE8" w:rsidRPr="00BE1202" w:rsidRDefault="00CF6401" w:rsidP="00F83EE8">
      <w:pPr>
        <w:pStyle w:val="ListParagraph"/>
        <w:numPr>
          <w:ilvl w:val="0"/>
          <w:numId w:val="1"/>
        </w:numPr>
        <w:ind w:left="180" w:hanging="450"/>
        <w:rPr>
          <w:szCs w:val="24"/>
          <w:lang w:val="es-ES"/>
        </w:rPr>
      </w:pPr>
      <w:r w:rsidRPr="00BE1202">
        <w:rPr>
          <w:szCs w:val="24"/>
          <w:lang w:val="es-ES"/>
        </w:rPr>
        <w:t>Informe del Comité Financiero: Tesorero Ryback:</w:t>
      </w:r>
    </w:p>
    <w:p w14:paraId="4FDCF0FA" w14:textId="77777777" w:rsidR="00542C19" w:rsidRPr="00BE1202" w:rsidRDefault="00542C19" w:rsidP="00C60686">
      <w:pPr>
        <w:pStyle w:val="ListParagraph"/>
        <w:rPr>
          <w:szCs w:val="24"/>
          <w:lang w:val="es-ES"/>
        </w:rPr>
      </w:pPr>
    </w:p>
    <w:p w14:paraId="59A3A74A" w14:textId="120296BE" w:rsidR="00636266" w:rsidRPr="00BE1202" w:rsidRDefault="00AD4801" w:rsidP="00925E33">
      <w:pPr>
        <w:pStyle w:val="ListParagraph"/>
        <w:numPr>
          <w:ilvl w:val="0"/>
          <w:numId w:val="3"/>
        </w:numPr>
        <w:ind w:left="450" w:firstLine="0"/>
        <w:rPr>
          <w:szCs w:val="24"/>
          <w:lang w:val="es-ES"/>
        </w:rPr>
      </w:pPr>
      <w:r w:rsidRPr="00BE1202">
        <w:rPr>
          <w:szCs w:val="24"/>
          <w:lang w:val="es-ES"/>
        </w:rPr>
        <w:t xml:space="preserve">Ryback: Karrie ha proporcionado las finanzas. Verás que los activos están en 2,8 millones de dólares, lo que supone un poco menos que en octubre. Hubo un gran gasto para el pago trimestral de Compensación del Trabajador de $ 16 mil creando una pérdida neta de $ 30k para el mes. Ryback le preguntó a Karrie sobre algunos cheques de desembolso a nombre de </w:t>
      </w:r>
      <w:proofErr w:type="spellStart"/>
      <w:r w:rsidRPr="00BE1202">
        <w:rPr>
          <w:szCs w:val="24"/>
          <w:lang w:val="es-ES"/>
        </w:rPr>
        <w:t>Bequette</w:t>
      </w:r>
      <w:proofErr w:type="spellEnd"/>
      <w:r w:rsidRPr="00BE1202">
        <w:rPr>
          <w:szCs w:val="24"/>
          <w:lang w:val="es-ES"/>
        </w:rPr>
        <w:t xml:space="preserve"> y </w:t>
      </w:r>
      <w:proofErr w:type="spellStart"/>
      <w:r w:rsidRPr="00BE1202">
        <w:rPr>
          <w:szCs w:val="24"/>
          <w:lang w:val="es-ES"/>
        </w:rPr>
        <w:t>Kimmel</w:t>
      </w:r>
      <w:proofErr w:type="spellEnd"/>
      <w:r w:rsidRPr="00BE1202">
        <w:rPr>
          <w:szCs w:val="24"/>
          <w:lang w:val="es-ES"/>
        </w:rPr>
        <w:t xml:space="preserve"> y se le explicó que son para nuestra transferencia de nómina quincenal regular a la cuenta fiduciaria. </w:t>
      </w:r>
    </w:p>
    <w:p w14:paraId="686ED8EA" w14:textId="6CF872A1" w:rsidR="00B56AB5" w:rsidRPr="00BE1202" w:rsidRDefault="00B56AB5" w:rsidP="00E86E7C">
      <w:pPr>
        <w:pStyle w:val="ListParagraph"/>
        <w:numPr>
          <w:ilvl w:val="0"/>
          <w:numId w:val="3"/>
        </w:numPr>
        <w:ind w:left="450"/>
        <w:rPr>
          <w:szCs w:val="24"/>
          <w:lang w:val="es-ES"/>
        </w:rPr>
      </w:pPr>
      <w:r w:rsidRPr="00BE1202">
        <w:rPr>
          <w:szCs w:val="24"/>
          <w:lang w:val="es-ES"/>
        </w:rPr>
        <w:t xml:space="preserve">Ryback presentó una moción para transferir $50 mil a la cuenta corriente para gastos operativos, Mansell secundó y la moción fue aprobada. </w:t>
      </w:r>
    </w:p>
    <w:p w14:paraId="4CCB1F4F" w14:textId="77777777" w:rsidR="00636266" w:rsidRPr="00BE1202" w:rsidRDefault="00636266" w:rsidP="00163A62">
      <w:pPr>
        <w:pStyle w:val="ListParagraph"/>
        <w:ind w:left="450" w:firstLine="0"/>
        <w:rPr>
          <w:szCs w:val="24"/>
          <w:lang w:val="es-ES"/>
        </w:rPr>
      </w:pPr>
    </w:p>
    <w:p w14:paraId="45F3ACFB" w14:textId="6CC8A6AD" w:rsidR="00AD1102" w:rsidRDefault="004E1DF0" w:rsidP="005812E3">
      <w:pPr>
        <w:pStyle w:val="ListParagraph"/>
        <w:numPr>
          <w:ilvl w:val="0"/>
          <w:numId w:val="3"/>
        </w:numPr>
        <w:ind w:left="450"/>
        <w:rPr>
          <w:szCs w:val="24"/>
        </w:rPr>
      </w:pPr>
      <w:proofErr w:type="spellStart"/>
      <w:r>
        <w:rPr>
          <w:szCs w:val="24"/>
        </w:rPr>
        <w:t>Reclamaciones</w:t>
      </w:r>
      <w:proofErr w:type="spellEnd"/>
      <w:r>
        <w:rPr>
          <w:szCs w:val="24"/>
        </w:rPr>
        <w:t xml:space="preserve"> </w:t>
      </w:r>
      <w:proofErr w:type="spellStart"/>
      <w:r>
        <w:rPr>
          <w:szCs w:val="24"/>
        </w:rPr>
        <w:t>revisadas</w:t>
      </w:r>
      <w:proofErr w:type="spellEnd"/>
      <w:r>
        <w:rPr>
          <w:szCs w:val="24"/>
        </w:rPr>
        <w:t xml:space="preserve"> y </w:t>
      </w:r>
      <w:proofErr w:type="spellStart"/>
      <w:r>
        <w:rPr>
          <w:szCs w:val="24"/>
        </w:rPr>
        <w:t>firmadas</w:t>
      </w:r>
      <w:proofErr w:type="spellEnd"/>
    </w:p>
    <w:p w14:paraId="3BD296C6" w14:textId="77777777" w:rsidR="006A0745" w:rsidRPr="006A0745" w:rsidRDefault="006A0745" w:rsidP="00A72F59">
      <w:pPr>
        <w:ind w:left="0" w:firstLine="0"/>
        <w:rPr>
          <w:szCs w:val="24"/>
        </w:rPr>
      </w:pPr>
    </w:p>
    <w:p w14:paraId="40FCFE71" w14:textId="1AF450C6" w:rsidR="007E3132" w:rsidRPr="00BE1202" w:rsidRDefault="00F96C96" w:rsidP="005267E4">
      <w:pPr>
        <w:ind w:left="180" w:hanging="450"/>
        <w:rPr>
          <w:szCs w:val="24"/>
          <w:lang w:val="es-ES"/>
        </w:rPr>
      </w:pPr>
      <w:r w:rsidRPr="00BE1202">
        <w:rPr>
          <w:b/>
          <w:bCs/>
          <w:szCs w:val="24"/>
          <w:lang w:val="es-ES"/>
        </w:rPr>
        <w:t xml:space="preserve">IV.  </w:t>
      </w:r>
      <w:r w:rsidR="007E3132" w:rsidRPr="00BE1202">
        <w:rPr>
          <w:szCs w:val="24"/>
          <w:lang w:val="es-ES"/>
        </w:rPr>
        <w:t>Asuntos, discusiones y acciones del Comité:</w:t>
      </w:r>
    </w:p>
    <w:p w14:paraId="37A7FF4B" w14:textId="77777777" w:rsidR="003F783C" w:rsidRPr="00BE1202" w:rsidRDefault="003F783C" w:rsidP="005267E4">
      <w:pPr>
        <w:ind w:left="180" w:hanging="450"/>
        <w:rPr>
          <w:szCs w:val="24"/>
          <w:lang w:val="es-ES"/>
        </w:rPr>
      </w:pPr>
    </w:p>
    <w:p w14:paraId="2E4DA6DC" w14:textId="2EECDD53" w:rsidR="007E3132" w:rsidRPr="00BE1202" w:rsidRDefault="007E3132" w:rsidP="005812E3">
      <w:pPr>
        <w:pStyle w:val="ListParagraph"/>
        <w:numPr>
          <w:ilvl w:val="0"/>
          <w:numId w:val="4"/>
        </w:numPr>
        <w:ind w:left="180" w:hanging="270"/>
        <w:rPr>
          <w:szCs w:val="24"/>
          <w:lang w:val="es-ES"/>
        </w:rPr>
      </w:pPr>
      <w:r w:rsidRPr="00BE1202">
        <w:rPr>
          <w:szCs w:val="24"/>
          <w:lang w:val="es-ES"/>
        </w:rPr>
        <w:t>Discusión y acciones sobre una propuesta para la venta del nuevo camión escalera:</w:t>
      </w:r>
    </w:p>
    <w:p w14:paraId="2C44EE64" w14:textId="77777777" w:rsidR="00A7420B" w:rsidRPr="00BE1202" w:rsidRDefault="00A7420B" w:rsidP="00A7420B">
      <w:pPr>
        <w:pStyle w:val="ListParagraph"/>
        <w:ind w:left="180" w:firstLine="0"/>
        <w:rPr>
          <w:szCs w:val="24"/>
          <w:lang w:val="es-ES"/>
        </w:rPr>
      </w:pPr>
    </w:p>
    <w:p w14:paraId="16F8D7FE" w14:textId="68AF22C5" w:rsidR="00A7420B" w:rsidRPr="00BE1202" w:rsidRDefault="00A7420B" w:rsidP="00A7420B">
      <w:pPr>
        <w:ind w:left="360" w:firstLine="0"/>
        <w:rPr>
          <w:szCs w:val="24"/>
          <w:lang w:val="es-ES"/>
        </w:rPr>
      </w:pPr>
      <w:r w:rsidRPr="00BE1202">
        <w:rPr>
          <w:szCs w:val="24"/>
          <w:lang w:val="es-ES"/>
        </w:rPr>
        <w:lastRenderedPageBreak/>
        <w:t xml:space="preserve">Jefe Carey: El camión escalera está publicado en Facebook, Fenton Fire y Fire </w:t>
      </w:r>
      <w:proofErr w:type="spellStart"/>
      <w:r w:rsidRPr="00BE1202">
        <w:rPr>
          <w:szCs w:val="24"/>
          <w:lang w:val="es-ES"/>
        </w:rPr>
        <w:t>Trader</w:t>
      </w:r>
      <w:proofErr w:type="spellEnd"/>
      <w:r w:rsidRPr="00BE1202">
        <w:rPr>
          <w:szCs w:val="24"/>
          <w:lang w:val="es-ES"/>
        </w:rPr>
        <w:t>. No hemos recibido ninguna consulta. Mansell preguntó si debíamos bajar el precio. Después del primer día del año, podemos revisar y abordar la reducción del costo.</w:t>
      </w:r>
    </w:p>
    <w:p w14:paraId="6D75E1F7" w14:textId="77777777" w:rsidR="00A7420B" w:rsidRPr="00BE1202" w:rsidRDefault="00A7420B" w:rsidP="00A7420B">
      <w:pPr>
        <w:ind w:left="360" w:firstLine="0"/>
        <w:rPr>
          <w:szCs w:val="24"/>
          <w:lang w:val="es-ES"/>
        </w:rPr>
      </w:pPr>
    </w:p>
    <w:p w14:paraId="3408BAAC" w14:textId="0D9E0DFE" w:rsidR="00A7420B" w:rsidRPr="00BE1202" w:rsidRDefault="00A7420B" w:rsidP="005812E3">
      <w:pPr>
        <w:pStyle w:val="ListParagraph"/>
        <w:numPr>
          <w:ilvl w:val="0"/>
          <w:numId w:val="4"/>
        </w:numPr>
        <w:ind w:left="180" w:hanging="270"/>
        <w:rPr>
          <w:szCs w:val="24"/>
          <w:lang w:val="es-ES"/>
        </w:rPr>
      </w:pPr>
      <w:r w:rsidRPr="00BE1202">
        <w:rPr>
          <w:szCs w:val="24"/>
          <w:lang w:val="es-ES"/>
        </w:rPr>
        <w:t xml:space="preserve">Discusión y acción sobre una propuesta para el Manual de Políticas y Procedimientos de </w:t>
      </w:r>
      <w:proofErr w:type="spellStart"/>
      <w:r w:rsidRPr="00BE1202">
        <w:rPr>
          <w:szCs w:val="24"/>
          <w:lang w:val="es-ES"/>
        </w:rPr>
        <w:t>Lexipol</w:t>
      </w:r>
      <w:proofErr w:type="spellEnd"/>
      <w:r w:rsidRPr="00BE1202">
        <w:rPr>
          <w:szCs w:val="24"/>
          <w:lang w:val="es-ES"/>
        </w:rPr>
        <w:t>:</w:t>
      </w:r>
    </w:p>
    <w:p w14:paraId="249748E8" w14:textId="2E13B607" w:rsidR="003D4452" w:rsidRPr="00BE1202" w:rsidRDefault="003F783C" w:rsidP="00925E33">
      <w:pPr>
        <w:pStyle w:val="ListParagraph"/>
        <w:ind w:left="360" w:firstLine="0"/>
        <w:rPr>
          <w:szCs w:val="24"/>
          <w:lang w:val="es-ES"/>
        </w:rPr>
      </w:pPr>
      <w:r w:rsidRPr="00BE1202">
        <w:rPr>
          <w:szCs w:val="24"/>
          <w:lang w:val="es-ES"/>
        </w:rPr>
        <w:t xml:space="preserve">Karrie le dijo a la junta que, como beneficiario de la subvención AFG de FEMA, el Distrito tiene que cumplir con varios requisitos nuevos para el Departamento de Seguridad Nacional. Habló de los pros y los contras de ir con una empresa llamada </w:t>
      </w:r>
      <w:proofErr w:type="spellStart"/>
      <w:r w:rsidRPr="00BE1202">
        <w:rPr>
          <w:szCs w:val="24"/>
          <w:lang w:val="es-ES"/>
        </w:rPr>
        <w:t>Lexipol</w:t>
      </w:r>
      <w:proofErr w:type="spellEnd"/>
      <w:r w:rsidRPr="00BE1202">
        <w:rPr>
          <w:szCs w:val="24"/>
          <w:lang w:val="es-ES"/>
        </w:rPr>
        <w:t xml:space="preserve"> para cumplir con algunos de estos requisitos, incluido un manual de operaciones.  </w:t>
      </w:r>
    </w:p>
    <w:p w14:paraId="2C32198D" w14:textId="77777777" w:rsidR="003D4452" w:rsidRPr="00BE1202" w:rsidRDefault="003D4452" w:rsidP="003D4452">
      <w:pPr>
        <w:rPr>
          <w:szCs w:val="24"/>
          <w:lang w:val="es-ES"/>
        </w:rPr>
      </w:pPr>
    </w:p>
    <w:p w14:paraId="758094D4" w14:textId="2F6AD845" w:rsidR="007F4C30" w:rsidRPr="00BE1202" w:rsidRDefault="007F4C30" w:rsidP="007F4C30">
      <w:pPr>
        <w:rPr>
          <w:szCs w:val="24"/>
          <w:lang w:val="es-ES"/>
        </w:rPr>
      </w:pPr>
      <w:r w:rsidRPr="00BE1202">
        <w:rPr>
          <w:szCs w:val="24"/>
          <w:lang w:val="es-ES"/>
        </w:rPr>
        <w:t>El DHS enumeró ocho elementos que debían completarse y seis de ellos regresaron incompletos. El Departamento de Seguridad Nacional (DHS, por sus siglas en inglés) requiere una política que prohíba la discriminación hacia los miembros del público, así como un Plan de Inglés Limitado. La junta discutió otras opciones para establecer la política y cumplir con los requisitos de subvención de FEMA. Los detalles y requisitos paso a paso se revisarán en la próxima reunión de la junta. El DHS establece que el Distrito tiene un año para cumplir con sus requisitos.</w:t>
      </w:r>
    </w:p>
    <w:p w14:paraId="57F30C35" w14:textId="30F7AB28" w:rsidR="005C16AF" w:rsidRPr="00BE1202" w:rsidRDefault="005C16AF" w:rsidP="00925E33">
      <w:pPr>
        <w:rPr>
          <w:szCs w:val="24"/>
          <w:lang w:val="es-ES"/>
        </w:rPr>
      </w:pPr>
    </w:p>
    <w:p w14:paraId="19B283BD" w14:textId="60492780" w:rsidR="00B04416" w:rsidRPr="00BE1202" w:rsidRDefault="00314470" w:rsidP="00314470">
      <w:pPr>
        <w:ind w:left="180" w:hanging="450"/>
        <w:rPr>
          <w:szCs w:val="24"/>
          <w:lang w:val="es-ES"/>
        </w:rPr>
      </w:pPr>
      <w:r w:rsidRPr="00BE1202">
        <w:rPr>
          <w:b/>
          <w:bCs/>
          <w:szCs w:val="24"/>
          <w:lang w:val="es-ES"/>
        </w:rPr>
        <w:t xml:space="preserve">VI.  </w:t>
      </w:r>
      <w:r w:rsidRPr="00BE1202">
        <w:rPr>
          <w:szCs w:val="24"/>
          <w:lang w:val="es-ES"/>
        </w:rPr>
        <w:t xml:space="preserve">Informe del </w:t>
      </w:r>
      <w:proofErr w:type="gramStart"/>
      <w:r w:rsidRPr="00BE1202">
        <w:rPr>
          <w:szCs w:val="24"/>
          <w:lang w:val="es-ES"/>
        </w:rPr>
        <w:t>Jefe</w:t>
      </w:r>
      <w:proofErr w:type="gramEnd"/>
      <w:r w:rsidRPr="00BE1202">
        <w:rPr>
          <w:szCs w:val="24"/>
          <w:lang w:val="es-ES"/>
        </w:rPr>
        <w:t xml:space="preserve"> de Bomberos: Frank Carey:</w:t>
      </w:r>
    </w:p>
    <w:p w14:paraId="6ADF8582" w14:textId="77777777" w:rsidR="0075680C" w:rsidRPr="00BE1202" w:rsidRDefault="0075680C" w:rsidP="00314470">
      <w:pPr>
        <w:ind w:left="180" w:hanging="450"/>
        <w:rPr>
          <w:szCs w:val="24"/>
          <w:lang w:val="es-ES"/>
        </w:rPr>
      </w:pPr>
    </w:p>
    <w:p w14:paraId="61A3CEA4" w14:textId="1BC7D15C" w:rsidR="00995DDC" w:rsidRPr="00BE1202" w:rsidRDefault="00DD3384" w:rsidP="004312A3">
      <w:pPr>
        <w:pStyle w:val="ListParagraph"/>
        <w:numPr>
          <w:ilvl w:val="0"/>
          <w:numId w:val="15"/>
        </w:numPr>
        <w:rPr>
          <w:szCs w:val="24"/>
          <w:lang w:val="es-ES"/>
        </w:rPr>
      </w:pPr>
      <w:r w:rsidRPr="00BE1202">
        <w:rPr>
          <w:szCs w:val="24"/>
          <w:lang w:val="es-ES"/>
        </w:rPr>
        <w:t xml:space="preserve">El 12 de diciembre de 2023, el simulacro del martes es la conducción invernal y el martes siguiente, 19 de diciembre, es la fiesta de Navidad. Comienza a las 6:00 pm, será una comida compartida con costillas y guarniciones. </w:t>
      </w:r>
    </w:p>
    <w:p w14:paraId="71AE99FF" w14:textId="77777777" w:rsidR="00C54ACA" w:rsidRPr="00BE1202" w:rsidRDefault="00C54ACA" w:rsidP="00C54ACA">
      <w:pPr>
        <w:pStyle w:val="ListParagraph"/>
        <w:ind w:left="540" w:firstLine="0"/>
        <w:rPr>
          <w:szCs w:val="24"/>
          <w:lang w:val="es-ES"/>
        </w:rPr>
      </w:pPr>
    </w:p>
    <w:p w14:paraId="6B2E5B7C" w14:textId="02A0026F" w:rsidR="006A1EAE" w:rsidRPr="00BE1202" w:rsidRDefault="00DD3384" w:rsidP="004312A3">
      <w:pPr>
        <w:pStyle w:val="ListParagraph"/>
        <w:numPr>
          <w:ilvl w:val="0"/>
          <w:numId w:val="15"/>
        </w:numPr>
        <w:rPr>
          <w:szCs w:val="24"/>
          <w:lang w:val="es-ES"/>
        </w:rPr>
      </w:pPr>
      <w:r w:rsidRPr="00BE1202">
        <w:rPr>
          <w:szCs w:val="24"/>
          <w:lang w:val="es-ES"/>
        </w:rPr>
        <w:t xml:space="preserve">El martes 5 de diciembre de 2023, Quincy Inc. celebró elecciones de capitanes. Tony Arcangeli, Matt West, Eric </w:t>
      </w:r>
      <w:proofErr w:type="spellStart"/>
      <w:r w:rsidRPr="00BE1202">
        <w:rPr>
          <w:szCs w:val="24"/>
          <w:lang w:val="es-ES"/>
        </w:rPr>
        <w:t>Vinyard</w:t>
      </w:r>
      <w:proofErr w:type="spellEnd"/>
      <w:r w:rsidRPr="00BE1202">
        <w:rPr>
          <w:szCs w:val="24"/>
          <w:lang w:val="es-ES"/>
        </w:rPr>
        <w:t xml:space="preserve"> y Riley Dupont fueron elegidos y el Capitán Dale </w:t>
      </w:r>
      <w:proofErr w:type="spellStart"/>
      <w:r w:rsidRPr="00BE1202">
        <w:rPr>
          <w:szCs w:val="24"/>
          <w:lang w:val="es-ES"/>
        </w:rPr>
        <w:t>Ready</w:t>
      </w:r>
      <w:proofErr w:type="spellEnd"/>
      <w:r w:rsidRPr="00BE1202">
        <w:rPr>
          <w:szCs w:val="24"/>
          <w:lang w:val="es-ES"/>
        </w:rPr>
        <w:t xml:space="preserve"> fue nombrado </w:t>
      </w:r>
      <w:proofErr w:type="gramStart"/>
      <w:r w:rsidRPr="00BE1202">
        <w:rPr>
          <w:szCs w:val="24"/>
          <w:lang w:val="es-ES"/>
        </w:rPr>
        <w:t>Jefe</w:t>
      </w:r>
      <w:proofErr w:type="gramEnd"/>
      <w:r w:rsidRPr="00BE1202">
        <w:rPr>
          <w:szCs w:val="24"/>
          <w:lang w:val="es-ES"/>
        </w:rPr>
        <w:t xml:space="preserve"> Asistente.</w:t>
      </w:r>
    </w:p>
    <w:p w14:paraId="64EB3EE4" w14:textId="77777777" w:rsidR="00C54ACA" w:rsidRPr="00BE1202" w:rsidRDefault="00C54ACA" w:rsidP="00925E33">
      <w:pPr>
        <w:ind w:left="0" w:firstLine="0"/>
        <w:rPr>
          <w:szCs w:val="24"/>
          <w:lang w:val="es-ES"/>
        </w:rPr>
      </w:pPr>
    </w:p>
    <w:p w14:paraId="399CC581" w14:textId="3A8AA83A" w:rsidR="006A1EAE" w:rsidRPr="00BE1202" w:rsidRDefault="00577474" w:rsidP="004312A3">
      <w:pPr>
        <w:pStyle w:val="ListParagraph"/>
        <w:numPr>
          <w:ilvl w:val="0"/>
          <w:numId w:val="15"/>
        </w:numPr>
        <w:rPr>
          <w:szCs w:val="24"/>
          <w:lang w:val="es-ES"/>
        </w:rPr>
      </w:pPr>
      <w:r w:rsidRPr="00BE1202">
        <w:rPr>
          <w:szCs w:val="24"/>
          <w:lang w:val="es-ES"/>
        </w:rPr>
        <w:t xml:space="preserve">El lunes 11 de diciembre de 2023, asistí a una reunión especial en el Departamento de Bomberos de </w:t>
      </w:r>
      <w:proofErr w:type="spellStart"/>
      <w:r w:rsidRPr="00BE1202">
        <w:rPr>
          <w:szCs w:val="24"/>
          <w:lang w:val="es-ES"/>
        </w:rPr>
        <w:t>Greenhorn</w:t>
      </w:r>
      <w:proofErr w:type="spellEnd"/>
      <w:r w:rsidRPr="00BE1202">
        <w:rPr>
          <w:szCs w:val="24"/>
          <w:lang w:val="es-ES"/>
        </w:rPr>
        <w:t xml:space="preserve"> en la estación para discutir la renuncia del jefe de bomberos Tyson Rael a fines de diciembre. Discutimos cuáles serán los desafíos con los voluntarios, el presupuesto, etc. Actualmente solo tienen cuatro en el departamento. El </w:t>
      </w:r>
      <w:proofErr w:type="gramStart"/>
      <w:r w:rsidRPr="00BE1202">
        <w:rPr>
          <w:szCs w:val="24"/>
          <w:lang w:val="es-ES"/>
        </w:rPr>
        <w:t>Jefe</w:t>
      </w:r>
      <w:proofErr w:type="gramEnd"/>
      <w:r w:rsidRPr="00BE1202">
        <w:rPr>
          <w:szCs w:val="24"/>
          <w:lang w:val="es-ES"/>
        </w:rPr>
        <w:t xml:space="preserve"> Carey discutió en detalle con los miembros de la junta las opciones presentadas en la reunión que sin duda requerirán una consideración cuidadosa para que nuestro Distrito siga adelante con los desafíos de </w:t>
      </w:r>
      <w:proofErr w:type="spellStart"/>
      <w:r w:rsidRPr="00BE1202">
        <w:rPr>
          <w:szCs w:val="24"/>
          <w:lang w:val="es-ES"/>
        </w:rPr>
        <w:t>Greenhorn</w:t>
      </w:r>
      <w:proofErr w:type="spellEnd"/>
      <w:r w:rsidRPr="00BE1202">
        <w:rPr>
          <w:szCs w:val="24"/>
          <w:lang w:val="es-ES"/>
        </w:rPr>
        <w:t xml:space="preserve">. </w:t>
      </w:r>
    </w:p>
    <w:p w14:paraId="0F1586F9" w14:textId="77777777" w:rsidR="00C54ACA" w:rsidRPr="00BE1202" w:rsidRDefault="00C54ACA" w:rsidP="00C54ACA">
      <w:pPr>
        <w:pStyle w:val="ListParagraph"/>
        <w:ind w:left="540" w:firstLine="0"/>
        <w:rPr>
          <w:szCs w:val="24"/>
          <w:lang w:val="es-ES"/>
        </w:rPr>
      </w:pPr>
    </w:p>
    <w:p w14:paraId="6993A9DC" w14:textId="74649647" w:rsidR="005F3C33" w:rsidRPr="00BE1202" w:rsidRDefault="00E3501C" w:rsidP="004312A3">
      <w:pPr>
        <w:pStyle w:val="ListParagraph"/>
        <w:numPr>
          <w:ilvl w:val="0"/>
          <w:numId w:val="15"/>
        </w:numPr>
        <w:rPr>
          <w:szCs w:val="24"/>
          <w:lang w:val="es-ES"/>
        </w:rPr>
      </w:pPr>
      <w:r w:rsidRPr="00BE1202">
        <w:rPr>
          <w:szCs w:val="24"/>
          <w:lang w:val="es-ES"/>
        </w:rPr>
        <w:t xml:space="preserve">Actualmente, estoy trabajando en nuestro Programa de Alcance con el director de Quincy High </w:t>
      </w:r>
      <w:proofErr w:type="spellStart"/>
      <w:r w:rsidRPr="00BE1202">
        <w:rPr>
          <w:szCs w:val="24"/>
          <w:lang w:val="es-ES"/>
        </w:rPr>
        <w:t>School</w:t>
      </w:r>
      <w:proofErr w:type="spellEnd"/>
      <w:r w:rsidRPr="00BE1202">
        <w:rPr>
          <w:szCs w:val="24"/>
          <w:lang w:val="es-ES"/>
        </w:rPr>
        <w:t xml:space="preserve">. Tendremos una reunión con Oliver </w:t>
      </w:r>
      <w:proofErr w:type="spellStart"/>
      <w:r w:rsidRPr="00BE1202">
        <w:rPr>
          <w:szCs w:val="24"/>
          <w:lang w:val="es-ES"/>
        </w:rPr>
        <w:t>Litchfield</w:t>
      </w:r>
      <w:proofErr w:type="spellEnd"/>
      <w:r w:rsidRPr="00BE1202">
        <w:rPr>
          <w:szCs w:val="24"/>
          <w:lang w:val="es-ES"/>
        </w:rPr>
        <w:t xml:space="preserve"> y un estudiante sobre un programa de tutoría el viernes 14 de diciembre de 2023.</w:t>
      </w:r>
    </w:p>
    <w:p w14:paraId="3F3C93E8" w14:textId="77777777" w:rsidR="00C54ACA" w:rsidRPr="00BE1202" w:rsidRDefault="00C54ACA" w:rsidP="00C54ACA">
      <w:pPr>
        <w:pStyle w:val="ListParagraph"/>
        <w:rPr>
          <w:szCs w:val="24"/>
          <w:lang w:val="es-ES"/>
        </w:rPr>
      </w:pPr>
    </w:p>
    <w:p w14:paraId="2056DBD7" w14:textId="77777777" w:rsidR="00C54ACA" w:rsidRPr="00BE1202" w:rsidRDefault="00C54ACA" w:rsidP="00C54ACA">
      <w:pPr>
        <w:pStyle w:val="ListParagraph"/>
        <w:ind w:left="540" w:firstLine="0"/>
        <w:rPr>
          <w:szCs w:val="24"/>
          <w:lang w:val="es-ES"/>
        </w:rPr>
      </w:pPr>
    </w:p>
    <w:p w14:paraId="0DF5FBCD" w14:textId="728D21C7" w:rsidR="00C54ACA" w:rsidRDefault="00C30DCE" w:rsidP="004312A3">
      <w:pPr>
        <w:pStyle w:val="ListParagraph"/>
        <w:numPr>
          <w:ilvl w:val="0"/>
          <w:numId w:val="15"/>
        </w:numPr>
        <w:rPr>
          <w:szCs w:val="24"/>
        </w:rPr>
      </w:pPr>
      <w:r w:rsidRPr="00BE1202">
        <w:rPr>
          <w:szCs w:val="24"/>
          <w:lang w:val="es-ES"/>
        </w:rPr>
        <w:t xml:space="preserve">Actualización de </w:t>
      </w:r>
      <w:proofErr w:type="spellStart"/>
      <w:r w:rsidRPr="00BE1202">
        <w:rPr>
          <w:szCs w:val="24"/>
          <w:lang w:val="es-ES"/>
        </w:rPr>
        <w:t>Feather</w:t>
      </w:r>
      <w:proofErr w:type="spellEnd"/>
      <w:r w:rsidRPr="00BE1202">
        <w:rPr>
          <w:szCs w:val="24"/>
          <w:lang w:val="es-ES"/>
        </w:rPr>
        <w:t xml:space="preserve"> </w:t>
      </w:r>
      <w:proofErr w:type="spellStart"/>
      <w:r w:rsidRPr="00BE1202">
        <w:rPr>
          <w:szCs w:val="24"/>
          <w:lang w:val="es-ES"/>
        </w:rPr>
        <w:t>River</w:t>
      </w:r>
      <w:proofErr w:type="spellEnd"/>
      <w:r w:rsidRPr="00BE1202">
        <w:rPr>
          <w:szCs w:val="24"/>
          <w:lang w:val="es-ES"/>
        </w:rPr>
        <w:t xml:space="preserve"> </w:t>
      </w:r>
      <w:proofErr w:type="spellStart"/>
      <w:r w:rsidRPr="00BE1202">
        <w:rPr>
          <w:szCs w:val="24"/>
          <w:lang w:val="es-ES"/>
        </w:rPr>
        <w:t>College</w:t>
      </w:r>
      <w:proofErr w:type="spellEnd"/>
      <w:r w:rsidRPr="00BE1202">
        <w:rPr>
          <w:szCs w:val="24"/>
          <w:lang w:val="es-ES"/>
        </w:rPr>
        <w:t xml:space="preserve">: Hay una nueva boca de incendios recientemente instalada en los dormitorios de apartamentos. Pronto haré una prueba de hidrantes contra incendios y también asistiré a la reunión de la junta directiva de FRC esta tarde para discutir más a fondo los problemas de las alarmas contra incendios. </w:t>
      </w:r>
      <w:proofErr w:type="spellStart"/>
      <w:r>
        <w:rPr>
          <w:szCs w:val="24"/>
        </w:rPr>
        <w:t>Hemos</w:t>
      </w:r>
      <w:proofErr w:type="spellEnd"/>
      <w:r>
        <w:rPr>
          <w:szCs w:val="24"/>
        </w:rPr>
        <w:t xml:space="preserve"> </w:t>
      </w:r>
      <w:proofErr w:type="spellStart"/>
      <w:r>
        <w:rPr>
          <w:szCs w:val="24"/>
        </w:rPr>
        <w:t>logrado</w:t>
      </w:r>
      <w:proofErr w:type="spellEnd"/>
      <w:r>
        <w:rPr>
          <w:szCs w:val="24"/>
        </w:rPr>
        <w:t xml:space="preserve"> </w:t>
      </w:r>
      <w:proofErr w:type="spellStart"/>
      <w:r>
        <w:rPr>
          <w:szCs w:val="24"/>
        </w:rPr>
        <w:t>avances</w:t>
      </w:r>
      <w:proofErr w:type="spellEnd"/>
      <w:r>
        <w:rPr>
          <w:szCs w:val="24"/>
        </w:rPr>
        <w:t xml:space="preserve"> </w:t>
      </w:r>
      <w:proofErr w:type="spellStart"/>
      <w:r>
        <w:rPr>
          <w:szCs w:val="24"/>
        </w:rPr>
        <w:t>significativos</w:t>
      </w:r>
      <w:proofErr w:type="spellEnd"/>
      <w:r>
        <w:rPr>
          <w:szCs w:val="24"/>
        </w:rPr>
        <w:t>.</w:t>
      </w:r>
    </w:p>
    <w:p w14:paraId="5E76B532" w14:textId="75EC86A2" w:rsidR="00C30DCE" w:rsidRDefault="00C30DCE" w:rsidP="00C54ACA">
      <w:pPr>
        <w:pStyle w:val="ListParagraph"/>
        <w:ind w:left="540" w:firstLine="0"/>
        <w:rPr>
          <w:szCs w:val="24"/>
        </w:rPr>
      </w:pPr>
      <w:r>
        <w:rPr>
          <w:szCs w:val="24"/>
        </w:rPr>
        <w:t xml:space="preserve"> </w:t>
      </w:r>
    </w:p>
    <w:p w14:paraId="2A014490" w14:textId="68192533" w:rsidR="002F3D1F" w:rsidRPr="00BE1202" w:rsidRDefault="00DD3384" w:rsidP="004312A3">
      <w:pPr>
        <w:pStyle w:val="ListParagraph"/>
        <w:numPr>
          <w:ilvl w:val="0"/>
          <w:numId w:val="15"/>
        </w:numPr>
        <w:rPr>
          <w:szCs w:val="24"/>
          <w:lang w:val="es-ES"/>
        </w:rPr>
      </w:pPr>
      <w:r w:rsidRPr="00BE1202">
        <w:rPr>
          <w:szCs w:val="24"/>
          <w:lang w:val="es-ES"/>
        </w:rPr>
        <w:lastRenderedPageBreak/>
        <w:t>Los días 16, 17 y 18 de febrero de 2023 tendremos la Cena de Instalación. Confirmé con Dixon hace unos días que cenaríamos el viernes por la noche para su tripulación, nuestra cena el sábado y el domingo y el desayuno para la tripulación de Dixon el domingo.</w:t>
      </w:r>
    </w:p>
    <w:p w14:paraId="7D129103" w14:textId="77777777" w:rsidR="00C54ACA" w:rsidRPr="00BE1202" w:rsidRDefault="00C54ACA" w:rsidP="00C54ACA">
      <w:pPr>
        <w:pStyle w:val="ListParagraph"/>
        <w:rPr>
          <w:szCs w:val="24"/>
          <w:lang w:val="es-ES"/>
        </w:rPr>
      </w:pPr>
    </w:p>
    <w:p w14:paraId="421364E6" w14:textId="77777777" w:rsidR="00C54ACA" w:rsidRPr="00BE1202" w:rsidRDefault="00C54ACA" w:rsidP="00C54ACA">
      <w:pPr>
        <w:pStyle w:val="ListParagraph"/>
        <w:ind w:left="540" w:firstLine="0"/>
        <w:rPr>
          <w:szCs w:val="24"/>
          <w:lang w:val="es-ES"/>
        </w:rPr>
      </w:pPr>
    </w:p>
    <w:p w14:paraId="3BE3B113" w14:textId="4CA482E0" w:rsidR="002F3D1F" w:rsidRPr="00BE1202" w:rsidRDefault="002F3D1F" w:rsidP="004312A3">
      <w:pPr>
        <w:pStyle w:val="ListParagraph"/>
        <w:numPr>
          <w:ilvl w:val="0"/>
          <w:numId w:val="15"/>
        </w:numPr>
        <w:rPr>
          <w:szCs w:val="24"/>
          <w:lang w:val="es-ES"/>
        </w:rPr>
      </w:pPr>
      <w:r w:rsidRPr="00BE1202">
        <w:rPr>
          <w:szCs w:val="24"/>
          <w:lang w:val="es-ES"/>
        </w:rPr>
        <w:t xml:space="preserve">Fui a Reno </w:t>
      </w:r>
      <w:proofErr w:type="spellStart"/>
      <w:r w:rsidRPr="00BE1202">
        <w:rPr>
          <w:szCs w:val="24"/>
          <w:lang w:val="es-ES"/>
        </w:rPr>
        <w:t>Uniform</w:t>
      </w:r>
      <w:proofErr w:type="spellEnd"/>
      <w:r w:rsidRPr="00BE1202">
        <w:rPr>
          <w:szCs w:val="24"/>
          <w:lang w:val="es-ES"/>
        </w:rPr>
        <w:t xml:space="preserve"> y abrí una cuenta. Estamos trabajando para conseguir todos los uniformes de Clase A para la Cena de Instalación de Oficiales de este año. </w:t>
      </w:r>
    </w:p>
    <w:p w14:paraId="15689D80" w14:textId="77777777" w:rsidR="00C54ACA" w:rsidRPr="00BE1202" w:rsidRDefault="00C54ACA" w:rsidP="00C54ACA">
      <w:pPr>
        <w:pStyle w:val="ListParagraph"/>
        <w:ind w:left="540" w:firstLine="0"/>
        <w:rPr>
          <w:szCs w:val="24"/>
          <w:lang w:val="es-ES"/>
        </w:rPr>
      </w:pPr>
    </w:p>
    <w:p w14:paraId="2062A03C" w14:textId="72439DB4" w:rsidR="002F3D1F" w:rsidRPr="00BE1202" w:rsidRDefault="00DD3384" w:rsidP="004312A3">
      <w:pPr>
        <w:pStyle w:val="ListParagraph"/>
        <w:numPr>
          <w:ilvl w:val="0"/>
          <w:numId w:val="15"/>
        </w:numPr>
        <w:rPr>
          <w:szCs w:val="24"/>
          <w:lang w:val="es-ES"/>
        </w:rPr>
      </w:pPr>
      <w:r w:rsidRPr="00BE1202">
        <w:rPr>
          <w:szCs w:val="24"/>
          <w:lang w:val="es-ES"/>
        </w:rPr>
        <w:t xml:space="preserve">El 13 de diciembre de 2023, organizamos la Cena Comunitaria en la Iglesia Metodista. Dale </w:t>
      </w:r>
      <w:proofErr w:type="spellStart"/>
      <w:r w:rsidRPr="00BE1202">
        <w:rPr>
          <w:szCs w:val="24"/>
          <w:lang w:val="es-ES"/>
        </w:rPr>
        <w:t>Ready</w:t>
      </w:r>
      <w:proofErr w:type="spellEnd"/>
      <w:r w:rsidRPr="00BE1202">
        <w:rPr>
          <w:szCs w:val="24"/>
          <w:lang w:val="es-ES"/>
        </w:rPr>
        <w:t xml:space="preserve"> estaba a cargo y salió bien, atendimos a unas cien personas. Tuvimos una gran participación de los voluntarios que alimentaron, sirvieron y limpiaron.</w:t>
      </w:r>
    </w:p>
    <w:p w14:paraId="20072324" w14:textId="1E2FFCCB" w:rsidR="00376581" w:rsidRPr="00BE1202" w:rsidRDefault="002F3D1F" w:rsidP="004312A3">
      <w:pPr>
        <w:pStyle w:val="ListParagraph"/>
        <w:numPr>
          <w:ilvl w:val="0"/>
          <w:numId w:val="15"/>
        </w:numPr>
        <w:rPr>
          <w:szCs w:val="24"/>
          <w:lang w:val="es-ES"/>
        </w:rPr>
      </w:pPr>
      <w:r w:rsidRPr="00BE1202">
        <w:rPr>
          <w:szCs w:val="24"/>
          <w:lang w:val="es-ES"/>
        </w:rPr>
        <w:t>Estoy en el proceso de ordenar cascos y guantes utilizando la subvención 50/50 para bomberos forestales que recibimos. El equipo costará alrededor de $ 28K, de los cuales pagamos la mitad.</w:t>
      </w:r>
    </w:p>
    <w:p w14:paraId="5E7E72E6" w14:textId="77777777" w:rsidR="00C54ACA" w:rsidRPr="00BE1202" w:rsidRDefault="00C54ACA" w:rsidP="00C54ACA">
      <w:pPr>
        <w:pStyle w:val="ListParagraph"/>
        <w:ind w:left="540" w:firstLine="0"/>
        <w:rPr>
          <w:szCs w:val="24"/>
          <w:lang w:val="es-ES"/>
        </w:rPr>
      </w:pPr>
    </w:p>
    <w:p w14:paraId="15CE423C" w14:textId="3201C2AD" w:rsidR="002F3D1F" w:rsidRPr="00BE1202" w:rsidRDefault="00376581" w:rsidP="004312A3">
      <w:pPr>
        <w:pStyle w:val="ListParagraph"/>
        <w:numPr>
          <w:ilvl w:val="0"/>
          <w:numId w:val="15"/>
        </w:numPr>
        <w:rPr>
          <w:szCs w:val="24"/>
          <w:lang w:val="es-ES"/>
        </w:rPr>
      </w:pPr>
      <w:r w:rsidRPr="00BE1202">
        <w:rPr>
          <w:szCs w:val="24"/>
          <w:lang w:val="es-ES"/>
        </w:rPr>
        <w:t>Hemos recibido el dinero de la subvención AFG de FEMA 2022. Pedí el equipo de ERA a LN Curtis. Debería estar aquí el primero del año y realizarán capacitación en servicio para voluntarios sobre el equipo MSA junto con una nueva máquina de prueba de ajuste. Los miembros de la junta preguntaron si teníamos suficiente equipo nuevo de ERA para cubrir a los nuevos voluntarios, el equipo de ERA no se asigna a una persona, sino que se les asigna el asiento del motor.</w:t>
      </w:r>
    </w:p>
    <w:p w14:paraId="71D60BD0" w14:textId="77777777" w:rsidR="00C54ACA" w:rsidRPr="00BE1202" w:rsidRDefault="00C54ACA" w:rsidP="00C54ACA">
      <w:pPr>
        <w:pStyle w:val="ListParagraph"/>
        <w:rPr>
          <w:szCs w:val="24"/>
          <w:lang w:val="es-ES"/>
        </w:rPr>
      </w:pPr>
    </w:p>
    <w:p w14:paraId="1A98C54E" w14:textId="77777777" w:rsidR="00C54ACA" w:rsidRPr="00BE1202" w:rsidRDefault="00C54ACA" w:rsidP="00C54ACA">
      <w:pPr>
        <w:pStyle w:val="ListParagraph"/>
        <w:ind w:left="540" w:firstLine="0"/>
        <w:rPr>
          <w:szCs w:val="24"/>
          <w:lang w:val="es-ES"/>
        </w:rPr>
      </w:pPr>
    </w:p>
    <w:p w14:paraId="4B3C7ED4" w14:textId="4F33AA66" w:rsidR="004F66CA" w:rsidRPr="00BE1202" w:rsidRDefault="004F66CA" w:rsidP="004312A3">
      <w:pPr>
        <w:pStyle w:val="ListParagraph"/>
        <w:numPr>
          <w:ilvl w:val="0"/>
          <w:numId w:val="15"/>
        </w:numPr>
        <w:rPr>
          <w:szCs w:val="24"/>
          <w:lang w:val="es-ES"/>
        </w:rPr>
      </w:pPr>
      <w:r w:rsidRPr="00BE1202">
        <w:rPr>
          <w:szCs w:val="24"/>
          <w:lang w:val="es-ES"/>
        </w:rPr>
        <w:t>Hablé con Chopper Muñoz, tiene su seguimiento para su cirugía el 15 de diciembre de 2023, espero que sea dado de alta para volver a trabajar pronto.</w:t>
      </w:r>
    </w:p>
    <w:p w14:paraId="0AF86F33" w14:textId="77777777" w:rsidR="00C54ACA" w:rsidRPr="00BE1202" w:rsidRDefault="00C54ACA" w:rsidP="00C54ACA">
      <w:pPr>
        <w:pStyle w:val="ListParagraph"/>
        <w:ind w:left="540" w:firstLine="0"/>
        <w:rPr>
          <w:szCs w:val="24"/>
          <w:lang w:val="es-ES"/>
        </w:rPr>
      </w:pPr>
    </w:p>
    <w:p w14:paraId="7FF0395C" w14:textId="4C88616F" w:rsidR="002B53C2" w:rsidRPr="00BE1202" w:rsidRDefault="002B53C2" w:rsidP="002B53C2">
      <w:pPr>
        <w:pStyle w:val="ListParagraph"/>
        <w:numPr>
          <w:ilvl w:val="0"/>
          <w:numId w:val="15"/>
        </w:numPr>
        <w:rPr>
          <w:szCs w:val="24"/>
          <w:lang w:val="es-ES"/>
        </w:rPr>
      </w:pPr>
      <w:r w:rsidRPr="00BE1202">
        <w:rPr>
          <w:szCs w:val="24"/>
          <w:lang w:val="es-ES"/>
        </w:rPr>
        <w:t xml:space="preserve">El año pasado tuvimos algunos problemas mecánicos con </w:t>
      </w:r>
      <w:proofErr w:type="spellStart"/>
      <w:r w:rsidRPr="00BE1202">
        <w:rPr>
          <w:szCs w:val="24"/>
          <w:lang w:val="es-ES"/>
        </w:rPr>
        <w:t>Mighty</w:t>
      </w:r>
      <w:proofErr w:type="spellEnd"/>
      <w:r w:rsidRPr="00BE1202">
        <w:rPr>
          <w:szCs w:val="24"/>
          <w:lang w:val="es-ES"/>
        </w:rPr>
        <w:t xml:space="preserve"> Mouse, no está diseñado para la nieve profunda que tuvimos. Me gustaría encontrar un kit de accesorios para quitar la nieve para enganchar en U81, el camión de mantenimiento Ford es un camión de tracción en las cuatro ruedas con cadenas, puede manejar la gran cantidad de nieve.</w:t>
      </w:r>
    </w:p>
    <w:p w14:paraId="4E831709" w14:textId="77777777" w:rsidR="00C54ACA" w:rsidRPr="00BE1202" w:rsidRDefault="00C54ACA" w:rsidP="00C54ACA">
      <w:pPr>
        <w:pStyle w:val="ListParagraph"/>
        <w:ind w:left="540" w:firstLine="0"/>
        <w:rPr>
          <w:szCs w:val="24"/>
          <w:lang w:val="es-ES"/>
        </w:rPr>
      </w:pPr>
    </w:p>
    <w:p w14:paraId="7C8536E6" w14:textId="11F2A54B" w:rsidR="004F66CA" w:rsidRPr="00BE1202" w:rsidRDefault="00636266" w:rsidP="004312A3">
      <w:pPr>
        <w:pStyle w:val="ListParagraph"/>
        <w:numPr>
          <w:ilvl w:val="0"/>
          <w:numId w:val="15"/>
        </w:numPr>
        <w:rPr>
          <w:szCs w:val="24"/>
          <w:lang w:val="es-ES"/>
        </w:rPr>
      </w:pPr>
      <w:r w:rsidRPr="00BE1202">
        <w:rPr>
          <w:szCs w:val="24"/>
          <w:lang w:val="es-ES"/>
        </w:rPr>
        <w:t>Tuvimos 46 llamadas de EMS, 11 llamadas de bomberos y 1 de materiales peligrosos para un total de 58 con una asistencia promedio de bomberos de 3.62, hablé con los miembros voluntarios en la última reunión de simulacro el martes, sobre el tiempo de espera si se presentan en la estación, todavía necesitan completar una hoja de incidente. El promedio de asistencia es más alto de lo que se está informando.</w:t>
      </w:r>
    </w:p>
    <w:p w14:paraId="606B4090" w14:textId="77777777" w:rsidR="00C95906" w:rsidRPr="00BE1202" w:rsidRDefault="00C95906" w:rsidP="003378DE">
      <w:pPr>
        <w:ind w:left="0" w:firstLine="0"/>
        <w:rPr>
          <w:szCs w:val="24"/>
          <w:lang w:val="es-ES"/>
        </w:rPr>
      </w:pPr>
    </w:p>
    <w:p w14:paraId="212D62E7" w14:textId="19C46FCC" w:rsidR="00B04416" w:rsidRPr="00BE1202" w:rsidRDefault="00565369" w:rsidP="002248B1">
      <w:pPr>
        <w:pStyle w:val="ListParagraph"/>
        <w:numPr>
          <w:ilvl w:val="0"/>
          <w:numId w:val="13"/>
        </w:numPr>
        <w:ind w:left="180" w:hanging="450"/>
        <w:rPr>
          <w:szCs w:val="24"/>
          <w:lang w:val="es-ES"/>
        </w:rPr>
      </w:pPr>
      <w:r w:rsidRPr="00BE1202">
        <w:rPr>
          <w:szCs w:val="24"/>
          <w:lang w:val="es-ES"/>
        </w:rPr>
        <w:t xml:space="preserve">Simulacros de </w:t>
      </w:r>
      <w:proofErr w:type="gramStart"/>
      <w:r w:rsidRPr="00BE1202">
        <w:rPr>
          <w:szCs w:val="24"/>
          <w:lang w:val="es-ES"/>
        </w:rPr>
        <w:t>Jefe</w:t>
      </w:r>
      <w:proofErr w:type="gramEnd"/>
      <w:r w:rsidRPr="00BE1202">
        <w:rPr>
          <w:szCs w:val="24"/>
          <w:lang w:val="es-ES"/>
        </w:rPr>
        <w:t xml:space="preserve"> de Bomberos: Jefe Carey</w:t>
      </w:r>
    </w:p>
    <w:p w14:paraId="46E351C3" w14:textId="77777777" w:rsidR="00DC135F" w:rsidRPr="00BE1202" w:rsidRDefault="00DC135F" w:rsidP="00AA31AA">
      <w:pPr>
        <w:ind w:left="0" w:firstLine="0"/>
        <w:rPr>
          <w:b/>
          <w:bCs/>
          <w:szCs w:val="24"/>
          <w:lang w:val="es-ES"/>
        </w:rPr>
      </w:pPr>
    </w:p>
    <w:p w14:paraId="774621C3" w14:textId="2B29056F" w:rsidR="00AF1EF8" w:rsidRPr="00BE1202" w:rsidRDefault="00723BE7" w:rsidP="00723BE7">
      <w:pPr>
        <w:pStyle w:val="ListParagraph"/>
        <w:ind w:left="540" w:firstLine="0"/>
        <w:rPr>
          <w:szCs w:val="24"/>
          <w:lang w:val="es-ES"/>
        </w:rPr>
      </w:pPr>
      <w:r w:rsidRPr="00BE1202">
        <w:rPr>
          <w:szCs w:val="24"/>
          <w:lang w:val="es-ES"/>
        </w:rPr>
        <w:t>El 12/05/23 – Reunión de la Mesa Directiva</w:t>
      </w:r>
    </w:p>
    <w:p w14:paraId="5DA3BF75" w14:textId="739C7946" w:rsidR="00723BE7" w:rsidRPr="00BE1202" w:rsidRDefault="00723BE7" w:rsidP="00FE347C">
      <w:pPr>
        <w:pStyle w:val="ListParagraph"/>
        <w:ind w:left="540" w:firstLine="0"/>
        <w:rPr>
          <w:szCs w:val="24"/>
          <w:lang w:val="es-ES"/>
        </w:rPr>
      </w:pPr>
      <w:r w:rsidRPr="00BE1202">
        <w:rPr>
          <w:szCs w:val="24"/>
          <w:lang w:val="es-ES"/>
        </w:rPr>
        <w:t>El 12/12/23 – Conducción en invierno</w:t>
      </w:r>
    </w:p>
    <w:p w14:paraId="005C75B5" w14:textId="4D256740" w:rsidR="00723BE7" w:rsidRPr="00BE1202" w:rsidRDefault="00723BE7" w:rsidP="00723BE7">
      <w:pPr>
        <w:pStyle w:val="ListParagraph"/>
        <w:ind w:left="540" w:firstLine="0"/>
        <w:rPr>
          <w:szCs w:val="24"/>
          <w:lang w:val="es-ES"/>
        </w:rPr>
      </w:pPr>
      <w:r w:rsidRPr="00BE1202">
        <w:rPr>
          <w:szCs w:val="24"/>
          <w:lang w:val="es-ES"/>
        </w:rPr>
        <w:t>El 19/12/23 – Nuestra fiesta navideña</w:t>
      </w:r>
    </w:p>
    <w:p w14:paraId="6701C45E" w14:textId="3364436B" w:rsidR="000E36B4" w:rsidRDefault="00EF1D3E" w:rsidP="000E36B4">
      <w:pPr>
        <w:pStyle w:val="ListParagraph"/>
        <w:ind w:left="540" w:firstLine="0"/>
        <w:rPr>
          <w:szCs w:val="24"/>
        </w:rPr>
      </w:pPr>
      <w:r>
        <w:rPr>
          <w:szCs w:val="24"/>
        </w:rPr>
        <w:t xml:space="preserve">El 26/12/23 – </w:t>
      </w:r>
      <w:proofErr w:type="spellStart"/>
      <w:r>
        <w:rPr>
          <w:szCs w:val="24"/>
        </w:rPr>
        <w:t>Cancelado</w:t>
      </w:r>
      <w:proofErr w:type="spellEnd"/>
      <w:r>
        <w:rPr>
          <w:szCs w:val="24"/>
        </w:rPr>
        <w:t xml:space="preserve"> por Navidad</w:t>
      </w:r>
    </w:p>
    <w:p w14:paraId="2870E42D" w14:textId="1F304929" w:rsidR="000E36B4" w:rsidRPr="000E36B4" w:rsidRDefault="000E36B4" w:rsidP="000E36B4">
      <w:pPr>
        <w:pStyle w:val="ListParagraph"/>
        <w:numPr>
          <w:ilvl w:val="0"/>
          <w:numId w:val="13"/>
        </w:numPr>
        <w:ind w:left="270" w:hanging="540"/>
        <w:rPr>
          <w:szCs w:val="24"/>
        </w:rPr>
      </w:pPr>
    </w:p>
    <w:p w14:paraId="073720D8" w14:textId="55314FE4" w:rsidR="00534EB0" w:rsidRPr="002248B1" w:rsidRDefault="00534EB0" w:rsidP="000E36B4">
      <w:pPr>
        <w:ind w:left="0" w:firstLine="0"/>
        <w:rPr>
          <w:szCs w:val="24"/>
        </w:rPr>
      </w:pPr>
    </w:p>
    <w:p w14:paraId="0DDDD303" w14:textId="28373A23" w:rsidR="00337723" w:rsidRPr="00BE1202" w:rsidRDefault="00CC28CD" w:rsidP="00CC28CD">
      <w:pPr>
        <w:ind w:left="0" w:firstLine="0"/>
        <w:rPr>
          <w:szCs w:val="24"/>
          <w:lang w:val="es-ES"/>
        </w:rPr>
      </w:pPr>
      <w:r w:rsidRPr="00BE1202">
        <w:rPr>
          <w:b/>
          <w:bCs/>
          <w:szCs w:val="24"/>
          <w:lang w:val="es-ES"/>
        </w:rPr>
        <w:t xml:space="preserve">1)  </w:t>
      </w:r>
      <w:r w:rsidR="002350C8" w:rsidRPr="00BE1202">
        <w:rPr>
          <w:szCs w:val="24"/>
          <w:lang w:val="es-ES"/>
        </w:rPr>
        <w:t>Reemplazo de la estación de bomberos 2:</w:t>
      </w:r>
    </w:p>
    <w:p w14:paraId="7F8FE4F6" w14:textId="77777777" w:rsidR="0070799B" w:rsidRPr="00BE1202" w:rsidRDefault="0070799B" w:rsidP="0070799B">
      <w:pPr>
        <w:pStyle w:val="ListParagraph"/>
        <w:ind w:left="540" w:firstLine="0"/>
        <w:rPr>
          <w:szCs w:val="24"/>
          <w:lang w:val="es-ES"/>
        </w:rPr>
      </w:pPr>
    </w:p>
    <w:p w14:paraId="1DAB929D" w14:textId="177852D4" w:rsidR="0018094A" w:rsidRPr="00BE1202" w:rsidRDefault="00AA31AA" w:rsidP="00875697">
      <w:pPr>
        <w:pStyle w:val="ListParagraph"/>
        <w:numPr>
          <w:ilvl w:val="1"/>
          <w:numId w:val="4"/>
        </w:numPr>
        <w:rPr>
          <w:szCs w:val="24"/>
          <w:lang w:val="es-ES"/>
        </w:rPr>
      </w:pPr>
      <w:r w:rsidRPr="00BE1202">
        <w:rPr>
          <w:szCs w:val="24"/>
          <w:lang w:val="es-ES"/>
        </w:rPr>
        <w:lastRenderedPageBreak/>
        <w:t xml:space="preserve">Mansell abrió la palabra para la discusión, </w:t>
      </w:r>
      <w:proofErr w:type="gramStart"/>
      <w:r w:rsidRPr="00BE1202">
        <w:rPr>
          <w:szCs w:val="24"/>
          <w:lang w:val="es-ES"/>
        </w:rPr>
        <w:t>Jefe</w:t>
      </w:r>
      <w:proofErr w:type="gramEnd"/>
      <w:r w:rsidRPr="00BE1202">
        <w:rPr>
          <w:szCs w:val="24"/>
          <w:lang w:val="es-ES"/>
        </w:rPr>
        <w:t xml:space="preserve"> Carey, todavía estamos hablando con los contratistas de construcción y recibiendo ofertas de precios, pero debido a las vacaciones, lo dejamos en suspenso. Ryback preguntó sobre la propiedad de Madden </w:t>
      </w:r>
      <w:proofErr w:type="spellStart"/>
      <w:r w:rsidRPr="00BE1202">
        <w:rPr>
          <w:szCs w:val="24"/>
          <w:lang w:val="es-ES"/>
        </w:rPr>
        <w:t>Heating</w:t>
      </w:r>
      <w:proofErr w:type="spellEnd"/>
      <w:r w:rsidRPr="00BE1202">
        <w:rPr>
          <w:szCs w:val="24"/>
          <w:lang w:val="es-ES"/>
        </w:rPr>
        <w:t>, que no está a la venta, si fuera una consideración. El tema se puso sobre la mesa para la siguiente reunión de la junta directiva.</w:t>
      </w:r>
    </w:p>
    <w:p w14:paraId="23D54869" w14:textId="77777777" w:rsidR="00875697" w:rsidRPr="00BE1202" w:rsidRDefault="00875697" w:rsidP="00875697">
      <w:pPr>
        <w:pStyle w:val="ListParagraph"/>
        <w:ind w:firstLine="0"/>
        <w:rPr>
          <w:szCs w:val="24"/>
          <w:lang w:val="es-ES"/>
        </w:rPr>
      </w:pPr>
    </w:p>
    <w:p w14:paraId="5294E909" w14:textId="6D7C065E" w:rsidR="00880439" w:rsidRPr="00BE1202" w:rsidRDefault="002350C8" w:rsidP="00B24E93">
      <w:pPr>
        <w:pStyle w:val="ListParagraph"/>
        <w:numPr>
          <w:ilvl w:val="0"/>
          <w:numId w:val="4"/>
        </w:numPr>
        <w:tabs>
          <w:tab w:val="left" w:pos="1080"/>
        </w:tabs>
        <w:rPr>
          <w:szCs w:val="24"/>
          <w:lang w:val="es-ES"/>
        </w:rPr>
      </w:pPr>
      <w:r w:rsidRPr="00BE1202">
        <w:rPr>
          <w:szCs w:val="24"/>
          <w:lang w:val="es-ES"/>
        </w:rPr>
        <w:t xml:space="preserve">Discusión y posible acción con respecto a la propiedad de </w:t>
      </w:r>
      <w:proofErr w:type="spellStart"/>
      <w:r w:rsidRPr="00BE1202">
        <w:rPr>
          <w:szCs w:val="24"/>
          <w:lang w:val="es-ES"/>
        </w:rPr>
        <w:t>Andy's</w:t>
      </w:r>
      <w:proofErr w:type="spellEnd"/>
      <w:r w:rsidRPr="00BE1202">
        <w:rPr>
          <w:szCs w:val="24"/>
          <w:lang w:val="es-ES"/>
        </w:rPr>
        <w:t xml:space="preserve"> </w:t>
      </w:r>
      <w:proofErr w:type="spellStart"/>
      <w:r w:rsidRPr="00BE1202">
        <w:rPr>
          <w:szCs w:val="24"/>
          <w:lang w:val="es-ES"/>
        </w:rPr>
        <w:t>Way</w:t>
      </w:r>
      <w:proofErr w:type="spellEnd"/>
      <w:r w:rsidRPr="00BE1202">
        <w:rPr>
          <w:szCs w:val="24"/>
          <w:lang w:val="es-ES"/>
        </w:rPr>
        <w:t>:</w:t>
      </w:r>
    </w:p>
    <w:p w14:paraId="4902B1B4" w14:textId="77777777" w:rsidR="00875697" w:rsidRPr="00BE1202" w:rsidRDefault="00875697" w:rsidP="00875697">
      <w:pPr>
        <w:pStyle w:val="ListParagraph"/>
        <w:tabs>
          <w:tab w:val="left" w:pos="1080"/>
        </w:tabs>
        <w:ind w:left="360" w:firstLine="0"/>
        <w:rPr>
          <w:szCs w:val="24"/>
          <w:lang w:val="es-ES"/>
        </w:rPr>
      </w:pPr>
    </w:p>
    <w:p w14:paraId="40F11F34" w14:textId="03C88549" w:rsidR="00240F18" w:rsidRPr="00BE1202" w:rsidRDefault="00AA31AA" w:rsidP="00245175">
      <w:pPr>
        <w:pStyle w:val="ListParagraph"/>
        <w:numPr>
          <w:ilvl w:val="0"/>
          <w:numId w:val="21"/>
        </w:numPr>
        <w:ind w:left="540" w:hanging="270"/>
        <w:rPr>
          <w:szCs w:val="24"/>
          <w:lang w:val="es-ES"/>
        </w:rPr>
      </w:pPr>
      <w:r w:rsidRPr="00BE1202">
        <w:rPr>
          <w:szCs w:val="24"/>
          <w:lang w:val="es-ES"/>
        </w:rPr>
        <w:t xml:space="preserve">Mansell abrió el debate preguntando sobre el contrato de </w:t>
      </w:r>
      <w:proofErr w:type="spellStart"/>
      <w:r w:rsidRPr="00BE1202">
        <w:rPr>
          <w:szCs w:val="24"/>
          <w:lang w:val="es-ES"/>
        </w:rPr>
        <w:t>Northstate</w:t>
      </w:r>
      <w:proofErr w:type="spellEnd"/>
      <w:r w:rsidRPr="00BE1202">
        <w:rPr>
          <w:szCs w:val="24"/>
          <w:lang w:val="es-ES"/>
        </w:rPr>
        <w:t xml:space="preserve"> </w:t>
      </w:r>
      <w:r w:rsidR="00BE1202" w:rsidRPr="00BE1202">
        <w:rPr>
          <w:szCs w:val="24"/>
          <w:lang w:val="es-ES"/>
        </w:rPr>
        <w:t>Reciclan</w:t>
      </w:r>
      <w:r w:rsidRPr="00BE1202">
        <w:rPr>
          <w:szCs w:val="24"/>
          <w:lang w:val="es-ES"/>
        </w:rPr>
        <w:t xml:space="preserve"> enviado por el </w:t>
      </w:r>
      <w:proofErr w:type="gramStart"/>
      <w:r w:rsidRPr="00BE1202">
        <w:rPr>
          <w:szCs w:val="24"/>
          <w:lang w:val="es-ES"/>
        </w:rPr>
        <w:t>Jefe</w:t>
      </w:r>
      <w:proofErr w:type="gramEnd"/>
      <w:r w:rsidRPr="00BE1202">
        <w:rPr>
          <w:szCs w:val="24"/>
          <w:lang w:val="es-ES"/>
        </w:rPr>
        <w:t xml:space="preserve"> Carey. Dijo que actualmente estoy investigando los múltiples centros de reciclaje en Reno, la mayoría no manejan contenedores. El contrato de </w:t>
      </w:r>
      <w:proofErr w:type="spellStart"/>
      <w:r w:rsidRPr="00BE1202">
        <w:rPr>
          <w:szCs w:val="24"/>
          <w:lang w:val="es-ES"/>
        </w:rPr>
        <w:t>Northstate</w:t>
      </w:r>
      <w:proofErr w:type="spellEnd"/>
      <w:r w:rsidRPr="00BE1202">
        <w:rPr>
          <w:szCs w:val="24"/>
          <w:lang w:val="es-ES"/>
        </w:rPr>
        <w:t xml:space="preserve"> está en espera hasta que termine mi investigación. El tema se puso sobre la mesa para la siguiente reunión de la Junta Directiva.</w:t>
      </w:r>
    </w:p>
    <w:p w14:paraId="24853EFC" w14:textId="77777777" w:rsidR="00240F18" w:rsidRPr="00BE1202" w:rsidRDefault="00240F18" w:rsidP="00240F18">
      <w:pPr>
        <w:pStyle w:val="ListParagraph"/>
        <w:ind w:left="540" w:firstLine="0"/>
        <w:rPr>
          <w:szCs w:val="24"/>
          <w:lang w:val="es-ES"/>
        </w:rPr>
      </w:pPr>
    </w:p>
    <w:p w14:paraId="4D195FAC" w14:textId="47C63860" w:rsidR="00240F18" w:rsidRPr="00BE1202" w:rsidRDefault="00240F18" w:rsidP="00AA31AA">
      <w:pPr>
        <w:rPr>
          <w:szCs w:val="24"/>
          <w:lang w:val="es-ES"/>
        </w:rPr>
      </w:pPr>
    </w:p>
    <w:p w14:paraId="2D693BFC" w14:textId="77777777" w:rsidR="00907EEE" w:rsidRPr="00BE1202" w:rsidRDefault="00907EEE" w:rsidP="00240F18">
      <w:pPr>
        <w:tabs>
          <w:tab w:val="left" w:pos="1080"/>
        </w:tabs>
        <w:ind w:left="0" w:firstLine="0"/>
        <w:rPr>
          <w:szCs w:val="24"/>
          <w:lang w:val="es-ES"/>
        </w:rPr>
      </w:pPr>
    </w:p>
    <w:p w14:paraId="37F1BFD3" w14:textId="0DC4FFE6" w:rsidR="00FA0456" w:rsidRPr="00BE1202" w:rsidRDefault="00FA0456" w:rsidP="00B24E93">
      <w:pPr>
        <w:pStyle w:val="ListParagraph"/>
        <w:numPr>
          <w:ilvl w:val="0"/>
          <w:numId w:val="4"/>
        </w:numPr>
        <w:tabs>
          <w:tab w:val="left" w:pos="1080"/>
        </w:tabs>
        <w:rPr>
          <w:szCs w:val="24"/>
          <w:lang w:val="es-ES"/>
        </w:rPr>
      </w:pPr>
      <w:r w:rsidRPr="00BE1202">
        <w:rPr>
          <w:szCs w:val="24"/>
          <w:lang w:val="es-ES"/>
        </w:rPr>
        <w:t xml:space="preserve">Discusión y posibles acciones con respecto al progreso del proyecto de las instalaciones de </w:t>
      </w:r>
      <w:proofErr w:type="spellStart"/>
      <w:r w:rsidRPr="00BE1202">
        <w:rPr>
          <w:szCs w:val="24"/>
          <w:lang w:val="es-ES"/>
        </w:rPr>
        <w:t>LaPorte</w:t>
      </w:r>
      <w:proofErr w:type="spellEnd"/>
      <w:r w:rsidRPr="00BE1202">
        <w:rPr>
          <w:szCs w:val="24"/>
          <w:lang w:val="es-ES"/>
        </w:rPr>
        <w:t>:</w:t>
      </w:r>
    </w:p>
    <w:p w14:paraId="2FCA5DC7" w14:textId="77777777" w:rsidR="00F83EE8" w:rsidRPr="00BE1202" w:rsidRDefault="00F83EE8" w:rsidP="00F83EE8">
      <w:pPr>
        <w:pStyle w:val="ListParagraph"/>
        <w:tabs>
          <w:tab w:val="left" w:pos="1080"/>
        </w:tabs>
        <w:ind w:left="360" w:firstLine="0"/>
        <w:rPr>
          <w:szCs w:val="24"/>
          <w:lang w:val="es-ES"/>
        </w:rPr>
      </w:pPr>
    </w:p>
    <w:p w14:paraId="0331C0C3" w14:textId="44F7563A" w:rsidR="00F83EE8" w:rsidRPr="00BE1202" w:rsidRDefault="00F83EE8" w:rsidP="00F83EE8">
      <w:pPr>
        <w:pStyle w:val="ListParagraph"/>
        <w:numPr>
          <w:ilvl w:val="0"/>
          <w:numId w:val="22"/>
        </w:numPr>
        <w:ind w:left="540" w:hanging="270"/>
        <w:rPr>
          <w:szCs w:val="24"/>
          <w:lang w:val="es-ES"/>
        </w:rPr>
      </w:pPr>
      <w:r w:rsidRPr="00BE1202">
        <w:rPr>
          <w:szCs w:val="24"/>
          <w:lang w:val="es-ES"/>
        </w:rPr>
        <w:t xml:space="preserve">Mansell no hay actualizaciones en este momento. </w:t>
      </w:r>
    </w:p>
    <w:p w14:paraId="7254CC7C" w14:textId="77777777" w:rsidR="00F83EE8" w:rsidRPr="00BE1202" w:rsidRDefault="00F83EE8" w:rsidP="00C55C61">
      <w:pPr>
        <w:tabs>
          <w:tab w:val="left" w:pos="1080"/>
        </w:tabs>
        <w:ind w:left="0" w:firstLine="0"/>
        <w:rPr>
          <w:szCs w:val="24"/>
          <w:lang w:val="es-ES"/>
        </w:rPr>
      </w:pPr>
    </w:p>
    <w:p w14:paraId="39FA4945" w14:textId="77777777" w:rsidR="00F83EE8" w:rsidRPr="00BE1202" w:rsidRDefault="00F83EE8" w:rsidP="00F83EE8">
      <w:pPr>
        <w:pStyle w:val="ListParagraph"/>
        <w:tabs>
          <w:tab w:val="left" w:pos="1080"/>
        </w:tabs>
        <w:ind w:left="360" w:firstLine="0"/>
        <w:rPr>
          <w:szCs w:val="24"/>
          <w:lang w:val="es-ES"/>
        </w:rPr>
      </w:pPr>
    </w:p>
    <w:p w14:paraId="279E1596" w14:textId="1527022C" w:rsidR="00F83EE8" w:rsidRPr="00BE1202" w:rsidRDefault="00F83EE8" w:rsidP="00B24E93">
      <w:pPr>
        <w:pStyle w:val="ListParagraph"/>
        <w:numPr>
          <w:ilvl w:val="0"/>
          <w:numId w:val="4"/>
        </w:numPr>
        <w:tabs>
          <w:tab w:val="left" w:pos="1080"/>
        </w:tabs>
        <w:rPr>
          <w:szCs w:val="24"/>
          <w:lang w:val="es-ES"/>
        </w:rPr>
      </w:pPr>
      <w:r w:rsidRPr="00BE1202">
        <w:rPr>
          <w:szCs w:val="24"/>
          <w:lang w:val="es-ES"/>
        </w:rPr>
        <w:t xml:space="preserve"> Juramento de Lealtad – Nuevos Miembros Electos de la Junta </w:t>
      </w:r>
    </w:p>
    <w:p w14:paraId="3E2E05B0" w14:textId="77777777" w:rsidR="00875697" w:rsidRPr="00BE1202" w:rsidRDefault="00875697" w:rsidP="00875697">
      <w:pPr>
        <w:pStyle w:val="ListParagraph"/>
        <w:tabs>
          <w:tab w:val="left" w:pos="1080"/>
        </w:tabs>
        <w:ind w:left="360" w:firstLine="0"/>
        <w:rPr>
          <w:szCs w:val="24"/>
          <w:lang w:val="es-ES"/>
        </w:rPr>
      </w:pPr>
    </w:p>
    <w:p w14:paraId="64B1938A" w14:textId="22AEB3B5" w:rsidR="00532FB5" w:rsidRPr="00BE1202" w:rsidRDefault="00B1754B" w:rsidP="00875697">
      <w:pPr>
        <w:pStyle w:val="ListParagraph"/>
        <w:numPr>
          <w:ilvl w:val="0"/>
          <w:numId w:val="22"/>
        </w:numPr>
        <w:ind w:left="540" w:hanging="270"/>
        <w:rPr>
          <w:szCs w:val="24"/>
          <w:lang w:val="es-ES"/>
        </w:rPr>
      </w:pPr>
      <w:bookmarkStart w:id="0" w:name="_Hlk153790885"/>
      <w:r w:rsidRPr="00BE1202">
        <w:rPr>
          <w:szCs w:val="24"/>
          <w:lang w:val="es-ES"/>
        </w:rPr>
        <w:t xml:space="preserve">El </w:t>
      </w:r>
      <w:proofErr w:type="gramStart"/>
      <w:r w:rsidRPr="00BE1202">
        <w:rPr>
          <w:szCs w:val="24"/>
          <w:lang w:val="es-ES"/>
        </w:rPr>
        <w:t>Secretario</w:t>
      </w:r>
      <w:proofErr w:type="gramEnd"/>
      <w:r w:rsidRPr="00BE1202">
        <w:rPr>
          <w:szCs w:val="24"/>
          <w:lang w:val="es-ES"/>
        </w:rPr>
        <w:t xml:space="preserve"> de Distrito White administró el Juramento de Lealtad a Andrew Ryback y Johnny Mansell el jueves 14 de diciembre de 2023 a las 8:03 a.m. por un período de dos años.</w:t>
      </w:r>
    </w:p>
    <w:bookmarkEnd w:id="0"/>
    <w:p w14:paraId="7502618A" w14:textId="77777777" w:rsidR="003B25A5" w:rsidRPr="00BE1202" w:rsidRDefault="003B25A5" w:rsidP="00DE3A00">
      <w:pPr>
        <w:tabs>
          <w:tab w:val="left" w:pos="630"/>
        </w:tabs>
        <w:ind w:left="0" w:firstLine="0"/>
        <w:rPr>
          <w:szCs w:val="24"/>
          <w:lang w:val="es-ES"/>
        </w:rPr>
      </w:pPr>
    </w:p>
    <w:p w14:paraId="46D092F5" w14:textId="21637E6B" w:rsidR="00532FB5" w:rsidRPr="00BE1202" w:rsidRDefault="00FA4F98" w:rsidP="00532FB5">
      <w:pPr>
        <w:pStyle w:val="ListParagraph"/>
        <w:tabs>
          <w:tab w:val="left" w:pos="630"/>
        </w:tabs>
        <w:ind w:left="-270" w:firstLine="0"/>
        <w:rPr>
          <w:szCs w:val="24"/>
          <w:lang w:val="es-ES"/>
        </w:rPr>
      </w:pPr>
      <w:r w:rsidRPr="00BE1202">
        <w:rPr>
          <w:szCs w:val="24"/>
          <w:lang w:val="es-ES"/>
        </w:rPr>
        <w:t>Ryback presentó una moción para aplazar la reunión, Mansell secundó la moción, moción aprobada.</w:t>
      </w:r>
    </w:p>
    <w:p w14:paraId="0CF4FAC5" w14:textId="77777777" w:rsidR="009902CF" w:rsidRPr="00BE1202" w:rsidRDefault="009902CF" w:rsidP="009902CF">
      <w:pPr>
        <w:pStyle w:val="ListParagraph"/>
        <w:tabs>
          <w:tab w:val="left" w:pos="630"/>
        </w:tabs>
        <w:ind w:firstLine="0"/>
        <w:rPr>
          <w:szCs w:val="24"/>
          <w:lang w:val="es-ES"/>
        </w:rPr>
      </w:pPr>
    </w:p>
    <w:p w14:paraId="71F5DDEC" w14:textId="31A2157E" w:rsidR="00305506" w:rsidRPr="00BE1202" w:rsidRDefault="00305506" w:rsidP="00875697">
      <w:pPr>
        <w:tabs>
          <w:tab w:val="left" w:pos="1080"/>
        </w:tabs>
        <w:ind w:left="0" w:firstLine="0"/>
        <w:rPr>
          <w:szCs w:val="24"/>
          <w:lang w:val="es-ES"/>
        </w:rPr>
      </w:pPr>
      <w:r w:rsidRPr="00BE1202">
        <w:rPr>
          <w:szCs w:val="24"/>
          <w:lang w:val="es-ES"/>
        </w:rPr>
        <w:t>La reunión fue levantada por el presidente interino Mansell a las 8:55 a.m.</w:t>
      </w:r>
    </w:p>
    <w:p w14:paraId="70F0CAAA" w14:textId="77777777" w:rsidR="00305506" w:rsidRPr="00BE1202" w:rsidRDefault="00305506" w:rsidP="003B25A5">
      <w:pPr>
        <w:tabs>
          <w:tab w:val="left" w:pos="1080"/>
          <w:tab w:val="left" w:pos="2520"/>
        </w:tabs>
        <w:rPr>
          <w:szCs w:val="24"/>
          <w:lang w:val="es-ES"/>
        </w:rPr>
      </w:pPr>
    </w:p>
    <w:p w14:paraId="0FFE79C2" w14:textId="6173019A" w:rsidR="00197EE5" w:rsidRPr="00FE7540" w:rsidRDefault="00CF6401" w:rsidP="003B25A5">
      <w:pPr>
        <w:spacing w:after="216" w:line="259" w:lineRule="auto"/>
        <w:rPr>
          <w:color w:val="auto"/>
          <w:szCs w:val="24"/>
        </w:rPr>
      </w:pPr>
      <w:proofErr w:type="spellStart"/>
      <w:r w:rsidRPr="00FE7540">
        <w:rPr>
          <w:color w:val="auto"/>
          <w:szCs w:val="24"/>
        </w:rPr>
        <w:t>Presentado</w:t>
      </w:r>
      <w:proofErr w:type="spellEnd"/>
      <w:r w:rsidRPr="00FE7540">
        <w:rPr>
          <w:color w:val="auto"/>
          <w:szCs w:val="24"/>
        </w:rPr>
        <w:t>:_____________________________________</w:t>
      </w:r>
    </w:p>
    <w:p w14:paraId="11B598C4" w14:textId="719AB2AB" w:rsidR="00914A83" w:rsidRDefault="00B7220A" w:rsidP="00080ADE">
      <w:pPr>
        <w:spacing w:after="216" w:line="259" w:lineRule="auto"/>
        <w:ind w:left="514" w:firstLine="0"/>
        <w:rPr>
          <w:color w:val="auto"/>
          <w:szCs w:val="24"/>
        </w:rPr>
      </w:pPr>
      <w:r w:rsidRPr="00FE7540">
        <w:rPr>
          <w:color w:val="auto"/>
          <w:szCs w:val="24"/>
        </w:rPr>
        <w:t xml:space="preserve">              Presidente interino Mansell</w:t>
      </w:r>
      <w:r w:rsidR="0082575F" w:rsidRPr="00FE7540">
        <w:rPr>
          <w:color w:val="auto"/>
          <w:szCs w:val="24"/>
        </w:rPr>
        <w:tab/>
      </w:r>
      <w:r w:rsidR="0082575F" w:rsidRPr="00FE7540">
        <w:rPr>
          <w:color w:val="auto"/>
          <w:szCs w:val="24"/>
        </w:rPr>
        <w:tab/>
      </w:r>
      <w:r w:rsidRPr="00FE7540">
        <w:rPr>
          <w:color w:val="auto"/>
          <w:szCs w:val="24"/>
        </w:rPr>
        <w:t xml:space="preserve">              Fecha            </w:t>
      </w:r>
    </w:p>
    <w:sectPr w:rsidR="00914A83" w:rsidSect="00155871">
      <w:headerReference w:type="even" r:id="rId13"/>
      <w:headerReference w:type="default" r:id="rId14"/>
      <w:footerReference w:type="even" r:id="rId15"/>
      <w:footerReference w:type="default" r:id="rId16"/>
      <w:headerReference w:type="first" r:id="rId17"/>
      <w:footerReference w:type="first" r:id="rId18"/>
      <w:pgSz w:w="12240" w:h="15840"/>
      <w:pgMar w:top="450" w:right="1080" w:bottom="171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3C36" w14:textId="77777777" w:rsidR="002C4117" w:rsidRDefault="002C4117" w:rsidP="00230419">
      <w:pPr>
        <w:spacing w:after="0" w:line="240" w:lineRule="auto"/>
      </w:pPr>
      <w:r>
        <w:separator/>
      </w:r>
    </w:p>
  </w:endnote>
  <w:endnote w:type="continuationSeparator" w:id="0">
    <w:p w14:paraId="0B214362" w14:textId="77777777" w:rsidR="002C4117" w:rsidRDefault="002C4117" w:rsidP="0023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39ED" w14:textId="77777777" w:rsidR="000F7046" w:rsidRDefault="000F7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imes New Roman"/>
        <w:szCs w:val="22"/>
      </w:rPr>
      <w:id w:val="-2097082069"/>
      <w:docPartObj>
        <w:docPartGallery w:val="Page Numbers (Bottom of Page)"/>
        <w:docPartUnique/>
      </w:docPartObj>
    </w:sdtPr>
    <w:sdtEndPr>
      <w:rPr>
        <w:noProof/>
      </w:rPr>
    </w:sdtEndPr>
    <w:sdtContent>
      <w:p w14:paraId="566343EC" w14:textId="77777777" w:rsidR="00DE5C81" w:rsidRDefault="00DE5C81" w:rsidP="00DE5C81">
        <w:pPr>
          <w:pStyle w:val="Default"/>
        </w:pPr>
      </w:p>
      <w:p w14:paraId="163C4702" w14:textId="0B3CCBCF" w:rsidR="00041C89" w:rsidRDefault="00DD2E77" w:rsidP="00DE5C81">
        <w:pPr>
          <w:pStyle w:val="Footer"/>
          <w:rPr>
            <w:noProof/>
          </w:rPr>
        </w:pPr>
        <w:r>
          <w:t>BOCM 12/ 14/ 23</w:t>
        </w:r>
        <w:r w:rsidR="00314316">
          <w:tab/>
        </w:r>
        <w:r w:rsidR="00314316">
          <w:tab/>
        </w:r>
        <w:r w:rsidR="00041C89">
          <w:fldChar w:fldCharType="begin"/>
        </w:r>
        <w:r w:rsidR="00041C89">
          <w:instrText xml:space="preserve"> PAGE   \* MERGEFORMAT </w:instrText>
        </w:r>
        <w:r w:rsidR="00041C89">
          <w:fldChar w:fldCharType="separate"/>
        </w:r>
        <w:r w:rsidR="00041C89">
          <w:rPr>
            <w:noProof/>
          </w:rPr>
          <w:t>2</w:t>
        </w:r>
        <w:r w:rsidR="00041C89">
          <w:rPr>
            <w:noProof/>
          </w:rPr>
          <w:fldChar w:fldCharType="end"/>
        </w:r>
      </w:p>
    </w:sdtContent>
  </w:sdt>
  <w:p w14:paraId="2EEFFDAE" w14:textId="1A4BF8CF" w:rsidR="001103DA" w:rsidRDefault="001103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43407" w14:textId="77777777" w:rsidR="000F7046" w:rsidRDefault="000F7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97EED" w14:textId="77777777" w:rsidR="002C4117" w:rsidRDefault="002C4117" w:rsidP="00230419">
      <w:pPr>
        <w:spacing w:after="0" w:line="240" w:lineRule="auto"/>
      </w:pPr>
      <w:r>
        <w:separator/>
      </w:r>
    </w:p>
  </w:footnote>
  <w:footnote w:type="continuationSeparator" w:id="0">
    <w:p w14:paraId="07C9363D" w14:textId="77777777" w:rsidR="002C4117" w:rsidRDefault="002C4117" w:rsidP="002304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505B0" w14:textId="266DF322" w:rsidR="00DE5C81" w:rsidRDefault="00DE5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61EDB" w14:textId="63153033" w:rsidR="00A86D88" w:rsidRDefault="00A86D88" w:rsidP="00230419">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879C0" w14:textId="798CB7A3" w:rsidR="00DE5C81" w:rsidRDefault="00DE5C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B0FE6"/>
    <w:multiLevelType w:val="hybridMultilevel"/>
    <w:tmpl w:val="0E506A3C"/>
    <w:lvl w:ilvl="0" w:tplc="FFFFFFFF">
      <w:start w:val="1"/>
      <w:numFmt w:val="lowerLetter"/>
      <w:lvlText w:val="%1)"/>
      <w:lvlJc w:val="left"/>
      <w:pPr>
        <w:ind w:left="540" w:hanging="360"/>
      </w:pPr>
      <w:rPr>
        <w:b/>
        <w:bCs/>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 w15:restartNumberingAfterBreak="0">
    <w:nsid w:val="11407172"/>
    <w:multiLevelType w:val="hybridMultilevel"/>
    <w:tmpl w:val="8138BF20"/>
    <w:lvl w:ilvl="0" w:tplc="CCCA1EE0">
      <w:start w:val="1"/>
      <w:numFmt w:val="lowerLetter"/>
      <w:lvlText w:val="%1)"/>
      <w:lvlJc w:val="lef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7037688"/>
    <w:multiLevelType w:val="hybridMultilevel"/>
    <w:tmpl w:val="474EFB42"/>
    <w:lvl w:ilvl="0" w:tplc="FFFFFFFF">
      <w:start w:val="1"/>
      <w:numFmt w:val="lowerLetter"/>
      <w:lvlText w:val="%1)"/>
      <w:lvlJc w:val="left"/>
      <w:pPr>
        <w:ind w:left="540" w:hanging="360"/>
      </w:pPr>
      <w:rPr>
        <w:b/>
        <w:bCs/>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3" w15:restartNumberingAfterBreak="0">
    <w:nsid w:val="17F42A5D"/>
    <w:multiLevelType w:val="hybridMultilevel"/>
    <w:tmpl w:val="EBF82FDE"/>
    <w:lvl w:ilvl="0" w:tplc="1F661316">
      <w:start w:val="1"/>
      <w:numFmt w:val="lowerLetter"/>
      <w:lvlText w:val="%1)"/>
      <w:lvlJc w:val="left"/>
      <w:pPr>
        <w:ind w:left="540" w:hanging="360"/>
      </w:pPr>
      <w:rPr>
        <w:b/>
        <w:bCs/>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4" w15:restartNumberingAfterBreak="0">
    <w:nsid w:val="1A3E6380"/>
    <w:multiLevelType w:val="singleLevel"/>
    <w:tmpl w:val="D5E44BEA"/>
    <w:lvl w:ilvl="0">
      <w:start w:val="1"/>
      <w:numFmt w:val="lowerLetter"/>
      <w:lvlText w:val="%1)"/>
      <w:lvlJc w:val="left"/>
      <w:pPr>
        <w:ind w:left="2520" w:hanging="360"/>
      </w:pPr>
      <w:rPr>
        <w:rFonts w:hint="default"/>
        <w:b/>
        <w:bCs/>
        <w:i w:val="0"/>
        <w:strike w:val="0"/>
        <w:dstrike w:val="0"/>
        <w:color w:val="000000"/>
        <w:sz w:val="24"/>
        <w:szCs w:val="24"/>
        <w:u w:val="none" w:color="000000"/>
        <w:vertAlign w:val="baseline"/>
      </w:rPr>
    </w:lvl>
  </w:abstractNum>
  <w:abstractNum w:abstractNumId="5" w15:restartNumberingAfterBreak="0">
    <w:nsid w:val="1F0D633B"/>
    <w:multiLevelType w:val="hybridMultilevel"/>
    <w:tmpl w:val="342AA786"/>
    <w:lvl w:ilvl="0" w:tplc="76561D78">
      <w:start w:val="9"/>
      <w:numFmt w:val="upperRoman"/>
      <w:lvlText w:val="%1."/>
      <w:lvlJc w:val="left"/>
      <w:pPr>
        <w:ind w:left="540" w:hanging="360"/>
      </w:pPr>
      <w:rPr>
        <w:rFonts w:ascii="Times New Roman" w:eastAsia="Times New Roman" w:hAnsi="Times New Roman" w:cs="Times New Roman" w:hint="default"/>
        <w:b/>
        <w:bCs/>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75389"/>
    <w:multiLevelType w:val="hybridMultilevel"/>
    <w:tmpl w:val="37AE6ADE"/>
    <w:lvl w:ilvl="0" w:tplc="726AAE6C">
      <w:start w:val="1"/>
      <w:numFmt w:val="upperRoman"/>
      <w:lvlText w:val="%1."/>
      <w:lvlJc w:val="left"/>
      <w:pPr>
        <w:ind w:left="1080" w:hanging="720"/>
      </w:pPr>
      <w:rPr>
        <w:rFonts w:hint="default"/>
        <w:b/>
        <w:color w:val="auto"/>
      </w:rPr>
    </w:lvl>
    <w:lvl w:ilvl="1" w:tplc="D3120CE8">
      <w:start w:val="1"/>
      <w:numFmt w:val="lowerLetter"/>
      <w:lvlText w:val="%2."/>
      <w:lvlJc w:val="left"/>
      <w:pPr>
        <w:ind w:left="153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E75CD"/>
    <w:multiLevelType w:val="multilevel"/>
    <w:tmpl w:val="2CA4D730"/>
    <w:lvl w:ilvl="0">
      <w:start w:val="1"/>
      <w:numFmt w:val="lowerLetter"/>
      <w:lvlText w:val="%1)"/>
      <w:lvlJc w:val="left"/>
      <w:pPr>
        <w:ind w:left="360" w:hanging="360"/>
      </w:pPr>
      <w:rPr>
        <w:rFonts w:hint="default"/>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C30462"/>
    <w:multiLevelType w:val="hybridMultilevel"/>
    <w:tmpl w:val="16DC7B6A"/>
    <w:lvl w:ilvl="0" w:tplc="F2B6F282">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97433"/>
    <w:multiLevelType w:val="hybridMultilevel"/>
    <w:tmpl w:val="29863F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E32310"/>
    <w:multiLevelType w:val="hybridMultilevel"/>
    <w:tmpl w:val="96E659C4"/>
    <w:lvl w:ilvl="0" w:tplc="C17C4946">
      <w:start w:val="7"/>
      <w:numFmt w:val="lowerLetter"/>
      <w:lvlText w:val="%1)"/>
      <w:lvlJc w:val="left"/>
      <w:pPr>
        <w:ind w:left="5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6453F"/>
    <w:multiLevelType w:val="hybridMultilevel"/>
    <w:tmpl w:val="72DAB1CA"/>
    <w:lvl w:ilvl="0" w:tplc="12C8FAA4">
      <w:start w:val="1"/>
      <w:numFmt w:val="lowerLetter"/>
      <w:lvlText w:val="%1)"/>
      <w:lvlJc w:val="left"/>
      <w:pPr>
        <w:ind w:left="900" w:hanging="360"/>
      </w:pPr>
      <w:rPr>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ACD1232"/>
    <w:multiLevelType w:val="hybridMultilevel"/>
    <w:tmpl w:val="37B2046E"/>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43AA0910"/>
    <w:multiLevelType w:val="hybridMultilevel"/>
    <w:tmpl w:val="7DB63060"/>
    <w:lvl w:ilvl="0" w:tplc="4E96519C">
      <w:start w:val="1"/>
      <w:numFmt w:val="lowerLetter"/>
      <w:lvlText w:val="%1)"/>
      <w:lvlJc w:val="left"/>
      <w:pPr>
        <w:ind w:left="1260" w:hanging="360"/>
      </w:pPr>
      <w:rPr>
        <w:rFonts w:hint="default"/>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4DA61E5E"/>
    <w:multiLevelType w:val="hybridMultilevel"/>
    <w:tmpl w:val="6C0A1B56"/>
    <w:lvl w:ilvl="0" w:tplc="1A0233C6">
      <w:start w:val="1"/>
      <w:numFmt w:val="lowerLetter"/>
      <w:lvlText w:val="%1)"/>
      <w:lvlJc w:val="left"/>
      <w:pPr>
        <w:ind w:left="990" w:hanging="360"/>
      </w:pPr>
      <w:rPr>
        <w:b/>
        <w:bCs/>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5" w15:restartNumberingAfterBreak="0">
    <w:nsid w:val="4E071F08"/>
    <w:multiLevelType w:val="hybridMultilevel"/>
    <w:tmpl w:val="017C299C"/>
    <w:lvl w:ilvl="0" w:tplc="FFFFFFFF">
      <w:start w:val="1"/>
      <w:numFmt w:val="lowerLetter"/>
      <w:lvlText w:val="%1)"/>
      <w:lvlJc w:val="left"/>
      <w:pPr>
        <w:ind w:left="540" w:hanging="360"/>
      </w:pPr>
      <w:rPr>
        <w:b/>
        <w:bCs/>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6" w15:restartNumberingAfterBreak="0">
    <w:nsid w:val="51846F8B"/>
    <w:multiLevelType w:val="hybridMultilevel"/>
    <w:tmpl w:val="CA2C7DFA"/>
    <w:lvl w:ilvl="0" w:tplc="4C32ADBE">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35E15A2"/>
    <w:multiLevelType w:val="multilevel"/>
    <w:tmpl w:val="418C1B8A"/>
    <w:styleLink w:val="Style1"/>
    <w:lvl w:ilvl="0">
      <w:start w:val="1"/>
      <w:numFmt w:val="bullet"/>
      <w:lvlText w:val=""/>
      <w:lvlJc w:val="left"/>
      <w:pPr>
        <w:ind w:left="2520" w:hanging="360"/>
      </w:pPr>
      <w:rPr>
        <w:rFonts w:ascii="Wingdings" w:hAnsi="Wingdings"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55FD1008"/>
    <w:multiLevelType w:val="singleLevel"/>
    <w:tmpl w:val="D5E44BEA"/>
    <w:lvl w:ilvl="0">
      <w:start w:val="1"/>
      <w:numFmt w:val="lowerLetter"/>
      <w:lvlText w:val="%1)"/>
      <w:lvlJc w:val="left"/>
      <w:pPr>
        <w:ind w:left="2520" w:hanging="360"/>
      </w:pPr>
      <w:rPr>
        <w:rFonts w:hint="default"/>
        <w:b/>
        <w:bCs/>
        <w:i w:val="0"/>
        <w:strike w:val="0"/>
        <w:dstrike w:val="0"/>
        <w:color w:val="000000"/>
        <w:sz w:val="24"/>
        <w:szCs w:val="24"/>
        <w:u w:val="none" w:color="000000"/>
        <w:vertAlign w:val="baseline"/>
      </w:rPr>
    </w:lvl>
  </w:abstractNum>
  <w:abstractNum w:abstractNumId="19" w15:restartNumberingAfterBreak="0">
    <w:nsid w:val="581328EE"/>
    <w:multiLevelType w:val="multilevel"/>
    <w:tmpl w:val="B3F8C230"/>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720" w:hanging="360"/>
      </w:pPr>
      <w:rPr>
        <w:b/>
        <w:bCs/>
      </w:rPr>
    </w:lvl>
    <w:lvl w:ilvl="8">
      <w:start w:val="1"/>
      <w:numFmt w:val="lowerRoman"/>
      <w:lvlText w:val="%9."/>
      <w:lvlJc w:val="left"/>
      <w:pPr>
        <w:ind w:left="3240" w:hanging="360"/>
      </w:pPr>
    </w:lvl>
  </w:abstractNum>
  <w:abstractNum w:abstractNumId="20" w15:restartNumberingAfterBreak="0">
    <w:nsid w:val="67F44602"/>
    <w:multiLevelType w:val="hybridMultilevel"/>
    <w:tmpl w:val="474EFB42"/>
    <w:lvl w:ilvl="0" w:tplc="4E96519C">
      <w:start w:val="1"/>
      <w:numFmt w:val="lowerLetter"/>
      <w:lvlText w:val="%1)"/>
      <w:lvlJc w:val="left"/>
      <w:pPr>
        <w:ind w:left="540" w:hanging="360"/>
      </w:pPr>
      <w:rPr>
        <w:b/>
        <w:bCs/>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 w15:restartNumberingAfterBreak="0">
    <w:nsid w:val="7F1B0CDF"/>
    <w:multiLevelType w:val="hybridMultilevel"/>
    <w:tmpl w:val="05944D22"/>
    <w:lvl w:ilvl="0" w:tplc="BF469388">
      <w:start w:val="5"/>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48879">
    <w:abstractNumId w:val="6"/>
  </w:num>
  <w:num w:numId="2" w16cid:durableId="747507650">
    <w:abstractNumId w:val="12"/>
  </w:num>
  <w:num w:numId="3" w16cid:durableId="1787843470">
    <w:abstractNumId w:val="7"/>
  </w:num>
  <w:num w:numId="4" w16cid:durableId="15497606">
    <w:abstractNumId w:val="19"/>
  </w:num>
  <w:num w:numId="5" w16cid:durableId="2138060534">
    <w:abstractNumId w:val="20"/>
  </w:num>
  <w:num w:numId="6" w16cid:durableId="36126574">
    <w:abstractNumId w:val="5"/>
  </w:num>
  <w:num w:numId="7" w16cid:durableId="593442505">
    <w:abstractNumId w:val="17"/>
  </w:num>
  <w:num w:numId="8" w16cid:durableId="287391638">
    <w:abstractNumId w:val="18"/>
  </w:num>
  <w:num w:numId="9" w16cid:durableId="1787650099">
    <w:abstractNumId w:val="4"/>
  </w:num>
  <w:num w:numId="10" w16cid:durableId="1723017723">
    <w:abstractNumId w:val="11"/>
  </w:num>
  <w:num w:numId="11" w16cid:durableId="1581334506">
    <w:abstractNumId w:val="8"/>
  </w:num>
  <w:num w:numId="12" w16cid:durableId="1121991736">
    <w:abstractNumId w:val="14"/>
  </w:num>
  <w:num w:numId="13" w16cid:durableId="453908657">
    <w:abstractNumId w:val="21"/>
  </w:num>
  <w:num w:numId="14" w16cid:durableId="663700216">
    <w:abstractNumId w:val="0"/>
  </w:num>
  <w:num w:numId="15" w16cid:durableId="1914313545">
    <w:abstractNumId w:val="3"/>
  </w:num>
  <w:num w:numId="16" w16cid:durableId="1515531628">
    <w:abstractNumId w:val="13"/>
  </w:num>
  <w:num w:numId="17" w16cid:durableId="891766280">
    <w:abstractNumId w:val="15"/>
  </w:num>
  <w:num w:numId="18" w16cid:durableId="544027218">
    <w:abstractNumId w:val="2"/>
  </w:num>
  <w:num w:numId="19" w16cid:durableId="796753542">
    <w:abstractNumId w:val="10"/>
  </w:num>
  <w:num w:numId="20" w16cid:durableId="907497488">
    <w:abstractNumId w:val="9"/>
  </w:num>
  <w:num w:numId="21" w16cid:durableId="866020394">
    <w:abstractNumId w:val="16"/>
  </w:num>
  <w:num w:numId="22" w16cid:durableId="1935553589">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TQwMLcwMjKzsLBQ0lEKTi0uzszPAykwNa8FANjZM10tAAAA"/>
  </w:docVars>
  <w:rsids>
    <w:rsidRoot w:val="00221F8A"/>
    <w:rsid w:val="000003CA"/>
    <w:rsid w:val="00000D06"/>
    <w:rsid w:val="000024CD"/>
    <w:rsid w:val="00002AC7"/>
    <w:rsid w:val="00002B18"/>
    <w:rsid w:val="0000382D"/>
    <w:rsid w:val="00003E76"/>
    <w:rsid w:val="00004781"/>
    <w:rsid w:val="00004AE3"/>
    <w:rsid w:val="000059CA"/>
    <w:rsid w:val="00005CDE"/>
    <w:rsid w:val="0000604A"/>
    <w:rsid w:val="000063E4"/>
    <w:rsid w:val="00006F64"/>
    <w:rsid w:val="00007313"/>
    <w:rsid w:val="00007C1E"/>
    <w:rsid w:val="00007DC9"/>
    <w:rsid w:val="00007FC5"/>
    <w:rsid w:val="00010278"/>
    <w:rsid w:val="00010CDC"/>
    <w:rsid w:val="00010FB5"/>
    <w:rsid w:val="00011566"/>
    <w:rsid w:val="000116EA"/>
    <w:rsid w:val="00012175"/>
    <w:rsid w:val="00013D35"/>
    <w:rsid w:val="00014015"/>
    <w:rsid w:val="00014DCD"/>
    <w:rsid w:val="00015421"/>
    <w:rsid w:val="000160D8"/>
    <w:rsid w:val="0002016A"/>
    <w:rsid w:val="00021E47"/>
    <w:rsid w:val="00021E5B"/>
    <w:rsid w:val="0002425D"/>
    <w:rsid w:val="000243AF"/>
    <w:rsid w:val="00024611"/>
    <w:rsid w:val="00024711"/>
    <w:rsid w:val="00025A26"/>
    <w:rsid w:val="00025DBF"/>
    <w:rsid w:val="00025E9B"/>
    <w:rsid w:val="00026194"/>
    <w:rsid w:val="00030394"/>
    <w:rsid w:val="00030743"/>
    <w:rsid w:val="000318ED"/>
    <w:rsid w:val="00032930"/>
    <w:rsid w:val="00032ACE"/>
    <w:rsid w:val="00032B7C"/>
    <w:rsid w:val="000333C0"/>
    <w:rsid w:val="00033464"/>
    <w:rsid w:val="00033A50"/>
    <w:rsid w:val="00033F79"/>
    <w:rsid w:val="0003467A"/>
    <w:rsid w:val="00034D90"/>
    <w:rsid w:val="00035C45"/>
    <w:rsid w:val="0003658D"/>
    <w:rsid w:val="000366F7"/>
    <w:rsid w:val="00036754"/>
    <w:rsid w:val="00036CE0"/>
    <w:rsid w:val="00036EA5"/>
    <w:rsid w:val="000370AA"/>
    <w:rsid w:val="00037963"/>
    <w:rsid w:val="00037985"/>
    <w:rsid w:val="00037C1D"/>
    <w:rsid w:val="000409F8"/>
    <w:rsid w:val="00040BCF"/>
    <w:rsid w:val="000412CB"/>
    <w:rsid w:val="00041336"/>
    <w:rsid w:val="00041508"/>
    <w:rsid w:val="00041C89"/>
    <w:rsid w:val="00041DCE"/>
    <w:rsid w:val="0004257A"/>
    <w:rsid w:val="000428B2"/>
    <w:rsid w:val="00042DBC"/>
    <w:rsid w:val="00043A7F"/>
    <w:rsid w:val="0004411B"/>
    <w:rsid w:val="000443EE"/>
    <w:rsid w:val="00044770"/>
    <w:rsid w:val="00044D0C"/>
    <w:rsid w:val="000454CA"/>
    <w:rsid w:val="00046406"/>
    <w:rsid w:val="0004648D"/>
    <w:rsid w:val="0004792F"/>
    <w:rsid w:val="000502E6"/>
    <w:rsid w:val="00050D9F"/>
    <w:rsid w:val="00051788"/>
    <w:rsid w:val="000519A9"/>
    <w:rsid w:val="00051A59"/>
    <w:rsid w:val="00053263"/>
    <w:rsid w:val="000532B8"/>
    <w:rsid w:val="00053E1F"/>
    <w:rsid w:val="000543A1"/>
    <w:rsid w:val="0005443B"/>
    <w:rsid w:val="0005487B"/>
    <w:rsid w:val="00054B90"/>
    <w:rsid w:val="000550FB"/>
    <w:rsid w:val="00055584"/>
    <w:rsid w:val="000555C4"/>
    <w:rsid w:val="00055AAE"/>
    <w:rsid w:val="00055B8F"/>
    <w:rsid w:val="00056C07"/>
    <w:rsid w:val="00057933"/>
    <w:rsid w:val="00057C85"/>
    <w:rsid w:val="00060447"/>
    <w:rsid w:val="00061444"/>
    <w:rsid w:val="00061538"/>
    <w:rsid w:val="000621A4"/>
    <w:rsid w:val="00062743"/>
    <w:rsid w:val="000630DA"/>
    <w:rsid w:val="0006346C"/>
    <w:rsid w:val="00065E38"/>
    <w:rsid w:val="00066FC6"/>
    <w:rsid w:val="000674FB"/>
    <w:rsid w:val="00067826"/>
    <w:rsid w:val="00067A4D"/>
    <w:rsid w:val="00067B8A"/>
    <w:rsid w:val="00067F04"/>
    <w:rsid w:val="00070470"/>
    <w:rsid w:val="000710A5"/>
    <w:rsid w:val="00072E81"/>
    <w:rsid w:val="00073469"/>
    <w:rsid w:val="000737EE"/>
    <w:rsid w:val="00073824"/>
    <w:rsid w:val="00074EDA"/>
    <w:rsid w:val="000761A6"/>
    <w:rsid w:val="00076B05"/>
    <w:rsid w:val="00077287"/>
    <w:rsid w:val="00077CCB"/>
    <w:rsid w:val="00077DF3"/>
    <w:rsid w:val="00080917"/>
    <w:rsid w:val="00080ADE"/>
    <w:rsid w:val="00082547"/>
    <w:rsid w:val="000827A9"/>
    <w:rsid w:val="0008347F"/>
    <w:rsid w:val="00083EBC"/>
    <w:rsid w:val="00086438"/>
    <w:rsid w:val="00086596"/>
    <w:rsid w:val="00086761"/>
    <w:rsid w:val="00086F4F"/>
    <w:rsid w:val="000870CA"/>
    <w:rsid w:val="0008711B"/>
    <w:rsid w:val="0008721E"/>
    <w:rsid w:val="00087CD7"/>
    <w:rsid w:val="000902D8"/>
    <w:rsid w:val="00092149"/>
    <w:rsid w:val="00094E34"/>
    <w:rsid w:val="00097373"/>
    <w:rsid w:val="00097CB0"/>
    <w:rsid w:val="000A0D93"/>
    <w:rsid w:val="000A19EA"/>
    <w:rsid w:val="000A256A"/>
    <w:rsid w:val="000A27D1"/>
    <w:rsid w:val="000A27E0"/>
    <w:rsid w:val="000A2B8B"/>
    <w:rsid w:val="000A3076"/>
    <w:rsid w:val="000A53E6"/>
    <w:rsid w:val="000A598B"/>
    <w:rsid w:val="000A5CB8"/>
    <w:rsid w:val="000A66FD"/>
    <w:rsid w:val="000A6A6A"/>
    <w:rsid w:val="000B0D7D"/>
    <w:rsid w:val="000B151F"/>
    <w:rsid w:val="000B15EF"/>
    <w:rsid w:val="000B1677"/>
    <w:rsid w:val="000B25D1"/>
    <w:rsid w:val="000B29C5"/>
    <w:rsid w:val="000B2C05"/>
    <w:rsid w:val="000B3A0F"/>
    <w:rsid w:val="000B57FD"/>
    <w:rsid w:val="000B5884"/>
    <w:rsid w:val="000B5AA9"/>
    <w:rsid w:val="000B6198"/>
    <w:rsid w:val="000B658B"/>
    <w:rsid w:val="000B6B6A"/>
    <w:rsid w:val="000B76DF"/>
    <w:rsid w:val="000B7F83"/>
    <w:rsid w:val="000C02E1"/>
    <w:rsid w:val="000C0357"/>
    <w:rsid w:val="000C14FF"/>
    <w:rsid w:val="000C2490"/>
    <w:rsid w:val="000C2F26"/>
    <w:rsid w:val="000C435F"/>
    <w:rsid w:val="000C46E2"/>
    <w:rsid w:val="000C624E"/>
    <w:rsid w:val="000C76AF"/>
    <w:rsid w:val="000D1FDD"/>
    <w:rsid w:val="000D2297"/>
    <w:rsid w:val="000D391F"/>
    <w:rsid w:val="000D3954"/>
    <w:rsid w:val="000D4539"/>
    <w:rsid w:val="000D4B8B"/>
    <w:rsid w:val="000D5824"/>
    <w:rsid w:val="000D5B11"/>
    <w:rsid w:val="000D660C"/>
    <w:rsid w:val="000D6774"/>
    <w:rsid w:val="000D6F16"/>
    <w:rsid w:val="000D7284"/>
    <w:rsid w:val="000D7465"/>
    <w:rsid w:val="000D79A2"/>
    <w:rsid w:val="000D7DAD"/>
    <w:rsid w:val="000D7E7C"/>
    <w:rsid w:val="000E01D3"/>
    <w:rsid w:val="000E0220"/>
    <w:rsid w:val="000E06A3"/>
    <w:rsid w:val="000E0B36"/>
    <w:rsid w:val="000E0CB7"/>
    <w:rsid w:val="000E0DB2"/>
    <w:rsid w:val="000E0EFF"/>
    <w:rsid w:val="000E1BE3"/>
    <w:rsid w:val="000E21D4"/>
    <w:rsid w:val="000E23F5"/>
    <w:rsid w:val="000E2904"/>
    <w:rsid w:val="000E36B4"/>
    <w:rsid w:val="000E3866"/>
    <w:rsid w:val="000E3B74"/>
    <w:rsid w:val="000E42BA"/>
    <w:rsid w:val="000E46A2"/>
    <w:rsid w:val="000E4C82"/>
    <w:rsid w:val="000E4EBD"/>
    <w:rsid w:val="000E4EF6"/>
    <w:rsid w:val="000E4F41"/>
    <w:rsid w:val="000E565E"/>
    <w:rsid w:val="000E6452"/>
    <w:rsid w:val="000E73D1"/>
    <w:rsid w:val="000E75D0"/>
    <w:rsid w:val="000F0BF9"/>
    <w:rsid w:val="000F12BB"/>
    <w:rsid w:val="000F1860"/>
    <w:rsid w:val="000F222A"/>
    <w:rsid w:val="000F25A2"/>
    <w:rsid w:val="000F338A"/>
    <w:rsid w:val="000F36FE"/>
    <w:rsid w:val="000F3E9C"/>
    <w:rsid w:val="000F4690"/>
    <w:rsid w:val="000F46F9"/>
    <w:rsid w:val="000F4ABE"/>
    <w:rsid w:val="000F4CCC"/>
    <w:rsid w:val="000F4FA4"/>
    <w:rsid w:val="000F5377"/>
    <w:rsid w:val="000F5ACB"/>
    <w:rsid w:val="000F7046"/>
    <w:rsid w:val="000F7063"/>
    <w:rsid w:val="000F74E3"/>
    <w:rsid w:val="000F7DB1"/>
    <w:rsid w:val="00101499"/>
    <w:rsid w:val="00101C40"/>
    <w:rsid w:val="00102C99"/>
    <w:rsid w:val="00102CED"/>
    <w:rsid w:val="00102CFA"/>
    <w:rsid w:val="00103323"/>
    <w:rsid w:val="001034F7"/>
    <w:rsid w:val="00103BB4"/>
    <w:rsid w:val="00103C87"/>
    <w:rsid w:val="00103DC7"/>
    <w:rsid w:val="00104E6A"/>
    <w:rsid w:val="0010511C"/>
    <w:rsid w:val="00106A02"/>
    <w:rsid w:val="00106DE6"/>
    <w:rsid w:val="00107882"/>
    <w:rsid w:val="00107962"/>
    <w:rsid w:val="001102AB"/>
    <w:rsid w:val="001103DA"/>
    <w:rsid w:val="001113A5"/>
    <w:rsid w:val="00111BDF"/>
    <w:rsid w:val="00113759"/>
    <w:rsid w:val="00113BBF"/>
    <w:rsid w:val="00113DDF"/>
    <w:rsid w:val="00114977"/>
    <w:rsid w:val="00114DCC"/>
    <w:rsid w:val="001167DD"/>
    <w:rsid w:val="00116F57"/>
    <w:rsid w:val="0012031B"/>
    <w:rsid w:val="001207C2"/>
    <w:rsid w:val="0012394B"/>
    <w:rsid w:val="00123D75"/>
    <w:rsid w:val="00124113"/>
    <w:rsid w:val="00125776"/>
    <w:rsid w:val="0012587C"/>
    <w:rsid w:val="00125D8A"/>
    <w:rsid w:val="0012611F"/>
    <w:rsid w:val="00126433"/>
    <w:rsid w:val="00126629"/>
    <w:rsid w:val="00127092"/>
    <w:rsid w:val="00127C6B"/>
    <w:rsid w:val="00127F9B"/>
    <w:rsid w:val="00130463"/>
    <w:rsid w:val="00130F70"/>
    <w:rsid w:val="001321C9"/>
    <w:rsid w:val="00132725"/>
    <w:rsid w:val="001331C9"/>
    <w:rsid w:val="001337E6"/>
    <w:rsid w:val="00133A08"/>
    <w:rsid w:val="00135788"/>
    <w:rsid w:val="00137106"/>
    <w:rsid w:val="0013752B"/>
    <w:rsid w:val="00137533"/>
    <w:rsid w:val="00137A93"/>
    <w:rsid w:val="001400CC"/>
    <w:rsid w:val="0014028F"/>
    <w:rsid w:val="00140ED9"/>
    <w:rsid w:val="00142364"/>
    <w:rsid w:val="00142C16"/>
    <w:rsid w:val="00142FA3"/>
    <w:rsid w:val="001431C2"/>
    <w:rsid w:val="001442F1"/>
    <w:rsid w:val="00144C53"/>
    <w:rsid w:val="00144DF2"/>
    <w:rsid w:val="00144ECD"/>
    <w:rsid w:val="001455A2"/>
    <w:rsid w:val="001457F0"/>
    <w:rsid w:val="00146100"/>
    <w:rsid w:val="00146965"/>
    <w:rsid w:val="001476B9"/>
    <w:rsid w:val="0015051F"/>
    <w:rsid w:val="001505D2"/>
    <w:rsid w:val="0015077B"/>
    <w:rsid w:val="00150A3A"/>
    <w:rsid w:val="00151CAB"/>
    <w:rsid w:val="00152010"/>
    <w:rsid w:val="001522DB"/>
    <w:rsid w:val="00152342"/>
    <w:rsid w:val="001526D6"/>
    <w:rsid w:val="00152DFA"/>
    <w:rsid w:val="0015353D"/>
    <w:rsid w:val="0015497E"/>
    <w:rsid w:val="00154FB6"/>
    <w:rsid w:val="0015508D"/>
    <w:rsid w:val="00155871"/>
    <w:rsid w:val="00155CF7"/>
    <w:rsid w:val="00156759"/>
    <w:rsid w:val="0015684C"/>
    <w:rsid w:val="00156B39"/>
    <w:rsid w:val="001602A7"/>
    <w:rsid w:val="0016047C"/>
    <w:rsid w:val="00160934"/>
    <w:rsid w:val="00160F37"/>
    <w:rsid w:val="00161796"/>
    <w:rsid w:val="00163A62"/>
    <w:rsid w:val="00163EEC"/>
    <w:rsid w:val="00165E4F"/>
    <w:rsid w:val="00165F17"/>
    <w:rsid w:val="0016636F"/>
    <w:rsid w:val="001664E2"/>
    <w:rsid w:val="00166646"/>
    <w:rsid w:val="00166B44"/>
    <w:rsid w:val="00167583"/>
    <w:rsid w:val="00170248"/>
    <w:rsid w:val="001708CC"/>
    <w:rsid w:val="00170F1C"/>
    <w:rsid w:val="00170FC1"/>
    <w:rsid w:val="001716FE"/>
    <w:rsid w:val="00171801"/>
    <w:rsid w:val="00171D18"/>
    <w:rsid w:val="001735BA"/>
    <w:rsid w:val="00173D5F"/>
    <w:rsid w:val="0017499E"/>
    <w:rsid w:val="00174FA3"/>
    <w:rsid w:val="00175E00"/>
    <w:rsid w:val="00176EA2"/>
    <w:rsid w:val="001770E3"/>
    <w:rsid w:val="00177736"/>
    <w:rsid w:val="0018026A"/>
    <w:rsid w:val="0018094A"/>
    <w:rsid w:val="001813B8"/>
    <w:rsid w:val="001816FD"/>
    <w:rsid w:val="00181DDA"/>
    <w:rsid w:val="00182107"/>
    <w:rsid w:val="0018394B"/>
    <w:rsid w:val="0018442A"/>
    <w:rsid w:val="0018494A"/>
    <w:rsid w:val="00184CE7"/>
    <w:rsid w:val="00184ED3"/>
    <w:rsid w:val="00185596"/>
    <w:rsid w:val="00186963"/>
    <w:rsid w:val="001871C9"/>
    <w:rsid w:val="00187D63"/>
    <w:rsid w:val="001901D7"/>
    <w:rsid w:val="001904F5"/>
    <w:rsid w:val="001936D2"/>
    <w:rsid w:val="00195105"/>
    <w:rsid w:val="001951C3"/>
    <w:rsid w:val="00195979"/>
    <w:rsid w:val="00196F1C"/>
    <w:rsid w:val="001974A2"/>
    <w:rsid w:val="00197EE5"/>
    <w:rsid w:val="001A0657"/>
    <w:rsid w:val="001A0C6D"/>
    <w:rsid w:val="001A0E42"/>
    <w:rsid w:val="001A1F19"/>
    <w:rsid w:val="001A2ECF"/>
    <w:rsid w:val="001A3329"/>
    <w:rsid w:val="001A3DAE"/>
    <w:rsid w:val="001A51CD"/>
    <w:rsid w:val="001A5442"/>
    <w:rsid w:val="001A59AA"/>
    <w:rsid w:val="001A5CD0"/>
    <w:rsid w:val="001A6BB2"/>
    <w:rsid w:val="001A76DF"/>
    <w:rsid w:val="001B019F"/>
    <w:rsid w:val="001B110D"/>
    <w:rsid w:val="001B1C72"/>
    <w:rsid w:val="001B1F73"/>
    <w:rsid w:val="001B2955"/>
    <w:rsid w:val="001B347A"/>
    <w:rsid w:val="001B362B"/>
    <w:rsid w:val="001B3B9E"/>
    <w:rsid w:val="001B4944"/>
    <w:rsid w:val="001B4A07"/>
    <w:rsid w:val="001B56B7"/>
    <w:rsid w:val="001B6124"/>
    <w:rsid w:val="001B6437"/>
    <w:rsid w:val="001B7D15"/>
    <w:rsid w:val="001C0ECB"/>
    <w:rsid w:val="001C0F4B"/>
    <w:rsid w:val="001C1119"/>
    <w:rsid w:val="001C1450"/>
    <w:rsid w:val="001C19C6"/>
    <w:rsid w:val="001C1C80"/>
    <w:rsid w:val="001C1DFB"/>
    <w:rsid w:val="001C1E84"/>
    <w:rsid w:val="001C27D7"/>
    <w:rsid w:val="001C2B27"/>
    <w:rsid w:val="001C2F2F"/>
    <w:rsid w:val="001C3132"/>
    <w:rsid w:val="001C3CC8"/>
    <w:rsid w:val="001C5462"/>
    <w:rsid w:val="001C5A85"/>
    <w:rsid w:val="001C5A89"/>
    <w:rsid w:val="001C5BB6"/>
    <w:rsid w:val="001C5D48"/>
    <w:rsid w:val="001C5F29"/>
    <w:rsid w:val="001C606A"/>
    <w:rsid w:val="001C69E4"/>
    <w:rsid w:val="001C783D"/>
    <w:rsid w:val="001D0605"/>
    <w:rsid w:val="001D153C"/>
    <w:rsid w:val="001D1B07"/>
    <w:rsid w:val="001D2A58"/>
    <w:rsid w:val="001D318A"/>
    <w:rsid w:val="001D31BB"/>
    <w:rsid w:val="001D3537"/>
    <w:rsid w:val="001D409E"/>
    <w:rsid w:val="001D4635"/>
    <w:rsid w:val="001D4AC7"/>
    <w:rsid w:val="001D50FB"/>
    <w:rsid w:val="001D57FE"/>
    <w:rsid w:val="001D5889"/>
    <w:rsid w:val="001D6626"/>
    <w:rsid w:val="001D6F47"/>
    <w:rsid w:val="001D78F9"/>
    <w:rsid w:val="001D7D35"/>
    <w:rsid w:val="001D7E12"/>
    <w:rsid w:val="001D7FCA"/>
    <w:rsid w:val="001E0175"/>
    <w:rsid w:val="001E0C4A"/>
    <w:rsid w:val="001E2368"/>
    <w:rsid w:val="001E24D3"/>
    <w:rsid w:val="001E2854"/>
    <w:rsid w:val="001E2E94"/>
    <w:rsid w:val="001E4AE6"/>
    <w:rsid w:val="001E4AEF"/>
    <w:rsid w:val="001E6A13"/>
    <w:rsid w:val="001E7144"/>
    <w:rsid w:val="001E7265"/>
    <w:rsid w:val="001E7614"/>
    <w:rsid w:val="001E7AD1"/>
    <w:rsid w:val="001F0B56"/>
    <w:rsid w:val="001F1013"/>
    <w:rsid w:val="001F174B"/>
    <w:rsid w:val="001F1DDF"/>
    <w:rsid w:val="001F2000"/>
    <w:rsid w:val="001F3287"/>
    <w:rsid w:val="001F346E"/>
    <w:rsid w:val="001F3B1C"/>
    <w:rsid w:val="001F43D8"/>
    <w:rsid w:val="001F4742"/>
    <w:rsid w:val="001F5052"/>
    <w:rsid w:val="001F5454"/>
    <w:rsid w:val="001F576F"/>
    <w:rsid w:val="001F57DC"/>
    <w:rsid w:val="001F5915"/>
    <w:rsid w:val="001F6290"/>
    <w:rsid w:val="001F6666"/>
    <w:rsid w:val="001F7E3A"/>
    <w:rsid w:val="0020069A"/>
    <w:rsid w:val="00200741"/>
    <w:rsid w:val="00200DD7"/>
    <w:rsid w:val="00201C6E"/>
    <w:rsid w:val="002026B6"/>
    <w:rsid w:val="002031EF"/>
    <w:rsid w:val="002046AA"/>
    <w:rsid w:val="00204C8B"/>
    <w:rsid w:val="002050A3"/>
    <w:rsid w:val="00205641"/>
    <w:rsid w:val="002069BD"/>
    <w:rsid w:val="0021070F"/>
    <w:rsid w:val="00210A2D"/>
    <w:rsid w:val="002121A3"/>
    <w:rsid w:val="00212E5A"/>
    <w:rsid w:val="00212E7C"/>
    <w:rsid w:val="00213C63"/>
    <w:rsid w:val="00214C7B"/>
    <w:rsid w:val="00214DF7"/>
    <w:rsid w:val="00215076"/>
    <w:rsid w:val="00215E61"/>
    <w:rsid w:val="0021798B"/>
    <w:rsid w:val="00217FCE"/>
    <w:rsid w:val="00220243"/>
    <w:rsid w:val="00221DAA"/>
    <w:rsid w:val="00221F8A"/>
    <w:rsid w:val="00222731"/>
    <w:rsid w:val="0022291F"/>
    <w:rsid w:val="00223495"/>
    <w:rsid w:val="00223B4C"/>
    <w:rsid w:val="002248B1"/>
    <w:rsid w:val="0022507E"/>
    <w:rsid w:val="0022587C"/>
    <w:rsid w:val="00225CED"/>
    <w:rsid w:val="00225ECB"/>
    <w:rsid w:val="00226489"/>
    <w:rsid w:val="00226AE4"/>
    <w:rsid w:val="00226BBD"/>
    <w:rsid w:val="00227605"/>
    <w:rsid w:val="002277C7"/>
    <w:rsid w:val="00230419"/>
    <w:rsid w:val="00230997"/>
    <w:rsid w:val="00230AFC"/>
    <w:rsid w:val="00231869"/>
    <w:rsid w:val="0023287A"/>
    <w:rsid w:val="002337F6"/>
    <w:rsid w:val="00233D1E"/>
    <w:rsid w:val="002347B6"/>
    <w:rsid w:val="002350C8"/>
    <w:rsid w:val="002353F9"/>
    <w:rsid w:val="00235712"/>
    <w:rsid w:val="00236373"/>
    <w:rsid w:val="00236483"/>
    <w:rsid w:val="002376AC"/>
    <w:rsid w:val="0023785B"/>
    <w:rsid w:val="002378C9"/>
    <w:rsid w:val="00237A55"/>
    <w:rsid w:val="00240F18"/>
    <w:rsid w:val="00241EC8"/>
    <w:rsid w:val="002422C3"/>
    <w:rsid w:val="00242346"/>
    <w:rsid w:val="002423AD"/>
    <w:rsid w:val="0024259E"/>
    <w:rsid w:val="0024428B"/>
    <w:rsid w:val="00244BD1"/>
    <w:rsid w:val="00244F5D"/>
    <w:rsid w:val="00245175"/>
    <w:rsid w:val="00245C37"/>
    <w:rsid w:val="00246B72"/>
    <w:rsid w:val="00247809"/>
    <w:rsid w:val="00247EF1"/>
    <w:rsid w:val="002500DF"/>
    <w:rsid w:val="00250CB4"/>
    <w:rsid w:val="00251053"/>
    <w:rsid w:val="00251579"/>
    <w:rsid w:val="00252B02"/>
    <w:rsid w:val="00253F44"/>
    <w:rsid w:val="00254C1B"/>
    <w:rsid w:val="0025530C"/>
    <w:rsid w:val="002565FA"/>
    <w:rsid w:val="002567B9"/>
    <w:rsid w:val="002568A8"/>
    <w:rsid w:val="00256AB5"/>
    <w:rsid w:val="0025713E"/>
    <w:rsid w:val="00260E60"/>
    <w:rsid w:val="00261ABC"/>
    <w:rsid w:val="00261C2B"/>
    <w:rsid w:val="0026210E"/>
    <w:rsid w:val="00262A3C"/>
    <w:rsid w:val="00262FC4"/>
    <w:rsid w:val="00263223"/>
    <w:rsid w:val="00263534"/>
    <w:rsid w:val="00263AA0"/>
    <w:rsid w:val="00263AED"/>
    <w:rsid w:val="00264C7B"/>
    <w:rsid w:val="00264E57"/>
    <w:rsid w:val="00265F5E"/>
    <w:rsid w:val="0026625B"/>
    <w:rsid w:val="00266898"/>
    <w:rsid w:val="00266A3D"/>
    <w:rsid w:val="0026775D"/>
    <w:rsid w:val="002677FE"/>
    <w:rsid w:val="002702BD"/>
    <w:rsid w:val="002706BC"/>
    <w:rsid w:val="002715C1"/>
    <w:rsid w:val="002715C9"/>
    <w:rsid w:val="00271BDD"/>
    <w:rsid w:val="0027328C"/>
    <w:rsid w:val="00273423"/>
    <w:rsid w:val="00273BFC"/>
    <w:rsid w:val="00273D97"/>
    <w:rsid w:val="002742F4"/>
    <w:rsid w:val="002743CE"/>
    <w:rsid w:val="00275567"/>
    <w:rsid w:val="00275602"/>
    <w:rsid w:val="00275E01"/>
    <w:rsid w:val="00276991"/>
    <w:rsid w:val="002773A1"/>
    <w:rsid w:val="00277749"/>
    <w:rsid w:val="00277B8C"/>
    <w:rsid w:val="00277EE6"/>
    <w:rsid w:val="002804CF"/>
    <w:rsid w:val="0028115E"/>
    <w:rsid w:val="00281C48"/>
    <w:rsid w:val="00284872"/>
    <w:rsid w:val="002853E7"/>
    <w:rsid w:val="00285A2B"/>
    <w:rsid w:val="002870A0"/>
    <w:rsid w:val="0028767E"/>
    <w:rsid w:val="00287F52"/>
    <w:rsid w:val="0029029E"/>
    <w:rsid w:val="002902B4"/>
    <w:rsid w:val="002903FC"/>
    <w:rsid w:val="002909BB"/>
    <w:rsid w:val="00291C44"/>
    <w:rsid w:val="002921E2"/>
    <w:rsid w:val="002927C9"/>
    <w:rsid w:val="002929BE"/>
    <w:rsid w:val="002930BB"/>
    <w:rsid w:val="0029411B"/>
    <w:rsid w:val="00294224"/>
    <w:rsid w:val="00294570"/>
    <w:rsid w:val="00294743"/>
    <w:rsid w:val="002953B7"/>
    <w:rsid w:val="002961EE"/>
    <w:rsid w:val="00297F7C"/>
    <w:rsid w:val="00297FAC"/>
    <w:rsid w:val="002A07B7"/>
    <w:rsid w:val="002A0EE2"/>
    <w:rsid w:val="002A1D12"/>
    <w:rsid w:val="002A2B70"/>
    <w:rsid w:val="002A3BAA"/>
    <w:rsid w:val="002A4F98"/>
    <w:rsid w:val="002A534E"/>
    <w:rsid w:val="002A653A"/>
    <w:rsid w:val="002A6821"/>
    <w:rsid w:val="002A6E79"/>
    <w:rsid w:val="002A7241"/>
    <w:rsid w:val="002A7339"/>
    <w:rsid w:val="002A7350"/>
    <w:rsid w:val="002A78CF"/>
    <w:rsid w:val="002B04AF"/>
    <w:rsid w:val="002B1363"/>
    <w:rsid w:val="002B187A"/>
    <w:rsid w:val="002B237D"/>
    <w:rsid w:val="002B2783"/>
    <w:rsid w:val="002B34B3"/>
    <w:rsid w:val="002B4232"/>
    <w:rsid w:val="002B45DD"/>
    <w:rsid w:val="002B4D24"/>
    <w:rsid w:val="002B4D91"/>
    <w:rsid w:val="002B4DAC"/>
    <w:rsid w:val="002B518F"/>
    <w:rsid w:val="002B53C2"/>
    <w:rsid w:val="002B567E"/>
    <w:rsid w:val="002B5A05"/>
    <w:rsid w:val="002B5C78"/>
    <w:rsid w:val="002B5D94"/>
    <w:rsid w:val="002B61E7"/>
    <w:rsid w:val="002B665A"/>
    <w:rsid w:val="002B6BC6"/>
    <w:rsid w:val="002B6F66"/>
    <w:rsid w:val="002B7B3D"/>
    <w:rsid w:val="002C0129"/>
    <w:rsid w:val="002C065D"/>
    <w:rsid w:val="002C1C51"/>
    <w:rsid w:val="002C1C5C"/>
    <w:rsid w:val="002C1D2B"/>
    <w:rsid w:val="002C1E22"/>
    <w:rsid w:val="002C2FBF"/>
    <w:rsid w:val="002C3184"/>
    <w:rsid w:val="002C3432"/>
    <w:rsid w:val="002C3A41"/>
    <w:rsid w:val="002C3C1C"/>
    <w:rsid w:val="002C3D60"/>
    <w:rsid w:val="002C4117"/>
    <w:rsid w:val="002C457A"/>
    <w:rsid w:val="002C4AC7"/>
    <w:rsid w:val="002C4F97"/>
    <w:rsid w:val="002C4FCF"/>
    <w:rsid w:val="002C5FFA"/>
    <w:rsid w:val="002C6CA4"/>
    <w:rsid w:val="002C72DB"/>
    <w:rsid w:val="002C7588"/>
    <w:rsid w:val="002C7B66"/>
    <w:rsid w:val="002C7D11"/>
    <w:rsid w:val="002D2690"/>
    <w:rsid w:val="002D2AAE"/>
    <w:rsid w:val="002D42E2"/>
    <w:rsid w:val="002D43D3"/>
    <w:rsid w:val="002D4FF7"/>
    <w:rsid w:val="002D530C"/>
    <w:rsid w:val="002D5420"/>
    <w:rsid w:val="002D5498"/>
    <w:rsid w:val="002D6C2D"/>
    <w:rsid w:val="002D6CE3"/>
    <w:rsid w:val="002D723B"/>
    <w:rsid w:val="002E010E"/>
    <w:rsid w:val="002E0690"/>
    <w:rsid w:val="002E0A56"/>
    <w:rsid w:val="002E0C01"/>
    <w:rsid w:val="002E119A"/>
    <w:rsid w:val="002E2BC0"/>
    <w:rsid w:val="002E2CD5"/>
    <w:rsid w:val="002E61C0"/>
    <w:rsid w:val="002E62A9"/>
    <w:rsid w:val="002E7E85"/>
    <w:rsid w:val="002F09DC"/>
    <w:rsid w:val="002F0AE3"/>
    <w:rsid w:val="002F3C23"/>
    <w:rsid w:val="002F3D1F"/>
    <w:rsid w:val="002F45D3"/>
    <w:rsid w:val="002F4663"/>
    <w:rsid w:val="002F5190"/>
    <w:rsid w:val="002F5C18"/>
    <w:rsid w:val="002F601C"/>
    <w:rsid w:val="002F6089"/>
    <w:rsid w:val="002F77D8"/>
    <w:rsid w:val="00300CC2"/>
    <w:rsid w:val="0030168B"/>
    <w:rsid w:val="003026E3"/>
    <w:rsid w:val="003052FD"/>
    <w:rsid w:val="00305506"/>
    <w:rsid w:val="0030559A"/>
    <w:rsid w:val="00305E08"/>
    <w:rsid w:val="003061A2"/>
    <w:rsid w:val="00306A57"/>
    <w:rsid w:val="00306F39"/>
    <w:rsid w:val="00307816"/>
    <w:rsid w:val="00307BFB"/>
    <w:rsid w:val="0031014E"/>
    <w:rsid w:val="003104D7"/>
    <w:rsid w:val="00310C63"/>
    <w:rsid w:val="00310CCB"/>
    <w:rsid w:val="00311A93"/>
    <w:rsid w:val="00311C4E"/>
    <w:rsid w:val="00312BC7"/>
    <w:rsid w:val="00314316"/>
    <w:rsid w:val="00314470"/>
    <w:rsid w:val="00314EEC"/>
    <w:rsid w:val="003150DC"/>
    <w:rsid w:val="0031544F"/>
    <w:rsid w:val="00315BEC"/>
    <w:rsid w:val="00316066"/>
    <w:rsid w:val="00316C99"/>
    <w:rsid w:val="0031724B"/>
    <w:rsid w:val="0032018A"/>
    <w:rsid w:val="003220AD"/>
    <w:rsid w:val="0032252B"/>
    <w:rsid w:val="00323229"/>
    <w:rsid w:val="00324099"/>
    <w:rsid w:val="0032473A"/>
    <w:rsid w:val="00324990"/>
    <w:rsid w:val="003258B6"/>
    <w:rsid w:val="003263BA"/>
    <w:rsid w:val="0032656F"/>
    <w:rsid w:val="003266D1"/>
    <w:rsid w:val="00327592"/>
    <w:rsid w:val="003300F8"/>
    <w:rsid w:val="0033164C"/>
    <w:rsid w:val="00331866"/>
    <w:rsid w:val="00332B26"/>
    <w:rsid w:val="00332E20"/>
    <w:rsid w:val="0033474C"/>
    <w:rsid w:val="00334A9D"/>
    <w:rsid w:val="00334C29"/>
    <w:rsid w:val="00334E43"/>
    <w:rsid w:val="0033536F"/>
    <w:rsid w:val="00337370"/>
    <w:rsid w:val="003374E2"/>
    <w:rsid w:val="00337723"/>
    <w:rsid w:val="003378DE"/>
    <w:rsid w:val="00337D4F"/>
    <w:rsid w:val="003419B2"/>
    <w:rsid w:val="00341BBE"/>
    <w:rsid w:val="0034399D"/>
    <w:rsid w:val="00343E43"/>
    <w:rsid w:val="0034536C"/>
    <w:rsid w:val="00345380"/>
    <w:rsid w:val="00345881"/>
    <w:rsid w:val="003468EB"/>
    <w:rsid w:val="00347433"/>
    <w:rsid w:val="003477F2"/>
    <w:rsid w:val="00347AA7"/>
    <w:rsid w:val="00350426"/>
    <w:rsid w:val="003505C1"/>
    <w:rsid w:val="00350636"/>
    <w:rsid w:val="00351289"/>
    <w:rsid w:val="00352066"/>
    <w:rsid w:val="003521BA"/>
    <w:rsid w:val="00352978"/>
    <w:rsid w:val="00352C38"/>
    <w:rsid w:val="00352DE4"/>
    <w:rsid w:val="0035324C"/>
    <w:rsid w:val="003536FC"/>
    <w:rsid w:val="00353947"/>
    <w:rsid w:val="00354581"/>
    <w:rsid w:val="00355D17"/>
    <w:rsid w:val="00356069"/>
    <w:rsid w:val="00356281"/>
    <w:rsid w:val="00356929"/>
    <w:rsid w:val="00357FA7"/>
    <w:rsid w:val="00360544"/>
    <w:rsid w:val="003606A4"/>
    <w:rsid w:val="0036089E"/>
    <w:rsid w:val="0036103F"/>
    <w:rsid w:val="00361B10"/>
    <w:rsid w:val="00361C68"/>
    <w:rsid w:val="00362153"/>
    <w:rsid w:val="003621D7"/>
    <w:rsid w:val="003631BA"/>
    <w:rsid w:val="0036343D"/>
    <w:rsid w:val="00363D95"/>
    <w:rsid w:val="00364B04"/>
    <w:rsid w:val="0036527D"/>
    <w:rsid w:val="00365993"/>
    <w:rsid w:val="00365F6B"/>
    <w:rsid w:val="0036625A"/>
    <w:rsid w:val="0036633A"/>
    <w:rsid w:val="0036649C"/>
    <w:rsid w:val="00366917"/>
    <w:rsid w:val="00366C39"/>
    <w:rsid w:val="00366E12"/>
    <w:rsid w:val="003673A1"/>
    <w:rsid w:val="0036766A"/>
    <w:rsid w:val="00367F9D"/>
    <w:rsid w:val="00370CAF"/>
    <w:rsid w:val="00371063"/>
    <w:rsid w:val="003718FB"/>
    <w:rsid w:val="00371C4A"/>
    <w:rsid w:val="003724CD"/>
    <w:rsid w:val="003726A7"/>
    <w:rsid w:val="00372A95"/>
    <w:rsid w:val="0037309E"/>
    <w:rsid w:val="0037541F"/>
    <w:rsid w:val="00376149"/>
    <w:rsid w:val="00376257"/>
    <w:rsid w:val="00376581"/>
    <w:rsid w:val="00376981"/>
    <w:rsid w:val="003776FD"/>
    <w:rsid w:val="00377B25"/>
    <w:rsid w:val="00380EBA"/>
    <w:rsid w:val="00381251"/>
    <w:rsid w:val="00382488"/>
    <w:rsid w:val="00382F08"/>
    <w:rsid w:val="003830A2"/>
    <w:rsid w:val="0038322E"/>
    <w:rsid w:val="003835D2"/>
    <w:rsid w:val="00383C37"/>
    <w:rsid w:val="00383CE6"/>
    <w:rsid w:val="00385468"/>
    <w:rsid w:val="00386801"/>
    <w:rsid w:val="00386B94"/>
    <w:rsid w:val="00386D60"/>
    <w:rsid w:val="00386F3F"/>
    <w:rsid w:val="00387051"/>
    <w:rsid w:val="003877A0"/>
    <w:rsid w:val="00387DEF"/>
    <w:rsid w:val="003903B7"/>
    <w:rsid w:val="00390607"/>
    <w:rsid w:val="00390821"/>
    <w:rsid w:val="00390A4C"/>
    <w:rsid w:val="00391B43"/>
    <w:rsid w:val="00391D66"/>
    <w:rsid w:val="00392CC0"/>
    <w:rsid w:val="00392FFE"/>
    <w:rsid w:val="003933BE"/>
    <w:rsid w:val="003933EA"/>
    <w:rsid w:val="00394018"/>
    <w:rsid w:val="00395674"/>
    <w:rsid w:val="003A0D8C"/>
    <w:rsid w:val="003A0FEC"/>
    <w:rsid w:val="003A1232"/>
    <w:rsid w:val="003A1585"/>
    <w:rsid w:val="003A1CEE"/>
    <w:rsid w:val="003A20F7"/>
    <w:rsid w:val="003A229E"/>
    <w:rsid w:val="003A2EE1"/>
    <w:rsid w:val="003A37E3"/>
    <w:rsid w:val="003A3A0D"/>
    <w:rsid w:val="003A48E6"/>
    <w:rsid w:val="003A5CAC"/>
    <w:rsid w:val="003A5F7A"/>
    <w:rsid w:val="003A61D9"/>
    <w:rsid w:val="003A6C26"/>
    <w:rsid w:val="003B0192"/>
    <w:rsid w:val="003B0802"/>
    <w:rsid w:val="003B25A5"/>
    <w:rsid w:val="003B274E"/>
    <w:rsid w:val="003B47B2"/>
    <w:rsid w:val="003B4F43"/>
    <w:rsid w:val="003B530A"/>
    <w:rsid w:val="003B5B21"/>
    <w:rsid w:val="003B5D55"/>
    <w:rsid w:val="003B63A8"/>
    <w:rsid w:val="003B6458"/>
    <w:rsid w:val="003B68E7"/>
    <w:rsid w:val="003B73E5"/>
    <w:rsid w:val="003B78BF"/>
    <w:rsid w:val="003B7F4B"/>
    <w:rsid w:val="003C0100"/>
    <w:rsid w:val="003C0518"/>
    <w:rsid w:val="003C065F"/>
    <w:rsid w:val="003C0B92"/>
    <w:rsid w:val="003C0EAF"/>
    <w:rsid w:val="003C1D3F"/>
    <w:rsid w:val="003C2314"/>
    <w:rsid w:val="003C252C"/>
    <w:rsid w:val="003C299C"/>
    <w:rsid w:val="003C3110"/>
    <w:rsid w:val="003C373D"/>
    <w:rsid w:val="003C3B84"/>
    <w:rsid w:val="003C3E73"/>
    <w:rsid w:val="003C4345"/>
    <w:rsid w:val="003C4908"/>
    <w:rsid w:val="003C66FE"/>
    <w:rsid w:val="003C679E"/>
    <w:rsid w:val="003C7231"/>
    <w:rsid w:val="003C79BB"/>
    <w:rsid w:val="003C7AAA"/>
    <w:rsid w:val="003C7DCD"/>
    <w:rsid w:val="003D0C84"/>
    <w:rsid w:val="003D3402"/>
    <w:rsid w:val="003D4227"/>
    <w:rsid w:val="003D4452"/>
    <w:rsid w:val="003D5912"/>
    <w:rsid w:val="003D5AC3"/>
    <w:rsid w:val="003D5B7F"/>
    <w:rsid w:val="003D6386"/>
    <w:rsid w:val="003D6414"/>
    <w:rsid w:val="003D7113"/>
    <w:rsid w:val="003D7B92"/>
    <w:rsid w:val="003E3162"/>
    <w:rsid w:val="003E345D"/>
    <w:rsid w:val="003E3608"/>
    <w:rsid w:val="003E4A8D"/>
    <w:rsid w:val="003E594F"/>
    <w:rsid w:val="003E6477"/>
    <w:rsid w:val="003E69A8"/>
    <w:rsid w:val="003E6D2F"/>
    <w:rsid w:val="003E75D2"/>
    <w:rsid w:val="003F0388"/>
    <w:rsid w:val="003F04E8"/>
    <w:rsid w:val="003F04FE"/>
    <w:rsid w:val="003F1093"/>
    <w:rsid w:val="003F1C24"/>
    <w:rsid w:val="003F1C33"/>
    <w:rsid w:val="003F2284"/>
    <w:rsid w:val="003F290E"/>
    <w:rsid w:val="003F35F0"/>
    <w:rsid w:val="003F3E6C"/>
    <w:rsid w:val="003F4292"/>
    <w:rsid w:val="003F4607"/>
    <w:rsid w:val="003F60F2"/>
    <w:rsid w:val="003F6CB7"/>
    <w:rsid w:val="003F6EE1"/>
    <w:rsid w:val="003F75DA"/>
    <w:rsid w:val="003F783C"/>
    <w:rsid w:val="003F7AFA"/>
    <w:rsid w:val="004006BC"/>
    <w:rsid w:val="00400B1E"/>
    <w:rsid w:val="004015E4"/>
    <w:rsid w:val="004016DE"/>
    <w:rsid w:val="00401DDD"/>
    <w:rsid w:val="00402722"/>
    <w:rsid w:val="00404362"/>
    <w:rsid w:val="00404CA7"/>
    <w:rsid w:val="00405258"/>
    <w:rsid w:val="00405716"/>
    <w:rsid w:val="00406A21"/>
    <w:rsid w:val="00406A34"/>
    <w:rsid w:val="00407E38"/>
    <w:rsid w:val="0041003F"/>
    <w:rsid w:val="00410509"/>
    <w:rsid w:val="00410547"/>
    <w:rsid w:val="00410893"/>
    <w:rsid w:val="00410D40"/>
    <w:rsid w:val="004111BE"/>
    <w:rsid w:val="0041300F"/>
    <w:rsid w:val="004132CB"/>
    <w:rsid w:val="004135A5"/>
    <w:rsid w:val="0041389F"/>
    <w:rsid w:val="00413AE1"/>
    <w:rsid w:val="00413C0D"/>
    <w:rsid w:val="00414EED"/>
    <w:rsid w:val="00415AA3"/>
    <w:rsid w:val="00415CB2"/>
    <w:rsid w:val="004177C3"/>
    <w:rsid w:val="00420021"/>
    <w:rsid w:val="00421A00"/>
    <w:rsid w:val="00422486"/>
    <w:rsid w:val="00424269"/>
    <w:rsid w:val="00424750"/>
    <w:rsid w:val="00425216"/>
    <w:rsid w:val="00425691"/>
    <w:rsid w:val="00425E42"/>
    <w:rsid w:val="00426441"/>
    <w:rsid w:val="00426624"/>
    <w:rsid w:val="004277BC"/>
    <w:rsid w:val="0043039A"/>
    <w:rsid w:val="004312A3"/>
    <w:rsid w:val="0043302D"/>
    <w:rsid w:val="00433600"/>
    <w:rsid w:val="00433654"/>
    <w:rsid w:val="00433DCA"/>
    <w:rsid w:val="00435EA6"/>
    <w:rsid w:val="004366A2"/>
    <w:rsid w:val="00436B44"/>
    <w:rsid w:val="00436EEE"/>
    <w:rsid w:val="004378DD"/>
    <w:rsid w:val="00437CAB"/>
    <w:rsid w:val="00437E0E"/>
    <w:rsid w:val="00440591"/>
    <w:rsid w:val="00441143"/>
    <w:rsid w:val="00441791"/>
    <w:rsid w:val="00441829"/>
    <w:rsid w:val="0044240B"/>
    <w:rsid w:val="00442E2B"/>
    <w:rsid w:val="00442ED9"/>
    <w:rsid w:val="00443D60"/>
    <w:rsid w:val="004440F5"/>
    <w:rsid w:val="00444D64"/>
    <w:rsid w:val="00444E23"/>
    <w:rsid w:val="00445302"/>
    <w:rsid w:val="00445A1F"/>
    <w:rsid w:val="00445CB1"/>
    <w:rsid w:val="00445F27"/>
    <w:rsid w:val="00446E5D"/>
    <w:rsid w:val="00450080"/>
    <w:rsid w:val="0045073D"/>
    <w:rsid w:val="004509E8"/>
    <w:rsid w:val="004516F9"/>
    <w:rsid w:val="00451D49"/>
    <w:rsid w:val="00454E1A"/>
    <w:rsid w:val="00455439"/>
    <w:rsid w:val="004556B5"/>
    <w:rsid w:val="00455B39"/>
    <w:rsid w:val="00457462"/>
    <w:rsid w:val="004574AE"/>
    <w:rsid w:val="00457ADD"/>
    <w:rsid w:val="00460296"/>
    <w:rsid w:val="00460A64"/>
    <w:rsid w:val="00460E2A"/>
    <w:rsid w:val="00461C0E"/>
    <w:rsid w:val="00462135"/>
    <w:rsid w:val="0046292E"/>
    <w:rsid w:val="0046317E"/>
    <w:rsid w:val="00463B4F"/>
    <w:rsid w:val="00464913"/>
    <w:rsid w:val="004649F3"/>
    <w:rsid w:val="00465E47"/>
    <w:rsid w:val="00466275"/>
    <w:rsid w:val="0046636B"/>
    <w:rsid w:val="00466929"/>
    <w:rsid w:val="0046698E"/>
    <w:rsid w:val="00466B6E"/>
    <w:rsid w:val="0047006B"/>
    <w:rsid w:val="0047101E"/>
    <w:rsid w:val="0047130B"/>
    <w:rsid w:val="00471C51"/>
    <w:rsid w:val="00471FE2"/>
    <w:rsid w:val="004724D9"/>
    <w:rsid w:val="00473035"/>
    <w:rsid w:val="0047303E"/>
    <w:rsid w:val="0047308D"/>
    <w:rsid w:val="00473129"/>
    <w:rsid w:val="00474056"/>
    <w:rsid w:val="00474A12"/>
    <w:rsid w:val="00474D64"/>
    <w:rsid w:val="00474F2B"/>
    <w:rsid w:val="00475D50"/>
    <w:rsid w:val="00476707"/>
    <w:rsid w:val="0047695E"/>
    <w:rsid w:val="004805F8"/>
    <w:rsid w:val="00482DE3"/>
    <w:rsid w:val="0048346B"/>
    <w:rsid w:val="00484AE4"/>
    <w:rsid w:val="0048539B"/>
    <w:rsid w:val="0048575B"/>
    <w:rsid w:val="00485CAC"/>
    <w:rsid w:val="004868B6"/>
    <w:rsid w:val="004869DB"/>
    <w:rsid w:val="00486FA2"/>
    <w:rsid w:val="0048757F"/>
    <w:rsid w:val="00487764"/>
    <w:rsid w:val="004906EE"/>
    <w:rsid w:val="0049076A"/>
    <w:rsid w:val="0049233C"/>
    <w:rsid w:val="0049381B"/>
    <w:rsid w:val="00493E8C"/>
    <w:rsid w:val="00494566"/>
    <w:rsid w:val="00494665"/>
    <w:rsid w:val="004951AE"/>
    <w:rsid w:val="00495E8E"/>
    <w:rsid w:val="00496102"/>
    <w:rsid w:val="00496508"/>
    <w:rsid w:val="004969A1"/>
    <w:rsid w:val="00496AFB"/>
    <w:rsid w:val="004971E6"/>
    <w:rsid w:val="004976EE"/>
    <w:rsid w:val="004A098B"/>
    <w:rsid w:val="004A0D61"/>
    <w:rsid w:val="004A1164"/>
    <w:rsid w:val="004A15FB"/>
    <w:rsid w:val="004A1CAA"/>
    <w:rsid w:val="004A229A"/>
    <w:rsid w:val="004A24E9"/>
    <w:rsid w:val="004A2BD6"/>
    <w:rsid w:val="004A2FD5"/>
    <w:rsid w:val="004A304F"/>
    <w:rsid w:val="004A4B47"/>
    <w:rsid w:val="004A4CC9"/>
    <w:rsid w:val="004A5D6C"/>
    <w:rsid w:val="004A5E65"/>
    <w:rsid w:val="004A5E68"/>
    <w:rsid w:val="004A6A2B"/>
    <w:rsid w:val="004A753A"/>
    <w:rsid w:val="004A7D90"/>
    <w:rsid w:val="004B0F51"/>
    <w:rsid w:val="004B6798"/>
    <w:rsid w:val="004C026A"/>
    <w:rsid w:val="004C0F90"/>
    <w:rsid w:val="004C14BA"/>
    <w:rsid w:val="004C1965"/>
    <w:rsid w:val="004C234F"/>
    <w:rsid w:val="004C242C"/>
    <w:rsid w:val="004C24BB"/>
    <w:rsid w:val="004C2698"/>
    <w:rsid w:val="004C325A"/>
    <w:rsid w:val="004C37A2"/>
    <w:rsid w:val="004C3AE4"/>
    <w:rsid w:val="004C46F8"/>
    <w:rsid w:val="004C64A5"/>
    <w:rsid w:val="004D061B"/>
    <w:rsid w:val="004D08AE"/>
    <w:rsid w:val="004D14CA"/>
    <w:rsid w:val="004D1905"/>
    <w:rsid w:val="004D2632"/>
    <w:rsid w:val="004D2EF4"/>
    <w:rsid w:val="004D2F33"/>
    <w:rsid w:val="004D4432"/>
    <w:rsid w:val="004D56DC"/>
    <w:rsid w:val="004D62B6"/>
    <w:rsid w:val="004D6C2E"/>
    <w:rsid w:val="004D6CAF"/>
    <w:rsid w:val="004D75B7"/>
    <w:rsid w:val="004D7D82"/>
    <w:rsid w:val="004E02B5"/>
    <w:rsid w:val="004E1DF0"/>
    <w:rsid w:val="004E3346"/>
    <w:rsid w:val="004E4F4B"/>
    <w:rsid w:val="004E657D"/>
    <w:rsid w:val="004F0702"/>
    <w:rsid w:val="004F1BD9"/>
    <w:rsid w:val="004F285B"/>
    <w:rsid w:val="004F3041"/>
    <w:rsid w:val="004F3B30"/>
    <w:rsid w:val="004F4010"/>
    <w:rsid w:val="004F4041"/>
    <w:rsid w:val="004F4C29"/>
    <w:rsid w:val="004F5E3C"/>
    <w:rsid w:val="004F66CA"/>
    <w:rsid w:val="004F6906"/>
    <w:rsid w:val="004F6CBE"/>
    <w:rsid w:val="004F6EA4"/>
    <w:rsid w:val="004F762C"/>
    <w:rsid w:val="00500773"/>
    <w:rsid w:val="0050195C"/>
    <w:rsid w:val="005022FE"/>
    <w:rsid w:val="0050231C"/>
    <w:rsid w:val="0050251D"/>
    <w:rsid w:val="005025B1"/>
    <w:rsid w:val="00502A6F"/>
    <w:rsid w:val="00502DB0"/>
    <w:rsid w:val="00502F4A"/>
    <w:rsid w:val="005035CD"/>
    <w:rsid w:val="00505AD0"/>
    <w:rsid w:val="00505D11"/>
    <w:rsid w:val="00505E61"/>
    <w:rsid w:val="0050631C"/>
    <w:rsid w:val="00506717"/>
    <w:rsid w:val="00506C72"/>
    <w:rsid w:val="00506FC0"/>
    <w:rsid w:val="00507578"/>
    <w:rsid w:val="00507779"/>
    <w:rsid w:val="00507A34"/>
    <w:rsid w:val="00510AE7"/>
    <w:rsid w:val="00511A2C"/>
    <w:rsid w:val="0051292D"/>
    <w:rsid w:val="00512982"/>
    <w:rsid w:val="00512C95"/>
    <w:rsid w:val="00512EEB"/>
    <w:rsid w:val="00513075"/>
    <w:rsid w:val="005137D1"/>
    <w:rsid w:val="0051399D"/>
    <w:rsid w:val="00514548"/>
    <w:rsid w:val="00514D1E"/>
    <w:rsid w:val="00515BA5"/>
    <w:rsid w:val="00516116"/>
    <w:rsid w:val="005166E6"/>
    <w:rsid w:val="00516AC6"/>
    <w:rsid w:val="00521557"/>
    <w:rsid w:val="00521AAB"/>
    <w:rsid w:val="005224A8"/>
    <w:rsid w:val="0052262A"/>
    <w:rsid w:val="0052295A"/>
    <w:rsid w:val="00523765"/>
    <w:rsid w:val="00523EA9"/>
    <w:rsid w:val="005243DB"/>
    <w:rsid w:val="00524F06"/>
    <w:rsid w:val="00525046"/>
    <w:rsid w:val="00525140"/>
    <w:rsid w:val="00525781"/>
    <w:rsid w:val="00525968"/>
    <w:rsid w:val="00525ACF"/>
    <w:rsid w:val="00526153"/>
    <w:rsid w:val="00526556"/>
    <w:rsid w:val="005267E4"/>
    <w:rsid w:val="00530AF0"/>
    <w:rsid w:val="00531883"/>
    <w:rsid w:val="00532FB5"/>
    <w:rsid w:val="00533067"/>
    <w:rsid w:val="0053351C"/>
    <w:rsid w:val="00533F46"/>
    <w:rsid w:val="00534384"/>
    <w:rsid w:val="00534AA2"/>
    <w:rsid w:val="00534EB0"/>
    <w:rsid w:val="00536AB0"/>
    <w:rsid w:val="00536ABD"/>
    <w:rsid w:val="00536D6A"/>
    <w:rsid w:val="00536F0A"/>
    <w:rsid w:val="00537815"/>
    <w:rsid w:val="00537B23"/>
    <w:rsid w:val="00537F69"/>
    <w:rsid w:val="00541034"/>
    <w:rsid w:val="00541448"/>
    <w:rsid w:val="005414C4"/>
    <w:rsid w:val="00541C92"/>
    <w:rsid w:val="005422D5"/>
    <w:rsid w:val="0054270D"/>
    <w:rsid w:val="00542849"/>
    <w:rsid w:val="00542C19"/>
    <w:rsid w:val="005441D7"/>
    <w:rsid w:val="005446BB"/>
    <w:rsid w:val="0054566B"/>
    <w:rsid w:val="005459A9"/>
    <w:rsid w:val="005466B9"/>
    <w:rsid w:val="00550162"/>
    <w:rsid w:val="0055167D"/>
    <w:rsid w:val="005517F1"/>
    <w:rsid w:val="0055198E"/>
    <w:rsid w:val="00551D7B"/>
    <w:rsid w:val="00551E0F"/>
    <w:rsid w:val="005520E7"/>
    <w:rsid w:val="00552C02"/>
    <w:rsid w:val="00552D63"/>
    <w:rsid w:val="0055305C"/>
    <w:rsid w:val="0055350B"/>
    <w:rsid w:val="00553A4D"/>
    <w:rsid w:val="005541B9"/>
    <w:rsid w:val="0055513D"/>
    <w:rsid w:val="00555626"/>
    <w:rsid w:val="005561D3"/>
    <w:rsid w:val="00556BC3"/>
    <w:rsid w:val="005602F0"/>
    <w:rsid w:val="0056155A"/>
    <w:rsid w:val="00561E69"/>
    <w:rsid w:val="00562954"/>
    <w:rsid w:val="00562E4C"/>
    <w:rsid w:val="005639EA"/>
    <w:rsid w:val="00564AF1"/>
    <w:rsid w:val="00565369"/>
    <w:rsid w:val="00565AD7"/>
    <w:rsid w:val="00566BAB"/>
    <w:rsid w:val="00567657"/>
    <w:rsid w:val="00570832"/>
    <w:rsid w:val="00571207"/>
    <w:rsid w:val="00572000"/>
    <w:rsid w:val="00572FB3"/>
    <w:rsid w:val="00573578"/>
    <w:rsid w:val="00573C3F"/>
    <w:rsid w:val="0057432E"/>
    <w:rsid w:val="0057447C"/>
    <w:rsid w:val="00574A9D"/>
    <w:rsid w:val="00574CD1"/>
    <w:rsid w:val="00574ECC"/>
    <w:rsid w:val="005751DC"/>
    <w:rsid w:val="00575950"/>
    <w:rsid w:val="0057598D"/>
    <w:rsid w:val="00575AAD"/>
    <w:rsid w:val="00575E8F"/>
    <w:rsid w:val="00575EA4"/>
    <w:rsid w:val="00575F76"/>
    <w:rsid w:val="0057683D"/>
    <w:rsid w:val="00576B88"/>
    <w:rsid w:val="00577474"/>
    <w:rsid w:val="00577C8D"/>
    <w:rsid w:val="00577EB4"/>
    <w:rsid w:val="00580261"/>
    <w:rsid w:val="00580712"/>
    <w:rsid w:val="005809C3"/>
    <w:rsid w:val="005812E3"/>
    <w:rsid w:val="0058138C"/>
    <w:rsid w:val="00581620"/>
    <w:rsid w:val="0058193F"/>
    <w:rsid w:val="00582433"/>
    <w:rsid w:val="005833C1"/>
    <w:rsid w:val="00583871"/>
    <w:rsid w:val="005844F6"/>
    <w:rsid w:val="00585E7E"/>
    <w:rsid w:val="005864EF"/>
    <w:rsid w:val="005865FD"/>
    <w:rsid w:val="00587FB0"/>
    <w:rsid w:val="005906C6"/>
    <w:rsid w:val="005912B5"/>
    <w:rsid w:val="00591F0C"/>
    <w:rsid w:val="00592C92"/>
    <w:rsid w:val="00593DCD"/>
    <w:rsid w:val="005941E7"/>
    <w:rsid w:val="00594D0D"/>
    <w:rsid w:val="00594EC4"/>
    <w:rsid w:val="0059553A"/>
    <w:rsid w:val="005957B7"/>
    <w:rsid w:val="00596FCA"/>
    <w:rsid w:val="0059750D"/>
    <w:rsid w:val="005A024C"/>
    <w:rsid w:val="005A0A1B"/>
    <w:rsid w:val="005A154D"/>
    <w:rsid w:val="005A1A86"/>
    <w:rsid w:val="005A46DB"/>
    <w:rsid w:val="005A7615"/>
    <w:rsid w:val="005A7F86"/>
    <w:rsid w:val="005B0479"/>
    <w:rsid w:val="005B08C4"/>
    <w:rsid w:val="005B3556"/>
    <w:rsid w:val="005B4DDC"/>
    <w:rsid w:val="005B4F86"/>
    <w:rsid w:val="005B5FAC"/>
    <w:rsid w:val="005B62C3"/>
    <w:rsid w:val="005B6316"/>
    <w:rsid w:val="005B63AF"/>
    <w:rsid w:val="005B654B"/>
    <w:rsid w:val="005B6FFD"/>
    <w:rsid w:val="005B7ED1"/>
    <w:rsid w:val="005C033A"/>
    <w:rsid w:val="005C16AF"/>
    <w:rsid w:val="005C1FC0"/>
    <w:rsid w:val="005C329C"/>
    <w:rsid w:val="005C37AE"/>
    <w:rsid w:val="005C401F"/>
    <w:rsid w:val="005C43A5"/>
    <w:rsid w:val="005C5F1C"/>
    <w:rsid w:val="005C5FBF"/>
    <w:rsid w:val="005C64A1"/>
    <w:rsid w:val="005C6A9F"/>
    <w:rsid w:val="005C6E08"/>
    <w:rsid w:val="005C7C38"/>
    <w:rsid w:val="005C7F86"/>
    <w:rsid w:val="005D0F81"/>
    <w:rsid w:val="005D1136"/>
    <w:rsid w:val="005D1170"/>
    <w:rsid w:val="005D1511"/>
    <w:rsid w:val="005D1847"/>
    <w:rsid w:val="005D1961"/>
    <w:rsid w:val="005D1B0B"/>
    <w:rsid w:val="005D25DA"/>
    <w:rsid w:val="005D26CB"/>
    <w:rsid w:val="005D28E5"/>
    <w:rsid w:val="005D33C7"/>
    <w:rsid w:val="005D3EDA"/>
    <w:rsid w:val="005D45E0"/>
    <w:rsid w:val="005D4EC8"/>
    <w:rsid w:val="005D656B"/>
    <w:rsid w:val="005D67BA"/>
    <w:rsid w:val="005D7DEA"/>
    <w:rsid w:val="005E0853"/>
    <w:rsid w:val="005E0E73"/>
    <w:rsid w:val="005E1127"/>
    <w:rsid w:val="005E171D"/>
    <w:rsid w:val="005E1866"/>
    <w:rsid w:val="005E1A3A"/>
    <w:rsid w:val="005E1A6D"/>
    <w:rsid w:val="005E2C71"/>
    <w:rsid w:val="005E44BF"/>
    <w:rsid w:val="005E50FA"/>
    <w:rsid w:val="005E6312"/>
    <w:rsid w:val="005E77DD"/>
    <w:rsid w:val="005E77EF"/>
    <w:rsid w:val="005F02DD"/>
    <w:rsid w:val="005F06BF"/>
    <w:rsid w:val="005F0D8E"/>
    <w:rsid w:val="005F1183"/>
    <w:rsid w:val="005F146D"/>
    <w:rsid w:val="005F18A6"/>
    <w:rsid w:val="005F3A99"/>
    <w:rsid w:val="005F3C33"/>
    <w:rsid w:val="005F5709"/>
    <w:rsid w:val="005F5A8D"/>
    <w:rsid w:val="005F5EB8"/>
    <w:rsid w:val="005F6114"/>
    <w:rsid w:val="005F7499"/>
    <w:rsid w:val="005F7657"/>
    <w:rsid w:val="005F7BC1"/>
    <w:rsid w:val="006008E0"/>
    <w:rsid w:val="0060150C"/>
    <w:rsid w:val="006019B8"/>
    <w:rsid w:val="006023E7"/>
    <w:rsid w:val="00602F28"/>
    <w:rsid w:val="006036DE"/>
    <w:rsid w:val="00603C90"/>
    <w:rsid w:val="00603D7A"/>
    <w:rsid w:val="00604AC4"/>
    <w:rsid w:val="006063F4"/>
    <w:rsid w:val="0060683E"/>
    <w:rsid w:val="00606AE0"/>
    <w:rsid w:val="006100F4"/>
    <w:rsid w:val="006110D2"/>
    <w:rsid w:val="00611197"/>
    <w:rsid w:val="006118CE"/>
    <w:rsid w:val="00611E04"/>
    <w:rsid w:val="006125AE"/>
    <w:rsid w:val="00612648"/>
    <w:rsid w:val="00612A7B"/>
    <w:rsid w:val="00612AE2"/>
    <w:rsid w:val="00612D6F"/>
    <w:rsid w:val="0061522E"/>
    <w:rsid w:val="00617EFA"/>
    <w:rsid w:val="0062024C"/>
    <w:rsid w:val="006216C5"/>
    <w:rsid w:val="00621A2A"/>
    <w:rsid w:val="00621D4F"/>
    <w:rsid w:val="00621DE4"/>
    <w:rsid w:val="00621E02"/>
    <w:rsid w:val="00622070"/>
    <w:rsid w:val="006227A5"/>
    <w:rsid w:val="00622943"/>
    <w:rsid w:val="00624438"/>
    <w:rsid w:val="006256B0"/>
    <w:rsid w:val="00627BFE"/>
    <w:rsid w:val="00630032"/>
    <w:rsid w:val="00630D0D"/>
    <w:rsid w:val="00630E84"/>
    <w:rsid w:val="006313DA"/>
    <w:rsid w:val="00631D73"/>
    <w:rsid w:val="0063292C"/>
    <w:rsid w:val="00632A05"/>
    <w:rsid w:val="00632A34"/>
    <w:rsid w:val="00633164"/>
    <w:rsid w:val="006336AE"/>
    <w:rsid w:val="00633F4C"/>
    <w:rsid w:val="006350B4"/>
    <w:rsid w:val="006356A9"/>
    <w:rsid w:val="00636266"/>
    <w:rsid w:val="006368FF"/>
    <w:rsid w:val="00636C64"/>
    <w:rsid w:val="00636D15"/>
    <w:rsid w:val="0063772B"/>
    <w:rsid w:val="006409CD"/>
    <w:rsid w:val="006416E2"/>
    <w:rsid w:val="0064210F"/>
    <w:rsid w:val="006429D7"/>
    <w:rsid w:val="00642AA4"/>
    <w:rsid w:val="00642DEB"/>
    <w:rsid w:val="006435CD"/>
    <w:rsid w:val="00643B2E"/>
    <w:rsid w:val="0064433B"/>
    <w:rsid w:val="0064690F"/>
    <w:rsid w:val="00647108"/>
    <w:rsid w:val="00647452"/>
    <w:rsid w:val="00647675"/>
    <w:rsid w:val="006476EB"/>
    <w:rsid w:val="006505B0"/>
    <w:rsid w:val="006509DF"/>
    <w:rsid w:val="006510CC"/>
    <w:rsid w:val="006527A2"/>
    <w:rsid w:val="00652A5E"/>
    <w:rsid w:val="00652C67"/>
    <w:rsid w:val="0065333E"/>
    <w:rsid w:val="00653384"/>
    <w:rsid w:val="00654733"/>
    <w:rsid w:val="0065560C"/>
    <w:rsid w:val="00655676"/>
    <w:rsid w:val="0065616F"/>
    <w:rsid w:val="006561DE"/>
    <w:rsid w:val="00656578"/>
    <w:rsid w:val="00657042"/>
    <w:rsid w:val="00660120"/>
    <w:rsid w:val="00660426"/>
    <w:rsid w:val="00660582"/>
    <w:rsid w:val="00660630"/>
    <w:rsid w:val="006606A0"/>
    <w:rsid w:val="006606AA"/>
    <w:rsid w:val="006618C1"/>
    <w:rsid w:val="0066192F"/>
    <w:rsid w:val="00661B8F"/>
    <w:rsid w:val="00661CA4"/>
    <w:rsid w:val="006628FE"/>
    <w:rsid w:val="006639B0"/>
    <w:rsid w:val="00663AA0"/>
    <w:rsid w:val="006641A0"/>
    <w:rsid w:val="00664367"/>
    <w:rsid w:val="006658DF"/>
    <w:rsid w:val="00665EAB"/>
    <w:rsid w:val="00666706"/>
    <w:rsid w:val="0066672F"/>
    <w:rsid w:val="0066676D"/>
    <w:rsid w:val="006670FB"/>
    <w:rsid w:val="00667EDB"/>
    <w:rsid w:val="00670318"/>
    <w:rsid w:val="006708E8"/>
    <w:rsid w:val="0067190B"/>
    <w:rsid w:val="00671B71"/>
    <w:rsid w:val="00672728"/>
    <w:rsid w:val="006745CD"/>
    <w:rsid w:val="006749ED"/>
    <w:rsid w:val="00674BCA"/>
    <w:rsid w:val="0067515B"/>
    <w:rsid w:val="006756AC"/>
    <w:rsid w:val="00676249"/>
    <w:rsid w:val="006776FC"/>
    <w:rsid w:val="006802CB"/>
    <w:rsid w:val="0068040F"/>
    <w:rsid w:val="0068136A"/>
    <w:rsid w:val="00681397"/>
    <w:rsid w:val="006814AE"/>
    <w:rsid w:val="00681B49"/>
    <w:rsid w:val="00681B54"/>
    <w:rsid w:val="00683BFE"/>
    <w:rsid w:val="00685994"/>
    <w:rsid w:val="00685D89"/>
    <w:rsid w:val="00690D60"/>
    <w:rsid w:val="00691547"/>
    <w:rsid w:val="00692488"/>
    <w:rsid w:val="006937C6"/>
    <w:rsid w:val="0069469B"/>
    <w:rsid w:val="0069535F"/>
    <w:rsid w:val="0069653C"/>
    <w:rsid w:val="0069666C"/>
    <w:rsid w:val="00697037"/>
    <w:rsid w:val="0069747E"/>
    <w:rsid w:val="006979DC"/>
    <w:rsid w:val="006A049C"/>
    <w:rsid w:val="006A06CF"/>
    <w:rsid w:val="006A0745"/>
    <w:rsid w:val="006A1842"/>
    <w:rsid w:val="006A187D"/>
    <w:rsid w:val="006A18E6"/>
    <w:rsid w:val="006A1EAE"/>
    <w:rsid w:val="006A228B"/>
    <w:rsid w:val="006A2442"/>
    <w:rsid w:val="006A2C29"/>
    <w:rsid w:val="006A2FF0"/>
    <w:rsid w:val="006A31A8"/>
    <w:rsid w:val="006A3BCE"/>
    <w:rsid w:val="006A3E57"/>
    <w:rsid w:val="006A43CC"/>
    <w:rsid w:val="006A4A36"/>
    <w:rsid w:val="006A5606"/>
    <w:rsid w:val="006A58FC"/>
    <w:rsid w:val="006A6BEA"/>
    <w:rsid w:val="006A6ED0"/>
    <w:rsid w:val="006B11E0"/>
    <w:rsid w:val="006B1B20"/>
    <w:rsid w:val="006B2382"/>
    <w:rsid w:val="006B2531"/>
    <w:rsid w:val="006B2D0D"/>
    <w:rsid w:val="006B2F6C"/>
    <w:rsid w:val="006B345B"/>
    <w:rsid w:val="006B3543"/>
    <w:rsid w:val="006B3C21"/>
    <w:rsid w:val="006B3CAC"/>
    <w:rsid w:val="006B3ECC"/>
    <w:rsid w:val="006B4224"/>
    <w:rsid w:val="006B4804"/>
    <w:rsid w:val="006B5AD6"/>
    <w:rsid w:val="006B6B0E"/>
    <w:rsid w:val="006B6EDC"/>
    <w:rsid w:val="006B77D2"/>
    <w:rsid w:val="006B77F6"/>
    <w:rsid w:val="006B797D"/>
    <w:rsid w:val="006C0402"/>
    <w:rsid w:val="006C2210"/>
    <w:rsid w:val="006C2D82"/>
    <w:rsid w:val="006C34A0"/>
    <w:rsid w:val="006C38CA"/>
    <w:rsid w:val="006C3D16"/>
    <w:rsid w:val="006C3D51"/>
    <w:rsid w:val="006C4502"/>
    <w:rsid w:val="006C488F"/>
    <w:rsid w:val="006C4AFA"/>
    <w:rsid w:val="006C5569"/>
    <w:rsid w:val="006C58CF"/>
    <w:rsid w:val="006C6099"/>
    <w:rsid w:val="006C6D80"/>
    <w:rsid w:val="006C74DC"/>
    <w:rsid w:val="006D03D9"/>
    <w:rsid w:val="006D0ED9"/>
    <w:rsid w:val="006D1A11"/>
    <w:rsid w:val="006D1E93"/>
    <w:rsid w:val="006D2AA7"/>
    <w:rsid w:val="006D52B0"/>
    <w:rsid w:val="006D7E85"/>
    <w:rsid w:val="006E0721"/>
    <w:rsid w:val="006E077E"/>
    <w:rsid w:val="006E0C6A"/>
    <w:rsid w:val="006E160A"/>
    <w:rsid w:val="006E1756"/>
    <w:rsid w:val="006E1A69"/>
    <w:rsid w:val="006E267E"/>
    <w:rsid w:val="006E353C"/>
    <w:rsid w:val="006E3890"/>
    <w:rsid w:val="006E3C65"/>
    <w:rsid w:val="006E4626"/>
    <w:rsid w:val="006E47DB"/>
    <w:rsid w:val="006E5B1B"/>
    <w:rsid w:val="006E5D8D"/>
    <w:rsid w:val="006E6168"/>
    <w:rsid w:val="006E70C8"/>
    <w:rsid w:val="006E70DA"/>
    <w:rsid w:val="006E7655"/>
    <w:rsid w:val="006F11DE"/>
    <w:rsid w:val="006F140B"/>
    <w:rsid w:val="006F1709"/>
    <w:rsid w:val="006F1D0D"/>
    <w:rsid w:val="006F205F"/>
    <w:rsid w:val="006F2098"/>
    <w:rsid w:val="006F21AF"/>
    <w:rsid w:val="006F22D0"/>
    <w:rsid w:val="006F22F8"/>
    <w:rsid w:val="006F2914"/>
    <w:rsid w:val="006F33C8"/>
    <w:rsid w:val="006F3A3D"/>
    <w:rsid w:val="006F3EF3"/>
    <w:rsid w:val="006F4515"/>
    <w:rsid w:val="006F6525"/>
    <w:rsid w:val="007024A0"/>
    <w:rsid w:val="007036FB"/>
    <w:rsid w:val="00703836"/>
    <w:rsid w:val="00703A6F"/>
    <w:rsid w:val="00703E1E"/>
    <w:rsid w:val="007041E5"/>
    <w:rsid w:val="0070439C"/>
    <w:rsid w:val="00704ADF"/>
    <w:rsid w:val="00704D00"/>
    <w:rsid w:val="00705FD6"/>
    <w:rsid w:val="00706C38"/>
    <w:rsid w:val="00707104"/>
    <w:rsid w:val="00707615"/>
    <w:rsid w:val="0070799B"/>
    <w:rsid w:val="007079C5"/>
    <w:rsid w:val="00707A3B"/>
    <w:rsid w:val="007103FA"/>
    <w:rsid w:val="00710959"/>
    <w:rsid w:val="007109A4"/>
    <w:rsid w:val="00710A8C"/>
    <w:rsid w:val="007110B2"/>
    <w:rsid w:val="00711963"/>
    <w:rsid w:val="0071199F"/>
    <w:rsid w:val="0071254A"/>
    <w:rsid w:val="007142F4"/>
    <w:rsid w:val="0071479F"/>
    <w:rsid w:val="00715A4B"/>
    <w:rsid w:val="00717F19"/>
    <w:rsid w:val="00720106"/>
    <w:rsid w:val="00720713"/>
    <w:rsid w:val="00720B13"/>
    <w:rsid w:val="0072191F"/>
    <w:rsid w:val="00721D6B"/>
    <w:rsid w:val="00721FA7"/>
    <w:rsid w:val="00722CA0"/>
    <w:rsid w:val="007231A4"/>
    <w:rsid w:val="007239B0"/>
    <w:rsid w:val="00723A9F"/>
    <w:rsid w:val="00723BE7"/>
    <w:rsid w:val="007244CB"/>
    <w:rsid w:val="00724DC1"/>
    <w:rsid w:val="00725203"/>
    <w:rsid w:val="0072542B"/>
    <w:rsid w:val="00725EB4"/>
    <w:rsid w:val="00726BFA"/>
    <w:rsid w:val="00726FDE"/>
    <w:rsid w:val="00727DEC"/>
    <w:rsid w:val="00731834"/>
    <w:rsid w:val="00732443"/>
    <w:rsid w:val="0073276C"/>
    <w:rsid w:val="00732ECC"/>
    <w:rsid w:val="0073301E"/>
    <w:rsid w:val="0073323B"/>
    <w:rsid w:val="007340CB"/>
    <w:rsid w:val="00734B15"/>
    <w:rsid w:val="00734C26"/>
    <w:rsid w:val="00736D60"/>
    <w:rsid w:val="00737C82"/>
    <w:rsid w:val="00740050"/>
    <w:rsid w:val="00740775"/>
    <w:rsid w:val="00740B25"/>
    <w:rsid w:val="00740B81"/>
    <w:rsid w:val="0074268F"/>
    <w:rsid w:val="007426E9"/>
    <w:rsid w:val="00743979"/>
    <w:rsid w:val="00743CF9"/>
    <w:rsid w:val="0074405B"/>
    <w:rsid w:val="007446E3"/>
    <w:rsid w:val="00744AC6"/>
    <w:rsid w:val="0074513F"/>
    <w:rsid w:val="0074537A"/>
    <w:rsid w:val="007457E3"/>
    <w:rsid w:val="00745E5C"/>
    <w:rsid w:val="00745EEB"/>
    <w:rsid w:val="0074658D"/>
    <w:rsid w:val="00750A97"/>
    <w:rsid w:val="00751092"/>
    <w:rsid w:val="00751603"/>
    <w:rsid w:val="00751C84"/>
    <w:rsid w:val="00751FAA"/>
    <w:rsid w:val="0075217E"/>
    <w:rsid w:val="00752413"/>
    <w:rsid w:val="0075268F"/>
    <w:rsid w:val="007527BB"/>
    <w:rsid w:val="00753A09"/>
    <w:rsid w:val="007547CC"/>
    <w:rsid w:val="00755139"/>
    <w:rsid w:val="007552B4"/>
    <w:rsid w:val="007554B5"/>
    <w:rsid w:val="007563D0"/>
    <w:rsid w:val="0075680C"/>
    <w:rsid w:val="00756E32"/>
    <w:rsid w:val="00757282"/>
    <w:rsid w:val="007600E5"/>
    <w:rsid w:val="00761277"/>
    <w:rsid w:val="0076134A"/>
    <w:rsid w:val="00761BE2"/>
    <w:rsid w:val="00762D56"/>
    <w:rsid w:val="00763062"/>
    <w:rsid w:val="00763F0C"/>
    <w:rsid w:val="00764351"/>
    <w:rsid w:val="007649E3"/>
    <w:rsid w:val="0076550D"/>
    <w:rsid w:val="00765CF6"/>
    <w:rsid w:val="00765F76"/>
    <w:rsid w:val="007661AD"/>
    <w:rsid w:val="00766512"/>
    <w:rsid w:val="00766593"/>
    <w:rsid w:val="00766D11"/>
    <w:rsid w:val="007673F7"/>
    <w:rsid w:val="0076740A"/>
    <w:rsid w:val="007706F3"/>
    <w:rsid w:val="007728F5"/>
    <w:rsid w:val="00772FEC"/>
    <w:rsid w:val="007745EE"/>
    <w:rsid w:val="00774B51"/>
    <w:rsid w:val="007754AC"/>
    <w:rsid w:val="00775739"/>
    <w:rsid w:val="00776A72"/>
    <w:rsid w:val="00776E70"/>
    <w:rsid w:val="00777F93"/>
    <w:rsid w:val="00780995"/>
    <w:rsid w:val="00781286"/>
    <w:rsid w:val="00782558"/>
    <w:rsid w:val="00783321"/>
    <w:rsid w:val="00783FEA"/>
    <w:rsid w:val="00784918"/>
    <w:rsid w:val="00785A5F"/>
    <w:rsid w:val="00785A60"/>
    <w:rsid w:val="007860F3"/>
    <w:rsid w:val="007863C6"/>
    <w:rsid w:val="007873E9"/>
    <w:rsid w:val="0078797E"/>
    <w:rsid w:val="007906A7"/>
    <w:rsid w:val="007909C9"/>
    <w:rsid w:val="00790ED0"/>
    <w:rsid w:val="00791DE9"/>
    <w:rsid w:val="00791E53"/>
    <w:rsid w:val="00792E4C"/>
    <w:rsid w:val="00794F92"/>
    <w:rsid w:val="00795582"/>
    <w:rsid w:val="007A015B"/>
    <w:rsid w:val="007A0E2E"/>
    <w:rsid w:val="007A12C1"/>
    <w:rsid w:val="007A17BD"/>
    <w:rsid w:val="007A19E4"/>
    <w:rsid w:val="007A2C49"/>
    <w:rsid w:val="007A3567"/>
    <w:rsid w:val="007A4657"/>
    <w:rsid w:val="007A4FFB"/>
    <w:rsid w:val="007A5696"/>
    <w:rsid w:val="007A7066"/>
    <w:rsid w:val="007A7B87"/>
    <w:rsid w:val="007A7F77"/>
    <w:rsid w:val="007B15E7"/>
    <w:rsid w:val="007B1DD1"/>
    <w:rsid w:val="007B4082"/>
    <w:rsid w:val="007B4354"/>
    <w:rsid w:val="007B48BF"/>
    <w:rsid w:val="007B4A08"/>
    <w:rsid w:val="007B4D75"/>
    <w:rsid w:val="007B5157"/>
    <w:rsid w:val="007B533F"/>
    <w:rsid w:val="007B6417"/>
    <w:rsid w:val="007B693E"/>
    <w:rsid w:val="007B6D5A"/>
    <w:rsid w:val="007B6EA5"/>
    <w:rsid w:val="007B7E1A"/>
    <w:rsid w:val="007C04C8"/>
    <w:rsid w:val="007C1223"/>
    <w:rsid w:val="007C1556"/>
    <w:rsid w:val="007C38F8"/>
    <w:rsid w:val="007C5146"/>
    <w:rsid w:val="007C52A1"/>
    <w:rsid w:val="007C5377"/>
    <w:rsid w:val="007C6198"/>
    <w:rsid w:val="007C70BD"/>
    <w:rsid w:val="007C79C8"/>
    <w:rsid w:val="007C7F4D"/>
    <w:rsid w:val="007D0829"/>
    <w:rsid w:val="007D1386"/>
    <w:rsid w:val="007D149F"/>
    <w:rsid w:val="007D2187"/>
    <w:rsid w:val="007D3087"/>
    <w:rsid w:val="007D4675"/>
    <w:rsid w:val="007D4AFF"/>
    <w:rsid w:val="007D584D"/>
    <w:rsid w:val="007D5EE1"/>
    <w:rsid w:val="007D6181"/>
    <w:rsid w:val="007D6DF4"/>
    <w:rsid w:val="007D71D9"/>
    <w:rsid w:val="007D725A"/>
    <w:rsid w:val="007D7F89"/>
    <w:rsid w:val="007E089A"/>
    <w:rsid w:val="007E0CD1"/>
    <w:rsid w:val="007E0D60"/>
    <w:rsid w:val="007E1069"/>
    <w:rsid w:val="007E2380"/>
    <w:rsid w:val="007E309E"/>
    <w:rsid w:val="007E3132"/>
    <w:rsid w:val="007E35CB"/>
    <w:rsid w:val="007E3C28"/>
    <w:rsid w:val="007E3CD3"/>
    <w:rsid w:val="007E3ECD"/>
    <w:rsid w:val="007E45B6"/>
    <w:rsid w:val="007E5127"/>
    <w:rsid w:val="007E5369"/>
    <w:rsid w:val="007E56F1"/>
    <w:rsid w:val="007E5C52"/>
    <w:rsid w:val="007E6291"/>
    <w:rsid w:val="007E6D2C"/>
    <w:rsid w:val="007E6E9C"/>
    <w:rsid w:val="007F0B5F"/>
    <w:rsid w:val="007F0F49"/>
    <w:rsid w:val="007F1109"/>
    <w:rsid w:val="007F1592"/>
    <w:rsid w:val="007F1728"/>
    <w:rsid w:val="007F200E"/>
    <w:rsid w:val="007F2F0B"/>
    <w:rsid w:val="007F34A9"/>
    <w:rsid w:val="007F364A"/>
    <w:rsid w:val="007F4BD0"/>
    <w:rsid w:val="007F4C30"/>
    <w:rsid w:val="007F5312"/>
    <w:rsid w:val="007F55E1"/>
    <w:rsid w:val="007F595C"/>
    <w:rsid w:val="007F6663"/>
    <w:rsid w:val="007F6875"/>
    <w:rsid w:val="007F6B3F"/>
    <w:rsid w:val="007F6DBC"/>
    <w:rsid w:val="007F7084"/>
    <w:rsid w:val="007F729F"/>
    <w:rsid w:val="007F7D03"/>
    <w:rsid w:val="00800236"/>
    <w:rsid w:val="00800B86"/>
    <w:rsid w:val="00800D0C"/>
    <w:rsid w:val="008023AA"/>
    <w:rsid w:val="0080286F"/>
    <w:rsid w:val="0080337B"/>
    <w:rsid w:val="0080376D"/>
    <w:rsid w:val="00804203"/>
    <w:rsid w:val="008057B9"/>
    <w:rsid w:val="00805B80"/>
    <w:rsid w:val="00806EB7"/>
    <w:rsid w:val="0080704F"/>
    <w:rsid w:val="00810701"/>
    <w:rsid w:val="00810B89"/>
    <w:rsid w:val="00811084"/>
    <w:rsid w:val="00811274"/>
    <w:rsid w:val="008112F4"/>
    <w:rsid w:val="00812729"/>
    <w:rsid w:val="0081375A"/>
    <w:rsid w:val="00814243"/>
    <w:rsid w:val="00814F4E"/>
    <w:rsid w:val="008169DE"/>
    <w:rsid w:val="00820015"/>
    <w:rsid w:val="0082151E"/>
    <w:rsid w:val="008219B8"/>
    <w:rsid w:val="00823BF4"/>
    <w:rsid w:val="00823CCA"/>
    <w:rsid w:val="00823EC7"/>
    <w:rsid w:val="00824CC8"/>
    <w:rsid w:val="008252C6"/>
    <w:rsid w:val="0082575F"/>
    <w:rsid w:val="00825923"/>
    <w:rsid w:val="008267A7"/>
    <w:rsid w:val="00826C9C"/>
    <w:rsid w:val="008271FA"/>
    <w:rsid w:val="0082791A"/>
    <w:rsid w:val="00827D36"/>
    <w:rsid w:val="008305BC"/>
    <w:rsid w:val="00830FC7"/>
    <w:rsid w:val="00831686"/>
    <w:rsid w:val="008318E3"/>
    <w:rsid w:val="00832C09"/>
    <w:rsid w:val="00833100"/>
    <w:rsid w:val="008339B1"/>
    <w:rsid w:val="00833F5E"/>
    <w:rsid w:val="008341E9"/>
    <w:rsid w:val="00834351"/>
    <w:rsid w:val="00834672"/>
    <w:rsid w:val="008366FB"/>
    <w:rsid w:val="008372AF"/>
    <w:rsid w:val="00837C08"/>
    <w:rsid w:val="00840436"/>
    <w:rsid w:val="00841DFE"/>
    <w:rsid w:val="00842265"/>
    <w:rsid w:val="00842C42"/>
    <w:rsid w:val="008431F0"/>
    <w:rsid w:val="0084383C"/>
    <w:rsid w:val="00843A0C"/>
    <w:rsid w:val="00844585"/>
    <w:rsid w:val="00845071"/>
    <w:rsid w:val="008453C2"/>
    <w:rsid w:val="00845B6B"/>
    <w:rsid w:val="00846555"/>
    <w:rsid w:val="00846FC2"/>
    <w:rsid w:val="00847028"/>
    <w:rsid w:val="0085013B"/>
    <w:rsid w:val="00850E4C"/>
    <w:rsid w:val="00850EC1"/>
    <w:rsid w:val="0085138A"/>
    <w:rsid w:val="0085178D"/>
    <w:rsid w:val="0085220C"/>
    <w:rsid w:val="00852624"/>
    <w:rsid w:val="00852EDA"/>
    <w:rsid w:val="00854725"/>
    <w:rsid w:val="00855C10"/>
    <w:rsid w:val="00855D2D"/>
    <w:rsid w:val="00856F14"/>
    <w:rsid w:val="00856F28"/>
    <w:rsid w:val="00856FD2"/>
    <w:rsid w:val="0085757F"/>
    <w:rsid w:val="00857622"/>
    <w:rsid w:val="00857D67"/>
    <w:rsid w:val="00857D92"/>
    <w:rsid w:val="00860BC1"/>
    <w:rsid w:val="00860DAB"/>
    <w:rsid w:val="00860F17"/>
    <w:rsid w:val="0086130F"/>
    <w:rsid w:val="00861AF5"/>
    <w:rsid w:val="00862462"/>
    <w:rsid w:val="00864385"/>
    <w:rsid w:val="00865E01"/>
    <w:rsid w:val="008664A4"/>
    <w:rsid w:val="00866544"/>
    <w:rsid w:val="00866FD0"/>
    <w:rsid w:val="00870034"/>
    <w:rsid w:val="00870062"/>
    <w:rsid w:val="00870F23"/>
    <w:rsid w:val="008716F6"/>
    <w:rsid w:val="00872A76"/>
    <w:rsid w:val="00874BAE"/>
    <w:rsid w:val="00875697"/>
    <w:rsid w:val="00876532"/>
    <w:rsid w:val="008766C8"/>
    <w:rsid w:val="00876A25"/>
    <w:rsid w:val="008777F4"/>
    <w:rsid w:val="008801EE"/>
    <w:rsid w:val="00880263"/>
    <w:rsid w:val="0088035C"/>
    <w:rsid w:val="00880439"/>
    <w:rsid w:val="0088144A"/>
    <w:rsid w:val="00881F35"/>
    <w:rsid w:val="008822A6"/>
    <w:rsid w:val="0088278D"/>
    <w:rsid w:val="00883967"/>
    <w:rsid w:val="008839E3"/>
    <w:rsid w:val="00884A67"/>
    <w:rsid w:val="00884A96"/>
    <w:rsid w:val="00885019"/>
    <w:rsid w:val="008853CD"/>
    <w:rsid w:val="00887DED"/>
    <w:rsid w:val="00890731"/>
    <w:rsid w:val="00890996"/>
    <w:rsid w:val="00890F4E"/>
    <w:rsid w:val="008914DC"/>
    <w:rsid w:val="00891EDE"/>
    <w:rsid w:val="008923ED"/>
    <w:rsid w:val="008936A6"/>
    <w:rsid w:val="0089390A"/>
    <w:rsid w:val="00893DCE"/>
    <w:rsid w:val="00893ECD"/>
    <w:rsid w:val="00894C2E"/>
    <w:rsid w:val="0089558B"/>
    <w:rsid w:val="00895707"/>
    <w:rsid w:val="0089710B"/>
    <w:rsid w:val="00897943"/>
    <w:rsid w:val="00897B0C"/>
    <w:rsid w:val="00897F06"/>
    <w:rsid w:val="008A0397"/>
    <w:rsid w:val="008A043D"/>
    <w:rsid w:val="008A045B"/>
    <w:rsid w:val="008A0904"/>
    <w:rsid w:val="008A1869"/>
    <w:rsid w:val="008A1B69"/>
    <w:rsid w:val="008A1B6B"/>
    <w:rsid w:val="008A2709"/>
    <w:rsid w:val="008A3AB7"/>
    <w:rsid w:val="008A3B86"/>
    <w:rsid w:val="008A5223"/>
    <w:rsid w:val="008A5854"/>
    <w:rsid w:val="008A64A9"/>
    <w:rsid w:val="008A66DD"/>
    <w:rsid w:val="008A6D96"/>
    <w:rsid w:val="008B03AC"/>
    <w:rsid w:val="008B0837"/>
    <w:rsid w:val="008B0BA2"/>
    <w:rsid w:val="008B1543"/>
    <w:rsid w:val="008B188C"/>
    <w:rsid w:val="008B1A22"/>
    <w:rsid w:val="008B1E3A"/>
    <w:rsid w:val="008B2D76"/>
    <w:rsid w:val="008B3AD7"/>
    <w:rsid w:val="008B4384"/>
    <w:rsid w:val="008B50F8"/>
    <w:rsid w:val="008B6465"/>
    <w:rsid w:val="008C05C8"/>
    <w:rsid w:val="008C290F"/>
    <w:rsid w:val="008C3603"/>
    <w:rsid w:val="008C457A"/>
    <w:rsid w:val="008C45A0"/>
    <w:rsid w:val="008C56FC"/>
    <w:rsid w:val="008C6945"/>
    <w:rsid w:val="008C6C25"/>
    <w:rsid w:val="008C76C1"/>
    <w:rsid w:val="008C7CDA"/>
    <w:rsid w:val="008D07B2"/>
    <w:rsid w:val="008D086C"/>
    <w:rsid w:val="008D13AE"/>
    <w:rsid w:val="008D13F8"/>
    <w:rsid w:val="008D2146"/>
    <w:rsid w:val="008D3098"/>
    <w:rsid w:val="008D3BE9"/>
    <w:rsid w:val="008D540C"/>
    <w:rsid w:val="008D5B08"/>
    <w:rsid w:val="008D5FED"/>
    <w:rsid w:val="008D6BD7"/>
    <w:rsid w:val="008D6D33"/>
    <w:rsid w:val="008D7357"/>
    <w:rsid w:val="008E0050"/>
    <w:rsid w:val="008E00B8"/>
    <w:rsid w:val="008E17ED"/>
    <w:rsid w:val="008E1D99"/>
    <w:rsid w:val="008E23E3"/>
    <w:rsid w:val="008E28BD"/>
    <w:rsid w:val="008E325C"/>
    <w:rsid w:val="008E41A3"/>
    <w:rsid w:val="008E44AD"/>
    <w:rsid w:val="008E490C"/>
    <w:rsid w:val="008E5531"/>
    <w:rsid w:val="008E553F"/>
    <w:rsid w:val="008E5C2A"/>
    <w:rsid w:val="008E69A6"/>
    <w:rsid w:val="008E787D"/>
    <w:rsid w:val="008F0152"/>
    <w:rsid w:val="008F1D2A"/>
    <w:rsid w:val="008F2B93"/>
    <w:rsid w:val="008F2F04"/>
    <w:rsid w:val="008F3E21"/>
    <w:rsid w:val="008F4BC6"/>
    <w:rsid w:val="008F59A0"/>
    <w:rsid w:val="008F5F75"/>
    <w:rsid w:val="008F62F3"/>
    <w:rsid w:val="008F7C4E"/>
    <w:rsid w:val="00900012"/>
    <w:rsid w:val="0090001C"/>
    <w:rsid w:val="0090169D"/>
    <w:rsid w:val="009016F2"/>
    <w:rsid w:val="00901A6E"/>
    <w:rsid w:val="009020C0"/>
    <w:rsid w:val="009026F0"/>
    <w:rsid w:val="0090319C"/>
    <w:rsid w:val="0090328C"/>
    <w:rsid w:val="00904C01"/>
    <w:rsid w:val="00906247"/>
    <w:rsid w:val="009064C8"/>
    <w:rsid w:val="00906DB9"/>
    <w:rsid w:val="00906E01"/>
    <w:rsid w:val="00906FF8"/>
    <w:rsid w:val="0090718F"/>
    <w:rsid w:val="00907EEE"/>
    <w:rsid w:val="0091032C"/>
    <w:rsid w:val="00910768"/>
    <w:rsid w:val="00910F75"/>
    <w:rsid w:val="009110A5"/>
    <w:rsid w:val="009113A8"/>
    <w:rsid w:val="009115E1"/>
    <w:rsid w:val="0091241C"/>
    <w:rsid w:val="0091253C"/>
    <w:rsid w:val="0091273B"/>
    <w:rsid w:val="00912C62"/>
    <w:rsid w:val="00912F7C"/>
    <w:rsid w:val="0091327D"/>
    <w:rsid w:val="00913F2F"/>
    <w:rsid w:val="00914794"/>
    <w:rsid w:val="009149AE"/>
    <w:rsid w:val="00914A83"/>
    <w:rsid w:val="00914DEC"/>
    <w:rsid w:val="00914ED2"/>
    <w:rsid w:val="0091500C"/>
    <w:rsid w:val="00915860"/>
    <w:rsid w:val="00915BCD"/>
    <w:rsid w:val="00916A9A"/>
    <w:rsid w:val="00916DF5"/>
    <w:rsid w:val="0091730F"/>
    <w:rsid w:val="009175C4"/>
    <w:rsid w:val="00920121"/>
    <w:rsid w:val="00920724"/>
    <w:rsid w:val="00920BFB"/>
    <w:rsid w:val="00921E6D"/>
    <w:rsid w:val="00921EAC"/>
    <w:rsid w:val="009220DB"/>
    <w:rsid w:val="00924DF5"/>
    <w:rsid w:val="00925E33"/>
    <w:rsid w:val="00926F0F"/>
    <w:rsid w:val="00927058"/>
    <w:rsid w:val="0092723A"/>
    <w:rsid w:val="00932365"/>
    <w:rsid w:val="00932A16"/>
    <w:rsid w:val="009347B6"/>
    <w:rsid w:val="009348BF"/>
    <w:rsid w:val="009351C3"/>
    <w:rsid w:val="00935440"/>
    <w:rsid w:val="0093597E"/>
    <w:rsid w:val="00935B37"/>
    <w:rsid w:val="009363A2"/>
    <w:rsid w:val="0093640F"/>
    <w:rsid w:val="0094015E"/>
    <w:rsid w:val="009403E2"/>
    <w:rsid w:val="009407C6"/>
    <w:rsid w:val="00940AFB"/>
    <w:rsid w:val="00941BA4"/>
    <w:rsid w:val="009421EF"/>
    <w:rsid w:val="00942656"/>
    <w:rsid w:val="00942A88"/>
    <w:rsid w:val="0094302E"/>
    <w:rsid w:val="00944E6A"/>
    <w:rsid w:val="00945216"/>
    <w:rsid w:val="00945762"/>
    <w:rsid w:val="00945D7F"/>
    <w:rsid w:val="0094630A"/>
    <w:rsid w:val="0094767E"/>
    <w:rsid w:val="00947AD8"/>
    <w:rsid w:val="0095172E"/>
    <w:rsid w:val="0095199C"/>
    <w:rsid w:val="009534DC"/>
    <w:rsid w:val="0095356D"/>
    <w:rsid w:val="00953A3B"/>
    <w:rsid w:val="00953AEF"/>
    <w:rsid w:val="00954AF2"/>
    <w:rsid w:val="00954B3B"/>
    <w:rsid w:val="00954CDF"/>
    <w:rsid w:val="00956113"/>
    <w:rsid w:val="009566EF"/>
    <w:rsid w:val="00956937"/>
    <w:rsid w:val="00956B49"/>
    <w:rsid w:val="00956CF0"/>
    <w:rsid w:val="00956D44"/>
    <w:rsid w:val="0095702C"/>
    <w:rsid w:val="00957937"/>
    <w:rsid w:val="00960430"/>
    <w:rsid w:val="009604FB"/>
    <w:rsid w:val="00960BBF"/>
    <w:rsid w:val="00960EBA"/>
    <w:rsid w:val="009615C0"/>
    <w:rsid w:val="009623B7"/>
    <w:rsid w:val="00963220"/>
    <w:rsid w:val="00963495"/>
    <w:rsid w:val="00963C51"/>
    <w:rsid w:val="00963F01"/>
    <w:rsid w:val="00964E3C"/>
    <w:rsid w:val="009655AE"/>
    <w:rsid w:val="00965AD1"/>
    <w:rsid w:val="00966EC7"/>
    <w:rsid w:val="0096717A"/>
    <w:rsid w:val="00967BF0"/>
    <w:rsid w:val="009707FF"/>
    <w:rsid w:val="00970B4F"/>
    <w:rsid w:val="00970C9F"/>
    <w:rsid w:val="009722A6"/>
    <w:rsid w:val="00972691"/>
    <w:rsid w:val="00973FAC"/>
    <w:rsid w:val="00975951"/>
    <w:rsid w:val="00975F0E"/>
    <w:rsid w:val="0097651E"/>
    <w:rsid w:val="00976650"/>
    <w:rsid w:val="00980761"/>
    <w:rsid w:val="00980B2E"/>
    <w:rsid w:val="00980FF1"/>
    <w:rsid w:val="00981ADD"/>
    <w:rsid w:val="00981B2D"/>
    <w:rsid w:val="00981B99"/>
    <w:rsid w:val="00981E3C"/>
    <w:rsid w:val="00982FAA"/>
    <w:rsid w:val="009830BB"/>
    <w:rsid w:val="00984BD1"/>
    <w:rsid w:val="00985A76"/>
    <w:rsid w:val="0098678F"/>
    <w:rsid w:val="00987385"/>
    <w:rsid w:val="00987FEC"/>
    <w:rsid w:val="009902CF"/>
    <w:rsid w:val="00990FBB"/>
    <w:rsid w:val="009912EA"/>
    <w:rsid w:val="009917F3"/>
    <w:rsid w:val="00992432"/>
    <w:rsid w:val="009928A8"/>
    <w:rsid w:val="0099311C"/>
    <w:rsid w:val="00993AF8"/>
    <w:rsid w:val="00993E38"/>
    <w:rsid w:val="00993EFD"/>
    <w:rsid w:val="009949EF"/>
    <w:rsid w:val="0099540C"/>
    <w:rsid w:val="00995DDC"/>
    <w:rsid w:val="00996B4E"/>
    <w:rsid w:val="00996CDF"/>
    <w:rsid w:val="00997466"/>
    <w:rsid w:val="009A0432"/>
    <w:rsid w:val="009A0638"/>
    <w:rsid w:val="009A19A7"/>
    <w:rsid w:val="009A213F"/>
    <w:rsid w:val="009A2525"/>
    <w:rsid w:val="009A2F37"/>
    <w:rsid w:val="009A3067"/>
    <w:rsid w:val="009A3CBB"/>
    <w:rsid w:val="009A46EB"/>
    <w:rsid w:val="009A47B2"/>
    <w:rsid w:val="009A490D"/>
    <w:rsid w:val="009A6A64"/>
    <w:rsid w:val="009A6AD6"/>
    <w:rsid w:val="009A6D4F"/>
    <w:rsid w:val="009A78B5"/>
    <w:rsid w:val="009A7B8A"/>
    <w:rsid w:val="009B0AC5"/>
    <w:rsid w:val="009B106F"/>
    <w:rsid w:val="009B1748"/>
    <w:rsid w:val="009B1FCC"/>
    <w:rsid w:val="009B2608"/>
    <w:rsid w:val="009B2B65"/>
    <w:rsid w:val="009B34C3"/>
    <w:rsid w:val="009B49B8"/>
    <w:rsid w:val="009B569E"/>
    <w:rsid w:val="009B742D"/>
    <w:rsid w:val="009B7B9A"/>
    <w:rsid w:val="009C08D3"/>
    <w:rsid w:val="009C285E"/>
    <w:rsid w:val="009C381F"/>
    <w:rsid w:val="009C3B4F"/>
    <w:rsid w:val="009C482F"/>
    <w:rsid w:val="009C53ED"/>
    <w:rsid w:val="009C5490"/>
    <w:rsid w:val="009C6661"/>
    <w:rsid w:val="009C67C9"/>
    <w:rsid w:val="009C73DA"/>
    <w:rsid w:val="009C794A"/>
    <w:rsid w:val="009C79DD"/>
    <w:rsid w:val="009D0F8C"/>
    <w:rsid w:val="009D16F7"/>
    <w:rsid w:val="009D18DF"/>
    <w:rsid w:val="009D1BD0"/>
    <w:rsid w:val="009D1C1A"/>
    <w:rsid w:val="009D1F92"/>
    <w:rsid w:val="009D26DB"/>
    <w:rsid w:val="009D28E1"/>
    <w:rsid w:val="009D2A1E"/>
    <w:rsid w:val="009D2E3B"/>
    <w:rsid w:val="009D3065"/>
    <w:rsid w:val="009D3213"/>
    <w:rsid w:val="009D34CC"/>
    <w:rsid w:val="009D3692"/>
    <w:rsid w:val="009D3723"/>
    <w:rsid w:val="009D4148"/>
    <w:rsid w:val="009D64C7"/>
    <w:rsid w:val="009D667C"/>
    <w:rsid w:val="009D6DD7"/>
    <w:rsid w:val="009D7118"/>
    <w:rsid w:val="009D78C4"/>
    <w:rsid w:val="009D7A87"/>
    <w:rsid w:val="009E06E0"/>
    <w:rsid w:val="009E0F43"/>
    <w:rsid w:val="009E1DF2"/>
    <w:rsid w:val="009E1DF7"/>
    <w:rsid w:val="009E2004"/>
    <w:rsid w:val="009E2469"/>
    <w:rsid w:val="009E25B0"/>
    <w:rsid w:val="009E30EF"/>
    <w:rsid w:val="009E3309"/>
    <w:rsid w:val="009E36BA"/>
    <w:rsid w:val="009E4233"/>
    <w:rsid w:val="009E4301"/>
    <w:rsid w:val="009E4AE3"/>
    <w:rsid w:val="009E5009"/>
    <w:rsid w:val="009E5968"/>
    <w:rsid w:val="009E5A81"/>
    <w:rsid w:val="009E5F23"/>
    <w:rsid w:val="009E5FD2"/>
    <w:rsid w:val="009E6C59"/>
    <w:rsid w:val="009E74CA"/>
    <w:rsid w:val="009E7651"/>
    <w:rsid w:val="009F06E3"/>
    <w:rsid w:val="009F0890"/>
    <w:rsid w:val="009F09BE"/>
    <w:rsid w:val="009F118E"/>
    <w:rsid w:val="009F1997"/>
    <w:rsid w:val="009F2179"/>
    <w:rsid w:val="009F260D"/>
    <w:rsid w:val="009F2BDD"/>
    <w:rsid w:val="009F2E1C"/>
    <w:rsid w:val="009F3048"/>
    <w:rsid w:val="009F4008"/>
    <w:rsid w:val="009F4338"/>
    <w:rsid w:val="009F4B8E"/>
    <w:rsid w:val="009F6919"/>
    <w:rsid w:val="009F6C28"/>
    <w:rsid w:val="009F6FCA"/>
    <w:rsid w:val="009F7287"/>
    <w:rsid w:val="00A002F6"/>
    <w:rsid w:val="00A03233"/>
    <w:rsid w:val="00A040E7"/>
    <w:rsid w:val="00A05011"/>
    <w:rsid w:val="00A0525A"/>
    <w:rsid w:val="00A0574A"/>
    <w:rsid w:val="00A0598D"/>
    <w:rsid w:val="00A06041"/>
    <w:rsid w:val="00A0606D"/>
    <w:rsid w:val="00A06C18"/>
    <w:rsid w:val="00A075EC"/>
    <w:rsid w:val="00A07C6E"/>
    <w:rsid w:val="00A10B00"/>
    <w:rsid w:val="00A10DD4"/>
    <w:rsid w:val="00A11BAB"/>
    <w:rsid w:val="00A11E02"/>
    <w:rsid w:val="00A1297B"/>
    <w:rsid w:val="00A12EEE"/>
    <w:rsid w:val="00A141E5"/>
    <w:rsid w:val="00A154B0"/>
    <w:rsid w:val="00A15F8D"/>
    <w:rsid w:val="00A1620E"/>
    <w:rsid w:val="00A16A85"/>
    <w:rsid w:val="00A1705C"/>
    <w:rsid w:val="00A17214"/>
    <w:rsid w:val="00A17559"/>
    <w:rsid w:val="00A20C89"/>
    <w:rsid w:val="00A20F1B"/>
    <w:rsid w:val="00A20FF4"/>
    <w:rsid w:val="00A21659"/>
    <w:rsid w:val="00A221CA"/>
    <w:rsid w:val="00A23A29"/>
    <w:rsid w:val="00A24202"/>
    <w:rsid w:val="00A24535"/>
    <w:rsid w:val="00A2542F"/>
    <w:rsid w:val="00A25782"/>
    <w:rsid w:val="00A27019"/>
    <w:rsid w:val="00A2761C"/>
    <w:rsid w:val="00A27CAB"/>
    <w:rsid w:val="00A27D08"/>
    <w:rsid w:val="00A305DB"/>
    <w:rsid w:val="00A305F6"/>
    <w:rsid w:val="00A30B87"/>
    <w:rsid w:val="00A32167"/>
    <w:rsid w:val="00A32386"/>
    <w:rsid w:val="00A32C8C"/>
    <w:rsid w:val="00A338B1"/>
    <w:rsid w:val="00A33D0C"/>
    <w:rsid w:val="00A345DD"/>
    <w:rsid w:val="00A34897"/>
    <w:rsid w:val="00A359CD"/>
    <w:rsid w:val="00A35DC0"/>
    <w:rsid w:val="00A360AB"/>
    <w:rsid w:val="00A36789"/>
    <w:rsid w:val="00A370CB"/>
    <w:rsid w:val="00A40704"/>
    <w:rsid w:val="00A42076"/>
    <w:rsid w:val="00A421CE"/>
    <w:rsid w:val="00A42DC6"/>
    <w:rsid w:val="00A43753"/>
    <w:rsid w:val="00A44087"/>
    <w:rsid w:val="00A44365"/>
    <w:rsid w:val="00A443FC"/>
    <w:rsid w:val="00A446E7"/>
    <w:rsid w:val="00A44F20"/>
    <w:rsid w:val="00A45B00"/>
    <w:rsid w:val="00A50231"/>
    <w:rsid w:val="00A50603"/>
    <w:rsid w:val="00A51636"/>
    <w:rsid w:val="00A52327"/>
    <w:rsid w:val="00A52343"/>
    <w:rsid w:val="00A52AE7"/>
    <w:rsid w:val="00A53091"/>
    <w:rsid w:val="00A5337E"/>
    <w:rsid w:val="00A54282"/>
    <w:rsid w:val="00A543F9"/>
    <w:rsid w:val="00A55CFB"/>
    <w:rsid w:val="00A55DE3"/>
    <w:rsid w:val="00A56700"/>
    <w:rsid w:val="00A56CA7"/>
    <w:rsid w:val="00A573C2"/>
    <w:rsid w:val="00A57540"/>
    <w:rsid w:val="00A57876"/>
    <w:rsid w:val="00A57882"/>
    <w:rsid w:val="00A60425"/>
    <w:rsid w:val="00A61358"/>
    <w:rsid w:val="00A61D4E"/>
    <w:rsid w:val="00A61D81"/>
    <w:rsid w:val="00A62058"/>
    <w:rsid w:val="00A630CF"/>
    <w:rsid w:val="00A63287"/>
    <w:rsid w:val="00A63303"/>
    <w:rsid w:val="00A66CB8"/>
    <w:rsid w:val="00A71623"/>
    <w:rsid w:val="00A726AE"/>
    <w:rsid w:val="00A72B98"/>
    <w:rsid w:val="00A72DD3"/>
    <w:rsid w:val="00A72F59"/>
    <w:rsid w:val="00A73355"/>
    <w:rsid w:val="00A7420B"/>
    <w:rsid w:val="00A76279"/>
    <w:rsid w:val="00A77E0B"/>
    <w:rsid w:val="00A77E8D"/>
    <w:rsid w:val="00A816DB"/>
    <w:rsid w:val="00A81FFC"/>
    <w:rsid w:val="00A82063"/>
    <w:rsid w:val="00A83888"/>
    <w:rsid w:val="00A84CD8"/>
    <w:rsid w:val="00A85174"/>
    <w:rsid w:val="00A856F9"/>
    <w:rsid w:val="00A866DD"/>
    <w:rsid w:val="00A86AB3"/>
    <w:rsid w:val="00A86B77"/>
    <w:rsid w:val="00A86D88"/>
    <w:rsid w:val="00A86F48"/>
    <w:rsid w:val="00A87ED6"/>
    <w:rsid w:val="00A9038F"/>
    <w:rsid w:val="00A90912"/>
    <w:rsid w:val="00A90DFC"/>
    <w:rsid w:val="00A92A53"/>
    <w:rsid w:val="00A934A5"/>
    <w:rsid w:val="00A93FB4"/>
    <w:rsid w:val="00A9499C"/>
    <w:rsid w:val="00A951B2"/>
    <w:rsid w:val="00A95275"/>
    <w:rsid w:val="00A95425"/>
    <w:rsid w:val="00A964A6"/>
    <w:rsid w:val="00A96AB7"/>
    <w:rsid w:val="00A97475"/>
    <w:rsid w:val="00AA0D15"/>
    <w:rsid w:val="00AA12CD"/>
    <w:rsid w:val="00AA13D3"/>
    <w:rsid w:val="00AA2099"/>
    <w:rsid w:val="00AA22AE"/>
    <w:rsid w:val="00AA2593"/>
    <w:rsid w:val="00AA31AA"/>
    <w:rsid w:val="00AA6051"/>
    <w:rsid w:val="00AA6AA0"/>
    <w:rsid w:val="00AA6F53"/>
    <w:rsid w:val="00AA71ED"/>
    <w:rsid w:val="00AB138C"/>
    <w:rsid w:val="00AB3773"/>
    <w:rsid w:val="00AB3A6E"/>
    <w:rsid w:val="00AB6BA3"/>
    <w:rsid w:val="00AB7827"/>
    <w:rsid w:val="00AC010B"/>
    <w:rsid w:val="00AC0B1D"/>
    <w:rsid w:val="00AC195C"/>
    <w:rsid w:val="00AC2750"/>
    <w:rsid w:val="00AC2BA0"/>
    <w:rsid w:val="00AC2E4A"/>
    <w:rsid w:val="00AC371B"/>
    <w:rsid w:val="00AC3EE2"/>
    <w:rsid w:val="00AC3F0D"/>
    <w:rsid w:val="00AC4162"/>
    <w:rsid w:val="00AC5119"/>
    <w:rsid w:val="00AC5CF3"/>
    <w:rsid w:val="00AC784F"/>
    <w:rsid w:val="00AD0808"/>
    <w:rsid w:val="00AD0EE0"/>
    <w:rsid w:val="00AD1102"/>
    <w:rsid w:val="00AD19D2"/>
    <w:rsid w:val="00AD3139"/>
    <w:rsid w:val="00AD33DD"/>
    <w:rsid w:val="00AD4801"/>
    <w:rsid w:val="00AD51B3"/>
    <w:rsid w:val="00AD554C"/>
    <w:rsid w:val="00AD58FF"/>
    <w:rsid w:val="00AD6D07"/>
    <w:rsid w:val="00AD72C8"/>
    <w:rsid w:val="00AD7ABC"/>
    <w:rsid w:val="00AE0E41"/>
    <w:rsid w:val="00AE105D"/>
    <w:rsid w:val="00AE127A"/>
    <w:rsid w:val="00AE2078"/>
    <w:rsid w:val="00AE24F5"/>
    <w:rsid w:val="00AE3A50"/>
    <w:rsid w:val="00AE3B6D"/>
    <w:rsid w:val="00AE46E7"/>
    <w:rsid w:val="00AE4AB7"/>
    <w:rsid w:val="00AE4C01"/>
    <w:rsid w:val="00AE55F2"/>
    <w:rsid w:val="00AE5B96"/>
    <w:rsid w:val="00AE60DC"/>
    <w:rsid w:val="00AE690A"/>
    <w:rsid w:val="00AE69C1"/>
    <w:rsid w:val="00AE6B64"/>
    <w:rsid w:val="00AE720B"/>
    <w:rsid w:val="00AE7940"/>
    <w:rsid w:val="00AF027E"/>
    <w:rsid w:val="00AF03CE"/>
    <w:rsid w:val="00AF0787"/>
    <w:rsid w:val="00AF0CFE"/>
    <w:rsid w:val="00AF1103"/>
    <w:rsid w:val="00AF178C"/>
    <w:rsid w:val="00AF1C70"/>
    <w:rsid w:val="00AF1EF8"/>
    <w:rsid w:val="00AF4C7D"/>
    <w:rsid w:val="00AF5223"/>
    <w:rsid w:val="00AF5C32"/>
    <w:rsid w:val="00AF64CD"/>
    <w:rsid w:val="00AF6C8B"/>
    <w:rsid w:val="00AF6CB2"/>
    <w:rsid w:val="00AF7488"/>
    <w:rsid w:val="00AF74A6"/>
    <w:rsid w:val="00AF7A6E"/>
    <w:rsid w:val="00B02183"/>
    <w:rsid w:val="00B02725"/>
    <w:rsid w:val="00B03171"/>
    <w:rsid w:val="00B032B0"/>
    <w:rsid w:val="00B0336B"/>
    <w:rsid w:val="00B03F99"/>
    <w:rsid w:val="00B04416"/>
    <w:rsid w:val="00B0492A"/>
    <w:rsid w:val="00B10313"/>
    <w:rsid w:val="00B106B6"/>
    <w:rsid w:val="00B109B7"/>
    <w:rsid w:val="00B10D72"/>
    <w:rsid w:val="00B1206D"/>
    <w:rsid w:val="00B12155"/>
    <w:rsid w:val="00B12227"/>
    <w:rsid w:val="00B12994"/>
    <w:rsid w:val="00B14692"/>
    <w:rsid w:val="00B14860"/>
    <w:rsid w:val="00B14BFE"/>
    <w:rsid w:val="00B14F4F"/>
    <w:rsid w:val="00B16E16"/>
    <w:rsid w:val="00B170C0"/>
    <w:rsid w:val="00B17258"/>
    <w:rsid w:val="00B1754B"/>
    <w:rsid w:val="00B17D67"/>
    <w:rsid w:val="00B20555"/>
    <w:rsid w:val="00B211DB"/>
    <w:rsid w:val="00B21C45"/>
    <w:rsid w:val="00B21D86"/>
    <w:rsid w:val="00B21F61"/>
    <w:rsid w:val="00B22C5B"/>
    <w:rsid w:val="00B23393"/>
    <w:rsid w:val="00B238ED"/>
    <w:rsid w:val="00B24528"/>
    <w:rsid w:val="00B24E93"/>
    <w:rsid w:val="00B24F43"/>
    <w:rsid w:val="00B255F2"/>
    <w:rsid w:val="00B25A43"/>
    <w:rsid w:val="00B25B3E"/>
    <w:rsid w:val="00B2674A"/>
    <w:rsid w:val="00B26DD5"/>
    <w:rsid w:val="00B26EDE"/>
    <w:rsid w:val="00B2735B"/>
    <w:rsid w:val="00B27918"/>
    <w:rsid w:val="00B27E0A"/>
    <w:rsid w:val="00B307B5"/>
    <w:rsid w:val="00B30B78"/>
    <w:rsid w:val="00B30CFC"/>
    <w:rsid w:val="00B319EA"/>
    <w:rsid w:val="00B32EC9"/>
    <w:rsid w:val="00B33127"/>
    <w:rsid w:val="00B332E4"/>
    <w:rsid w:val="00B3347A"/>
    <w:rsid w:val="00B3412E"/>
    <w:rsid w:val="00B35542"/>
    <w:rsid w:val="00B368F1"/>
    <w:rsid w:val="00B37495"/>
    <w:rsid w:val="00B37587"/>
    <w:rsid w:val="00B427B4"/>
    <w:rsid w:val="00B42C9D"/>
    <w:rsid w:val="00B4317B"/>
    <w:rsid w:val="00B433AC"/>
    <w:rsid w:val="00B43F39"/>
    <w:rsid w:val="00B44E1F"/>
    <w:rsid w:val="00B45520"/>
    <w:rsid w:val="00B463E7"/>
    <w:rsid w:val="00B46CB1"/>
    <w:rsid w:val="00B470CB"/>
    <w:rsid w:val="00B4785B"/>
    <w:rsid w:val="00B47CE8"/>
    <w:rsid w:val="00B54F61"/>
    <w:rsid w:val="00B551AC"/>
    <w:rsid w:val="00B56069"/>
    <w:rsid w:val="00B56121"/>
    <w:rsid w:val="00B563FB"/>
    <w:rsid w:val="00B56A31"/>
    <w:rsid w:val="00B56AB5"/>
    <w:rsid w:val="00B57424"/>
    <w:rsid w:val="00B60CE3"/>
    <w:rsid w:val="00B6143F"/>
    <w:rsid w:val="00B6257C"/>
    <w:rsid w:val="00B629A4"/>
    <w:rsid w:val="00B62DD9"/>
    <w:rsid w:val="00B63108"/>
    <w:rsid w:val="00B642FF"/>
    <w:rsid w:val="00B647BB"/>
    <w:rsid w:val="00B653D5"/>
    <w:rsid w:val="00B65524"/>
    <w:rsid w:val="00B65FE0"/>
    <w:rsid w:val="00B660E7"/>
    <w:rsid w:val="00B667C5"/>
    <w:rsid w:val="00B70876"/>
    <w:rsid w:val="00B70D32"/>
    <w:rsid w:val="00B7220A"/>
    <w:rsid w:val="00B72A90"/>
    <w:rsid w:val="00B73059"/>
    <w:rsid w:val="00B730DF"/>
    <w:rsid w:val="00B7328E"/>
    <w:rsid w:val="00B73917"/>
    <w:rsid w:val="00B73DAD"/>
    <w:rsid w:val="00B7417E"/>
    <w:rsid w:val="00B75489"/>
    <w:rsid w:val="00B755C7"/>
    <w:rsid w:val="00B75DEC"/>
    <w:rsid w:val="00B7641B"/>
    <w:rsid w:val="00B7654A"/>
    <w:rsid w:val="00B77201"/>
    <w:rsid w:val="00B77E82"/>
    <w:rsid w:val="00B77F51"/>
    <w:rsid w:val="00B80562"/>
    <w:rsid w:val="00B814EC"/>
    <w:rsid w:val="00B81C22"/>
    <w:rsid w:val="00B82866"/>
    <w:rsid w:val="00B82C21"/>
    <w:rsid w:val="00B83176"/>
    <w:rsid w:val="00B848DD"/>
    <w:rsid w:val="00B848F2"/>
    <w:rsid w:val="00B87AF1"/>
    <w:rsid w:val="00B90865"/>
    <w:rsid w:val="00B91B0B"/>
    <w:rsid w:val="00B92153"/>
    <w:rsid w:val="00B925B3"/>
    <w:rsid w:val="00B92C20"/>
    <w:rsid w:val="00B933D6"/>
    <w:rsid w:val="00B94172"/>
    <w:rsid w:val="00B94744"/>
    <w:rsid w:val="00B94F7E"/>
    <w:rsid w:val="00B9511C"/>
    <w:rsid w:val="00B963DC"/>
    <w:rsid w:val="00B964A0"/>
    <w:rsid w:val="00BA158B"/>
    <w:rsid w:val="00BA1EB0"/>
    <w:rsid w:val="00BA4198"/>
    <w:rsid w:val="00BA5285"/>
    <w:rsid w:val="00BA57CD"/>
    <w:rsid w:val="00BA5ACB"/>
    <w:rsid w:val="00BA5F40"/>
    <w:rsid w:val="00BA67CB"/>
    <w:rsid w:val="00BA7725"/>
    <w:rsid w:val="00BA7756"/>
    <w:rsid w:val="00BB00F9"/>
    <w:rsid w:val="00BB064A"/>
    <w:rsid w:val="00BB264B"/>
    <w:rsid w:val="00BB3128"/>
    <w:rsid w:val="00BB3184"/>
    <w:rsid w:val="00BB42E1"/>
    <w:rsid w:val="00BB6556"/>
    <w:rsid w:val="00BB69F5"/>
    <w:rsid w:val="00BB6BC9"/>
    <w:rsid w:val="00BB6C9F"/>
    <w:rsid w:val="00BB6F35"/>
    <w:rsid w:val="00BB7178"/>
    <w:rsid w:val="00BB7B32"/>
    <w:rsid w:val="00BC14D8"/>
    <w:rsid w:val="00BC325B"/>
    <w:rsid w:val="00BC3B9F"/>
    <w:rsid w:val="00BC456F"/>
    <w:rsid w:val="00BC62F1"/>
    <w:rsid w:val="00BC6513"/>
    <w:rsid w:val="00BC66A8"/>
    <w:rsid w:val="00BC6736"/>
    <w:rsid w:val="00BC6AFB"/>
    <w:rsid w:val="00BC74FD"/>
    <w:rsid w:val="00BC78E2"/>
    <w:rsid w:val="00BD0E72"/>
    <w:rsid w:val="00BD16D3"/>
    <w:rsid w:val="00BD1A34"/>
    <w:rsid w:val="00BD1FCB"/>
    <w:rsid w:val="00BD4315"/>
    <w:rsid w:val="00BD4C75"/>
    <w:rsid w:val="00BD6652"/>
    <w:rsid w:val="00BD6756"/>
    <w:rsid w:val="00BD6BB7"/>
    <w:rsid w:val="00BD71C0"/>
    <w:rsid w:val="00BD7B67"/>
    <w:rsid w:val="00BE0BE7"/>
    <w:rsid w:val="00BE1202"/>
    <w:rsid w:val="00BE1C92"/>
    <w:rsid w:val="00BE37BD"/>
    <w:rsid w:val="00BE3A0F"/>
    <w:rsid w:val="00BE3D0E"/>
    <w:rsid w:val="00BE5776"/>
    <w:rsid w:val="00BE5996"/>
    <w:rsid w:val="00BE5D7F"/>
    <w:rsid w:val="00BE6B06"/>
    <w:rsid w:val="00BE7A2F"/>
    <w:rsid w:val="00BF0D2F"/>
    <w:rsid w:val="00BF15B0"/>
    <w:rsid w:val="00BF190A"/>
    <w:rsid w:val="00BF39C9"/>
    <w:rsid w:val="00BF3B13"/>
    <w:rsid w:val="00BF5234"/>
    <w:rsid w:val="00BF568E"/>
    <w:rsid w:val="00BF59A6"/>
    <w:rsid w:val="00BF5F30"/>
    <w:rsid w:val="00BF7BFD"/>
    <w:rsid w:val="00BF7C0E"/>
    <w:rsid w:val="00BF7C22"/>
    <w:rsid w:val="00BF7CCA"/>
    <w:rsid w:val="00C00F34"/>
    <w:rsid w:val="00C030B2"/>
    <w:rsid w:val="00C036F8"/>
    <w:rsid w:val="00C03CBE"/>
    <w:rsid w:val="00C040A2"/>
    <w:rsid w:val="00C041EC"/>
    <w:rsid w:val="00C043A3"/>
    <w:rsid w:val="00C05934"/>
    <w:rsid w:val="00C05B01"/>
    <w:rsid w:val="00C05DEB"/>
    <w:rsid w:val="00C060AB"/>
    <w:rsid w:val="00C060CC"/>
    <w:rsid w:val="00C06103"/>
    <w:rsid w:val="00C070BD"/>
    <w:rsid w:val="00C075B3"/>
    <w:rsid w:val="00C10701"/>
    <w:rsid w:val="00C1220D"/>
    <w:rsid w:val="00C12E9D"/>
    <w:rsid w:val="00C12F03"/>
    <w:rsid w:val="00C13164"/>
    <w:rsid w:val="00C131AD"/>
    <w:rsid w:val="00C133F5"/>
    <w:rsid w:val="00C14710"/>
    <w:rsid w:val="00C147D9"/>
    <w:rsid w:val="00C1483A"/>
    <w:rsid w:val="00C14DA7"/>
    <w:rsid w:val="00C1568E"/>
    <w:rsid w:val="00C15983"/>
    <w:rsid w:val="00C15A02"/>
    <w:rsid w:val="00C15A04"/>
    <w:rsid w:val="00C17193"/>
    <w:rsid w:val="00C177B3"/>
    <w:rsid w:val="00C17AC8"/>
    <w:rsid w:val="00C20B70"/>
    <w:rsid w:val="00C20F68"/>
    <w:rsid w:val="00C2128F"/>
    <w:rsid w:val="00C21539"/>
    <w:rsid w:val="00C242C1"/>
    <w:rsid w:val="00C25A14"/>
    <w:rsid w:val="00C2636F"/>
    <w:rsid w:val="00C27222"/>
    <w:rsid w:val="00C27436"/>
    <w:rsid w:val="00C275D4"/>
    <w:rsid w:val="00C3006C"/>
    <w:rsid w:val="00C30102"/>
    <w:rsid w:val="00C302AC"/>
    <w:rsid w:val="00C30C3D"/>
    <w:rsid w:val="00C30DCE"/>
    <w:rsid w:val="00C3174D"/>
    <w:rsid w:val="00C31D87"/>
    <w:rsid w:val="00C3222A"/>
    <w:rsid w:val="00C32F2C"/>
    <w:rsid w:val="00C3333B"/>
    <w:rsid w:val="00C3398C"/>
    <w:rsid w:val="00C340A1"/>
    <w:rsid w:val="00C346E0"/>
    <w:rsid w:val="00C34C0D"/>
    <w:rsid w:val="00C35056"/>
    <w:rsid w:val="00C353C9"/>
    <w:rsid w:val="00C3561C"/>
    <w:rsid w:val="00C35781"/>
    <w:rsid w:val="00C402B4"/>
    <w:rsid w:val="00C40780"/>
    <w:rsid w:val="00C41E10"/>
    <w:rsid w:val="00C44924"/>
    <w:rsid w:val="00C44D95"/>
    <w:rsid w:val="00C45186"/>
    <w:rsid w:val="00C45B80"/>
    <w:rsid w:val="00C46B9F"/>
    <w:rsid w:val="00C478E1"/>
    <w:rsid w:val="00C50B58"/>
    <w:rsid w:val="00C50B7C"/>
    <w:rsid w:val="00C51247"/>
    <w:rsid w:val="00C51ADB"/>
    <w:rsid w:val="00C532F5"/>
    <w:rsid w:val="00C534FF"/>
    <w:rsid w:val="00C549F8"/>
    <w:rsid w:val="00C54ACA"/>
    <w:rsid w:val="00C553E8"/>
    <w:rsid w:val="00C55C61"/>
    <w:rsid w:val="00C56214"/>
    <w:rsid w:val="00C56834"/>
    <w:rsid w:val="00C56EE3"/>
    <w:rsid w:val="00C575F4"/>
    <w:rsid w:val="00C576F1"/>
    <w:rsid w:val="00C57966"/>
    <w:rsid w:val="00C57E12"/>
    <w:rsid w:val="00C60686"/>
    <w:rsid w:val="00C60DD4"/>
    <w:rsid w:val="00C611F5"/>
    <w:rsid w:val="00C6188C"/>
    <w:rsid w:val="00C61A97"/>
    <w:rsid w:val="00C61B2F"/>
    <w:rsid w:val="00C62083"/>
    <w:rsid w:val="00C626A8"/>
    <w:rsid w:val="00C62C2C"/>
    <w:rsid w:val="00C638F2"/>
    <w:rsid w:val="00C642C7"/>
    <w:rsid w:val="00C64331"/>
    <w:rsid w:val="00C6443E"/>
    <w:rsid w:val="00C655BE"/>
    <w:rsid w:val="00C65C73"/>
    <w:rsid w:val="00C65E0D"/>
    <w:rsid w:val="00C664D6"/>
    <w:rsid w:val="00C665A2"/>
    <w:rsid w:val="00C66E0F"/>
    <w:rsid w:val="00C66FFE"/>
    <w:rsid w:val="00C675B5"/>
    <w:rsid w:val="00C70984"/>
    <w:rsid w:val="00C70B63"/>
    <w:rsid w:val="00C70C8D"/>
    <w:rsid w:val="00C714D6"/>
    <w:rsid w:val="00C72345"/>
    <w:rsid w:val="00C728B0"/>
    <w:rsid w:val="00C73903"/>
    <w:rsid w:val="00C740C1"/>
    <w:rsid w:val="00C74399"/>
    <w:rsid w:val="00C74414"/>
    <w:rsid w:val="00C74518"/>
    <w:rsid w:val="00C7459C"/>
    <w:rsid w:val="00C75528"/>
    <w:rsid w:val="00C75692"/>
    <w:rsid w:val="00C75A91"/>
    <w:rsid w:val="00C76289"/>
    <w:rsid w:val="00C807F6"/>
    <w:rsid w:val="00C813B4"/>
    <w:rsid w:val="00C81402"/>
    <w:rsid w:val="00C818BA"/>
    <w:rsid w:val="00C82195"/>
    <w:rsid w:val="00C82258"/>
    <w:rsid w:val="00C84524"/>
    <w:rsid w:val="00C84623"/>
    <w:rsid w:val="00C8497D"/>
    <w:rsid w:val="00C85975"/>
    <w:rsid w:val="00C85BDD"/>
    <w:rsid w:val="00C861D6"/>
    <w:rsid w:val="00C862CE"/>
    <w:rsid w:val="00C865C5"/>
    <w:rsid w:val="00C86B15"/>
    <w:rsid w:val="00C87EFF"/>
    <w:rsid w:val="00C87FDC"/>
    <w:rsid w:val="00C90E99"/>
    <w:rsid w:val="00C914CF"/>
    <w:rsid w:val="00C91B12"/>
    <w:rsid w:val="00C92001"/>
    <w:rsid w:val="00C92C7C"/>
    <w:rsid w:val="00C92FD1"/>
    <w:rsid w:val="00C93CAD"/>
    <w:rsid w:val="00C9404E"/>
    <w:rsid w:val="00C941C7"/>
    <w:rsid w:val="00C942B0"/>
    <w:rsid w:val="00C94C47"/>
    <w:rsid w:val="00C95172"/>
    <w:rsid w:val="00C95306"/>
    <w:rsid w:val="00C95906"/>
    <w:rsid w:val="00C95C48"/>
    <w:rsid w:val="00C9634B"/>
    <w:rsid w:val="00C96747"/>
    <w:rsid w:val="00C96D00"/>
    <w:rsid w:val="00C96F32"/>
    <w:rsid w:val="00C975EE"/>
    <w:rsid w:val="00CA0D34"/>
    <w:rsid w:val="00CA1266"/>
    <w:rsid w:val="00CA1A7C"/>
    <w:rsid w:val="00CA1CF1"/>
    <w:rsid w:val="00CA23F5"/>
    <w:rsid w:val="00CA287C"/>
    <w:rsid w:val="00CA29C8"/>
    <w:rsid w:val="00CA308C"/>
    <w:rsid w:val="00CA3E15"/>
    <w:rsid w:val="00CA46B3"/>
    <w:rsid w:val="00CA54A2"/>
    <w:rsid w:val="00CA6536"/>
    <w:rsid w:val="00CB0061"/>
    <w:rsid w:val="00CB15C4"/>
    <w:rsid w:val="00CB1AE6"/>
    <w:rsid w:val="00CB1BF0"/>
    <w:rsid w:val="00CB213C"/>
    <w:rsid w:val="00CB2DFD"/>
    <w:rsid w:val="00CB3091"/>
    <w:rsid w:val="00CB3436"/>
    <w:rsid w:val="00CB4001"/>
    <w:rsid w:val="00CB4CF9"/>
    <w:rsid w:val="00CB52EB"/>
    <w:rsid w:val="00CB57A7"/>
    <w:rsid w:val="00CB58E4"/>
    <w:rsid w:val="00CB5D4A"/>
    <w:rsid w:val="00CB7507"/>
    <w:rsid w:val="00CB7FC2"/>
    <w:rsid w:val="00CC044D"/>
    <w:rsid w:val="00CC075E"/>
    <w:rsid w:val="00CC10C3"/>
    <w:rsid w:val="00CC1186"/>
    <w:rsid w:val="00CC11EE"/>
    <w:rsid w:val="00CC1DEB"/>
    <w:rsid w:val="00CC28CD"/>
    <w:rsid w:val="00CC39C1"/>
    <w:rsid w:val="00CC3D9B"/>
    <w:rsid w:val="00CC40AB"/>
    <w:rsid w:val="00CC62D4"/>
    <w:rsid w:val="00CC63D7"/>
    <w:rsid w:val="00CC64B8"/>
    <w:rsid w:val="00CD094F"/>
    <w:rsid w:val="00CD1018"/>
    <w:rsid w:val="00CD1052"/>
    <w:rsid w:val="00CD1646"/>
    <w:rsid w:val="00CD1959"/>
    <w:rsid w:val="00CD23C2"/>
    <w:rsid w:val="00CD28A5"/>
    <w:rsid w:val="00CD2A27"/>
    <w:rsid w:val="00CD30AF"/>
    <w:rsid w:val="00CD3194"/>
    <w:rsid w:val="00CD3B95"/>
    <w:rsid w:val="00CD435A"/>
    <w:rsid w:val="00CD68C2"/>
    <w:rsid w:val="00CE0346"/>
    <w:rsid w:val="00CE0C19"/>
    <w:rsid w:val="00CE11C1"/>
    <w:rsid w:val="00CE16F4"/>
    <w:rsid w:val="00CE1FE6"/>
    <w:rsid w:val="00CE23EF"/>
    <w:rsid w:val="00CE365F"/>
    <w:rsid w:val="00CE3954"/>
    <w:rsid w:val="00CE4E14"/>
    <w:rsid w:val="00CE4EF0"/>
    <w:rsid w:val="00CE507D"/>
    <w:rsid w:val="00CE5A0B"/>
    <w:rsid w:val="00CE5C22"/>
    <w:rsid w:val="00CE7CF3"/>
    <w:rsid w:val="00CF012B"/>
    <w:rsid w:val="00CF0312"/>
    <w:rsid w:val="00CF0534"/>
    <w:rsid w:val="00CF1025"/>
    <w:rsid w:val="00CF13A9"/>
    <w:rsid w:val="00CF185C"/>
    <w:rsid w:val="00CF1FC6"/>
    <w:rsid w:val="00CF2285"/>
    <w:rsid w:val="00CF2B60"/>
    <w:rsid w:val="00CF2D3C"/>
    <w:rsid w:val="00CF49AD"/>
    <w:rsid w:val="00CF4A1B"/>
    <w:rsid w:val="00CF4CD1"/>
    <w:rsid w:val="00CF4CEC"/>
    <w:rsid w:val="00CF598E"/>
    <w:rsid w:val="00CF5BC2"/>
    <w:rsid w:val="00CF5CA0"/>
    <w:rsid w:val="00CF6401"/>
    <w:rsid w:val="00CF6D75"/>
    <w:rsid w:val="00D00118"/>
    <w:rsid w:val="00D00B47"/>
    <w:rsid w:val="00D01C35"/>
    <w:rsid w:val="00D01C3B"/>
    <w:rsid w:val="00D01F12"/>
    <w:rsid w:val="00D0221A"/>
    <w:rsid w:val="00D023F2"/>
    <w:rsid w:val="00D03A01"/>
    <w:rsid w:val="00D04131"/>
    <w:rsid w:val="00D04247"/>
    <w:rsid w:val="00D04945"/>
    <w:rsid w:val="00D04B8B"/>
    <w:rsid w:val="00D04BB3"/>
    <w:rsid w:val="00D052CC"/>
    <w:rsid w:val="00D05D2F"/>
    <w:rsid w:val="00D06DD0"/>
    <w:rsid w:val="00D07055"/>
    <w:rsid w:val="00D073DD"/>
    <w:rsid w:val="00D073F4"/>
    <w:rsid w:val="00D07576"/>
    <w:rsid w:val="00D079B0"/>
    <w:rsid w:val="00D07D1B"/>
    <w:rsid w:val="00D1003A"/>
    <w:rsid w:val="00D10172"/>
    <w:rsid w:val="00D10828"/>
    <w:rsid w:val="00D10869"/>
    <w:rsid w:val="00D1131E"/>
    <w:rsid w:val="00D1199D"/>
    <w:rsid w:val="00D120F2"/>
    <w:rsid w:val="00D1223C"/>
    <w:rsid w:val="00D12324"/>
    <w:rsid w:val="00D12AFC"/>
    <w:rsid w:val="00D145C4"/>
    <w:rsid w:val="00D14A29"/>
    <w:rsid w:val="00D14C48"/>
    <w:rsid w:val="00D14F5C"/>
    <w:rsid w:val="00D1516A"/>
    <w:rsid w:val="00D153E2"/>
    <w:rsid w:val="00D1654B"/>
    <w:rsid w:val="00D16FD9"/>
    <w:rsid w:val="00D17657"/>
    <w:rsid w:val="00D218E3"/>
    <w:rsid w:val="00D22182"/>
    <w:rsid w:val="00D238CF"/>
    <w:rsid w:val="00D23E9C"/>
    <w:rsid w:val="00D24ABD"/>
    <w:rsid w:val="00D252CA"/>
    <w:rsid w:val="00D263B8"/>
    <w:rsid w:val="00D26D68"/>
    <w:rsid w:val="00D27300"/>
    <w:rsid w:val="00D27DCB"/>
    <w:rsid w:val="00D27F71"/>
    <w:rsid w:val="00D30269"/>
    <w:rsid w:val="00D30380"/>
    <w:rsid w:val="00D303B9"/>
    <w:rsid w:val="00D303BD"/>
    <w:rsid w:val="00D3094A"/>
    <w:rsid w:val="00D314F7"/>
    <w:rsid w:val="00D31BD5"/>
    <w:rsid w:val="00D3269E"/>
    <w:rsid w:val="00D32926"/>
    <w:rsid w:val="00D330E2"/>
    <w:rsid w:val="00D33169"/>
    <w:rsid w:val="00D33BBB"/>
    <w:rsid w:val="00D3405A"/>
    <w:rsid w:val="00D3462D"/>
    <w:rsid w:val="00D3585F"/>
    <w:rsid w:val="00D37108"/>
    <w:rsid w:val="00D37E53"/>
    <w:rsid w:val="00D40545"/>
    <w:rsid w:val="00D40602"/>
    <w:rsid w:val="00D40B1D"/>
    <w:rsid w:val="00D40E92"/>
    <w:rsid w:val="00D40F2D"/>
    <w:rsid w:val="00D40F66"/>
    <w:rsid w:val="00D41442"/>
    <w:rsid w:val="00D4179C"/>
    <w:rsid w:val="00D41D46"/>
    <w:rsid w:val="00D4471F"/>
    <w:rsid w:val="00D45449"/>
    <w:rsid w:val="00D45BB9"/>
    <w:rsid w:val="00D45C6D"/>
    <w:rsid w:val="00D462F9"/>
    <w:rsid w:val="00D4636B"/>
    <w:rsid w:val="00D46670"/>
    <w:rsid w:val="00D46742"/>
    <w:rsid w:val="00D477D1"/>
    <w:rsid w:val="00D50377"/>
    <w:rsid w:val="00D51642"/>
    <w:rsid w:val="00D519D8"/>
    <w:rsid w:val="00D51FCD"/>
    <w:rsid w:val="00D523EE"/>
    <w:rsid w:val="00D52801"/>
    <w:rsid w:val="00D539A3"/>
    <w:rsid w:val="00D54544"/>
    <w:rsid w:val="00D545C2"/>
    <w:rsid w:val="00D5557D"/>
    <w:rsid w:val="00D559CE"/>
    <w:rsid w:val="00D55C4A"/>
    <w:rsid w:val="00D55E37"/>
    <w:rsid w:val="00D564AF"/>
    <w:rsid w:val="00D57F43"/>
    <w:rsid w:val="00D610EA"/>
    <w:rsid w:val="00D62185"/>
    <w:rsid w:val="00D6302D"/>
    <w:rsid w:val="00D6460B"/>
    <w:rsid w:val="00D66AC2"/>
    <w:rsid w:val="00D70D26"/>
    <w:rsid w:val="00D7216B"/>
    <w:rsid w:val="00D722A6"/>
    <w:rsid w:val="00D736C8"/>
    <w:rsid w:val="00D74F84"/>
    <w:rsid w:val="00D75A78"/>
    <w:rsid w:val="00D75D48"/>
    <w:rsid w:val="00D76FD1"/>
    <w:rsid w:val="00D7751B"/>
    <w:rsid w:val="00D80033"/>
    <w:rsid w:val="00D81A51"/>
    <w:rsid w:val="00D823FC"/>
    <w:rsid w:val="00D8244D"/>
    <w:rsid w:val="00D82E4A"/>
    <w:rsid w:val="00D82F6B"/>
    <w:rsid w:val="00D834C8"/>
    <w:rsid w:val="00D839AE"/>
    <w:rsid w:val="00D84A49"/>
    <w:rsid w:val="00D84A6B"/>
    <w:rsid w:val="00D850DB"/>
    <w:rsid w:val="00D85334"/>
    <w:rsid w:val="00D8574E"/>
    <w:rsid w:val="00D861A3"/>
    <w:rsid w:val="00D869CC"/>
    <w:rsid w:val="00D869FE"/>
    <w:rsid w:val="00D86BD3"/>
    <w:rsid w:val="00D86DA6"/>
    <w:rsid w:val="00D87213"/>
    <w:rsid w:val="00D900BF"/>
    <w:rsid w:val="00D91528"/>
    <w:rsid w:val="00D918C5"/>
    <w:rsid w:val="00D929EC"/>
    <w:rsid w:val="00D948EC"/>
    <w:rsid w:val="00D94C27"/>
    <w:rsid w:val="00D9536F"/>
    <w:rsid w:val="00D9561F"/>
    <w:rsid w:val="00D95799"/>
    <w:rsid w:val="00D95A3F"/>
    <w:rsid w:val="00D95DEE"/>
    <w:rsid w:val="00D96C80"/>
    <w:rsid w:val="00D973E5"/>
    <w:rsid w:val="00DA0F58"/>
    <w:rsid w:val="00DA131A"/>
    <w:rsid w:val="00DA1C0F"/>
    <w:rsid w:val="00DA2C23"/>
    <w:rsid w:val="00DA2F51"/>
    <w:rsid w:val="00DA4844"/>
    <w:rsid w:val="00DA5418"/>
    <w:rsid w:val="00DA5DA7"/>
    <w:rsid w:val="00DA64C7"/>
    <w:rsid w:val="00DA6D23"/>
    <w:rsid w:val="00DA7BF4"/>
    <w:rsid w:val="00DB01DD"/>
    <w:rsid w:val="00DB089E"/>
    <w:rsid w:val="00DB19B8"/>
    <w:rsid w:val="00DB1C2E"/>
    <w:rsid w:val="00DB20CC"/>
    <w:rsid w:val="00DB4698"/>
    <w:rsid w:val="00DB4F20"/>
    <w:rsid w:val="00DB6BA5"/>
    <w:rsid w:val="00DB74D4"/>
    <w:rsid w:val="00DB7533"/>
    <w:rsid w:val="00DB7765"/>
    <w:rsid w:val="00DB7AAC"/>
    <w:rsid w:val="00DC04AD"/>
    <w:rsid w:val="00DC04AF"/>
    <w:rsid w:val="00DC059B"/>
    <w:rsid w:val="00DC0680"/>
    <w:rsid w:val="00DC135F"/>
    <w:rsid w:val="00DC1569"/>
    <w:rsid w:val="00DC206A"/>
    <w:rsid w:val="00DC28FD"/>
    <w:rsid w:val="00DC3D77"/>
    <w:rsid w:val="00DC5897"/>
    <w:rsid w:val="00DC5928"/>
    <w:rsid w:val="00DC72E5"/>
    <w:rsid w:val="00DC741D"/>
    <w:rsid w:val="00DD1157"/>
    <w:rsid w:val="00DD188E"/>
    <w:rsid w:val="00DD189D"/>
    <w:rsid w:val="00DD1DC0"/>
    <w:rsid w:val="00DD2E77"/>
    <w:rsid w:val="00DD3325"/>
    <w:rsid w:val="00DD3384"/>
    <w:rsid w:val="00DD37A2"/>
    <w:rsid w:val="00DD3F47"/>
    <w:rsid w:val="00DD5E4C"/>
    <w:rsid w:val="00DD601E"/>
    <w:rsid w:val="00DD6430"/>
    <w:rsid w:val="00DD772C"/>
    <w:rsid w:val="00DE0238"/>
    <w:rsid w:val="00DE0762"/>
    <w:rsid w:val="00DE1B29"/>
    <w:rsid w:val="00DE224F"/>
    <w:rsid w:val="00DE2817"/>
    <w:rsid w:val="00DE37C5"/>
    <w:rsid w:val="00DE3A00"/>
    <w:rsid w:val="00DE3AE1"/>
    <w:rsid w:val="00DE43C3"/>
    <w:rsid w:val="00DE51CC"/>
    <w:rsid w:val="00DE5C81"/>
    <w:rsid w:val="00DE64A6"/>
    <w:rsid w:val="00DE6E93"/>
    <w:rsid w:val="00DE75C7"/>
    <w:rsid w:val="00DE7686"/>
    <w:rsid w:val="00DE7D4F"/>
    <w:rsid w:val="00DE7EEA"/>
    <w:rsid w:val="00DF05F6"/>
    <w:rsid w:val="00DF1383"/>
    <w:rsid w:val="00DF19B0"/>
    <w:rsid w:val="00DF3488"/>
    <w:rsid w:val="00DF4CB5"/>
    <w:rsid w:val="00DF5150"/>
    <w:rsid w:val="00DF530E"/>
    <w:rsid w:val="00DF5383"/>
    <w:rsid w:val="00DF53D3"/>
    <w:rsid w:val="00DF5B4C"/>
    <w:rsid w:val="00DF63C1"/>
    <w:rsid w:val="00DF6490"/>
    <w:rsid w:val="00DF6651"/>
    <w:rsid w:val="00DF6E7C"/>
    <w:rsid w:val="00DF713C"/>
    <w:rsid w:val="00E00440"/>
    <w:rsid w:val="00E00469"/>
    <w:rsid w:val="00E00F68"/>
    <w:rsid w:val="00E01D45"/>
    <w:rsid w:val="00E03EC8"/>
    <w:rsid w:val="00E04891"/>
    <w:rsid w:val="00E04A1F"/>
    <w:rsid w:val="00E061E1"/>
    <w:rsid w:val="00E07499"/>
    <w:rsid w:val="00E076D6"/>
    <w:rsid w:val="00E0793C"/>
    <w:rsid w:val="00E07E2C"/>
    <w:rsid w:val="00E10586"/>
    <w:rsid w:val="00E108FC"/>
    <w:rsid w:val="00E10D43"/>
    <w:rsid w:val="00E1287C"/>
    <w:rsid w:val="00E12A9E"/>
    <w:rsid w:val="00E12BC4"/>
    <w:rsid w:val="00E14738"/>
    <w:rsid w:val="00E15571"/>
    <w:rsid w:val="00E16DAE"/>
    <w:rsid w:val="00E205E5"/>
    <w:rsid w:val="00E23CB5"/>
    <w:rsid w:val="00E24368"/>
    <w:rsid w:val="00E247FF"/>
    <w:rsid w:val="00E252FE"/>
    <w:rsid w:val="00E25550"/>
    <w:rsid w:val="00E25F11"/>
    <w:rsid w:val="00E2693D"/>
    <w:rsid w:val="00E26C3F"/>
    <w:rsid w:val="00E26F37"/>
    <w:rsid w:val="00E27115"/>
    <w:rsid w:val="00E273A0"/>
    <w:rsid w:val="00E2740C"/>
    <w:rsid w:val="00E2790B"/>
    <w:rsid w:val="00E30479"/>
    <w:rsid w:val="00E30C2E"/>
    <w:rsid w:val="00E3121B"/>
    <w:rsid w:val="00E31787"/>
    <w:rsid w:val="00E33587"/>
    <w:rsid w:val="00E33592"/>
    <w:rsid w:val="00E3411D"/>
    <w:rsid w:val="00E3425A"/>
    <w:rsid w:val="00E34568"/>
    <w:rsid w:val="00E3458E"/>
    <w:rsid w:val="00E34AFF"/>
    <w:rsid w:val="00E3501C"/>
    <w:rsid w:val="00E35563"/>
    <w:rsid w:val="00E35FE6"/>
    <w:rsid w:val="00E3632B"/>
    <w:rsid w:val="00E364B7"/>
    <w:rsid w:val="00E36522"/>
    <w:rsid w:val="00E36597"/>
    <w:rsid w:val="00E36788"/>
    <w:rsid w:val="00E36B0E"/>
    <w:rsid w:val="00E36CA7"/>
    <w:rsid w:val="00E3710E"/>
    <w:rsid w:val="00E401B4"/>
    <w:rsid w:val="00E40414"/>
    <w:rsid w:val="00E40D20"/>
    <w:rsid w:val="00E422F2"/>
    <w:rsid w:val="00E43A5A"/>
    <w:rsid w:val="00E445F8"/>
    <w:rsid w:val="00E4503F"/>
    <w:rsid w:val="00E46261"/>
    <w:rsid w:val="00E4746B"/>
    <w:rsid w:val="00E503B0"/>
    <w:rsid w:val="00E50F9E"/>
    <w:rsid w:val="00E511ED"/>
    <w:rsid w:val="00E51797"/>
    <w:rsid w:val="00E51AF3"/>
    <w:rsid w:val="00E541BA"/>
    <w:rsid w:val="00E54D90"/>
    <w:rsid w:val="00E554D0"/>
    <w:rsid w:val="00E55A90"/>
    <w:rsid w:val="00E55ACE"/>
    <w:rsid w:val="00E55F91"/>
    <w:rsid w:val="00E56E37"/>
    <w:rsid w:val="00E576BF"/>
    <w:rsid w:val="00E5790B"/>
    <w:rsid w:val="00E6114B"/>
    <w:rsid w:val="00E61410"/>
    <w:rsid w:val="00E61A88"/>
    <w:rsid w:val="00E62A98"/>
    <w:rsid w:val="00E63179"/>
    <w:rsid w:val="00E633CD"/>
    <w:rsid w:val="00E63AE0"/>
    <w:rsid w:val="00E666D0"/>
    <w:rsid w:val="00E66F55"/>
    <w:rsid w:val="00E67A75"/>
    <w:rsid w:val="00E7076E"/>
    <w:rsid w:val="00E7152A"/>
    <w:rsid w:val="00E71D74"/>
    <w:rsid w:val="00E71E24"/>
    <w:rsid w:val="00E72DF4"/>
    <w:rsid w:val="00E7424B"/>
    <w:rsid w:val="00E7496F"/>
    <w:rsid w:val="00E758DA"/>
    <w:rsid w:val="00E75C98"/>
    <w:rsid w:val="00E76100"/>
    <w:rsid w:val="00E76191"/>
    <w:rsid w:val="00E7624E"/>
    <w:rsid w:val="00E76E3A"/>
    <w:rsid w:val="00E77574"/>
    <w:rsid w:val="00E775CE"/>
    <w:rsid w:val="00E77724"/>
    <w:rsid w:val="00E7798F"/>
    <w:rsid w:val="00E80281"/>
    <w:rsid w:val="00E8044A"/>
    <w:rsid w:val="00E80D4A"/>
    <w:rsid w:val="00E817D9"/>
    <w:rsid w:val="00E81CBA"/>
    <w:rsid w:val="00E823A8"/>
    <w:rsid w:val="00E82696"/>
    <w:rsid w:val="00E8286D"/>
    <w:rsid w:val="00E829A5"/>
    <w:rsid w:val="00E82AC4"/>
    <w:rsid w:val="00E83EFD"/>
    <w:rsid w:val="00E840C3"/>
    <w:rsid w:val="00E8548F"/>
    <w:rsid w:val="00E85627"/>
    <w:rsid w:val="00E86964"/>
    <w:rsid w:val="00E86E7C"/>
    <w:rsid w:val="00E87819"/>
    <w:rsid w:val="00E90660"/>
    <w:rsid w:val="00E90ECB"/>
    <w:rsid w:val="00E91071"/>
    <w:rsid w:val="00E912CE"/>
    <w:rsid w:val="00E915AF"/>
    <w:rsid w:val="00E91750"/>
    <w:rsid w:val="00E91F9D"/>
    <w:rsid w:val="00E9236B"/>
    <w:rsid w:val="00E92BDB"/>
    <w:rsid w:val="00E92E59"/>
    <w:rsid w:val="00E954A2"/>
    <w:rsid w:val="00E9574D"/>
    <w:rsid w:val="00E95F90"/>
    <w:rsid w:val="00E96291"/>
    <w:rsid w:val="00E9640C"/>
    <w:rsid w:val="00EA05DD"/>
    <w:rsid w:val="00EA0E19"/>
    <w:rsid w:val="00EA13A9"/>
    <w:rsid w:val="00EA237A"/>
    <w:rsid w:val="00EA332C"/>
    <w:rsid w:val="00EA33CB"/>
    <w:rsid w:val="00EA43ED"/>
    <w:rsid w:val="00EA5A63"/>
    <w:rsid w:val="00EA5E56"/>
    <w:rsid w:val="00EA71F5"/>
    <w:rsid w:val="00EB095B"/>
    <w:rsid w:val="00EB0CEE"/>
    <w:rsid w:val="00EB18C1"/>
    <w:rsid w:val="00EB34D7"/>
    <w:rsid w:val="00EB3FC5"/>
    <w:rsid w:val="00EB52EE"/>
    <w:rsid w:val="00EB5CB5"/>
    <w:rsid w:val="00EB663A"/>
    <w:rsid w:val="00EB694D"/>
    <w:rsid w:val="00EB6AC6"/>
    <w:rsid w:val="00EB72F0"/>
    <w:rsid w:val="00EC026C"/>
    <w:rsid w:val="00EC0E25"/>
    <w:rsid w:val="00EC0EC5"/>
    <w:rsid w:val="00EC1290"/>
    <w:rsid w:val="00EC1876"/>
    <w:rsid w:val="00EC1C42"/>
    <w:rsid w:val="00EC20AE"/>
    <w:rsid w:val="00EC26ED"/>
    <w:rsid w:val="00EC3586"/>
    <w:rsid w:val="00EC4474"/>
    <w:rsid w:val="00EC5FF0"/>
    <w:rsid w:val="00EC609F"/>
    <w:rsid w:val="00EC60E1"/>
    <w:rsid w:val="00EC6622"/>
    <w:rsid w:val="00EC6689"/>
    <w:rsid w:val="00EC78FC"/>
    <w:rsid w:val="00EC7D4A"/>
    <w:rsid w:val="00ED0005"/>
    <w:rsid w:val="00ED03DB"/>
    <w:rsid w:val="00ED09DB"/>
    <w:rsid w:val="00ED2311"/>
    <w:rsid w:val="00ED2AB8"/>
    <w:rsid w:val="00ED2BA5"/>
    <w:rsid w:val="00ED3BA6"/>
    <w:rsid w:val="00ED3DD7"/>
    <w:rsid w:val="00ED3F18"/>
    <w:rsid w:val="00ED4624"/>
    <w:rsid w:val="00ED49DE"/>
    <w:rsid w:val="00ED55CF"/>
    <w:rsid w:val="00ED5C72"/>
    <w:rsid w:val="00ED638C"/>
    <w:rsid w:val="00ED648E"/>
    <w:rsid w:val="00ED76EF"/>
    <w:rsid w:val="00EE23B4"/>
    <w:rsid w:val="00EE2DF4"/>
    <w:rsid w:val="00EE3CCE"/>
    <w:rsid w:val="00EE43AB"/>
    <w:rsid w:val="00EE455C"/>
    <w:rsid w:val="00EE48AD"/>
    <w:rsid w:val="00EE4EA4"/>
    <w:rsid w:val="00EE5022"/>
    <w:rsid w:val="00EE5A8E"/>
    <w:rsid w:val="00EE60C2"/>
    <w:rsid w:val="00EE60D0"/>
    <w:rsid w:val="00EE6183"/>
    <w:rsid w:val="00EE62F9"/>
    <w:rsid w:val="00EE6526"/>
    <w:rsid w:val="00EE6E37"/>
    <w:rsid w:val="00EE7111"/>
    <w:rsid w:val="00EE7658"/>
    <w:rsid w:val="00EF0568"/>
    <w:rsid w:val="00EF06D0"/>
    <w:rsid w:val="00EF0F12"/>
    <w:rsid w:val="00EF1D3E"/>
    <w:rsid w:val="00EF286D"/>
    <w:rsid w:val="00EF28F5"/>
    <w:rsid w:val="00EF3086"/>
    <w:rsid w:val="00EF3355"/>
    <w:rsid w:val="00EF3C43"/>
    <w:rsid w:val="00EF435B"/>
    <w:rsid w:val="00EF5AD5"/>
    <w:rsid w:val="00EF69E2"/>
    <w:rsid w:val="00EF73F9"/>
    <w:rsid w:val="00F00319"/>
    <w:rsid w:val="00F00FFC"/>
    <w:rsid w:val="00F015E8"/>
    <w:rsid w:val="00F016FD"/>
    <w:rsid w:val="00F01E32"/>
    <w:rsid w:val="00F02600"/>
    <w:rsid w:val="00F0268D"/>
    <w:rsid w:val="00F02D74"/>
    <w:rsid w:val="00F03479"/>
    <w:rsid w:val="00F047A8"/>
    <w:rsid w:val="00F0494A"/>
    <w:rsid w:val="00F0574E"/>
    <w:rsid w:val="00F05BB7"/>
    <w:rsid w:val="00F060A6"/>
    <w:rsid w:val="00F06317"/>
    <w:rsid w:val="00F07313"/>
    <w:rsid w:val="00F07784"/>
    <w:rsid w:val="00F07B7F"/>
    <w:rsid w:val="00F1105D"/>
    <w:rsid w:val="00F11973"/>
    <w:rsid w:val="00F11992"/>
    <w:rsid w:val="00F131E6"/>
    <w:rsid w:val="00F132C9"/>
    <w:rsid w:val="00F13E1D"/>
    <w:rsid w:val="00F14305"/>
    <w:rsid w:val="00F14E3F"/>
    <w:rsid w:val="00F1567D"/>
    <w:rsid w:val="00F1681F"/>
    <w:rsid w:val="00F172F4"/>
    <w:rsid w:val="00F17D9E"/>
    <w:rsid w:val="00F17EE8"/>
    <w:rsid w:val="00F21220"/>
    <w:rsid w:val="00F212D8"/>
    <w:rsid w:val="00F2234B"/>
    <w:rsid w:val="00F230EE"/>
    <w:rsid w:val="00F2327D"/>
    <w:rsid w:val="00F23F7A"/>
    <w:rsid w:val="00F24611"/>
    <w:rsid w:val="00F253CC"/>
    <w:rsid w:val="00F25E4F"/>
    <w:rsid w:val="00F2631B"/>
    <w:rsid w:val="00F2661A"/>
    <w:rsid w:val="00F269EC"/>
    <w:rsid w:val="00F278F0"/>
    <w:rsid w:val="00F27AAF"/>
    <w:rsid w:val="00F30BE9"/>
    <w:rsid w:val="00F30DAC"/>
    <w:rsid w:val="00F31660"/>
    <w:rsid w:val="00F31ACE"/>
    <w:rsid w:val="00F32271"/>
    <w:rsid w:val="00F33257"/>
    <w:rsid w:val="00F33D93"/>
    <w:rsid w:val="00F345CE"/>
    <w:rsid w:val="00F355DC"/>
    <w:rsid w:val="00F36594"/>
    <w:rsid w:val="00F36CBA"/>
    <w:rsid w:val="00F36F0D"/>
    <w:rsid w:val="00F3700E"/>
    <w:rsid w:val="00F37463"/>
    <w:rsid w:val="00F374FE"/>
    <w:rsid w:val="00F37572"/>
    <w:rsid w:val="00F376F6"/>
    <w:rsid w:val="00F37A47"/>
    <w:rsid w:val="00F40422"/>
    <w:rsid w:val="00F40608"/>
    <w:rsid w:val="00F40CAE"/>
    <w:rsid w:val="00F40CD5"/>
    <w:rsid w:val="00F40DAC"/>
    <w:rsid w:val="00F40DCB"/>
    <w:rsid w:val="00F41B9C"/>
    <w:rsid w:val="00F420A4"/>
    <w:rsid w:val="00F42377"/>
    <w:rsid w:val="00F4328A"/>
    <w:rsid w:val="00F438DF"/>
    <w:rsid w:val="00F44C09"/>
    <w:rsid w:val="00F44D6E"/>
    <w:rsid w:val="00F45DF0"/>
    <w:rsid w:val="00F45E2D"/>
    <w:rsid w:val="00F46405"/>
    <w:rsid w:val="00F468DB"/>
    <w:rsid w:val="00F472AF"/>
    <w:rsid w:val="00F50C01"/>
    <w:rsid w:val="00F51948"/>
    <w:rsid w:val="00F51ACE"/>
    <w:rsid w:val="00F5317B"/>
    <w:rsid w:val="00F531EB"/>
    <w:rsid w:val="00F54162"/>
    <w:rsid w:val="00F541E3"/>
    <w:rsid w:val="00F553FE"/>
    <w:rsid w:val="00F554C4"/>
    <w:rsid w:val="00F556C5"/>
    <w:rsid w:val="00F56208"/>
    <w:rsid w:val="00F57079"/>
    <w:rsid w:val="00F574A2"/>
    <w:rsid w:val="00F60008"/>
    <w:rsid w:val="00F60597"/>
    <w:rsid w:val="00F61B17"/>
    <w:rsid w:val="00F62C5E"/>
    <w:rsid w:val="00F62FE4"/>
    <w:rsid w:val="00F636EA"/>
    <w:rsid w:val="00F65248"/>
    <w:rsid w:val="00F656C0"/>
    <w:rsid w:val="00F669F5"/>
    <w:rsid w:val="00F672F7"/>
    <w:rsid w:val="00F67EF1"/>
    <w:rsid w:val="00F707FF"/>
    <w:rsid w:val="00F73566"/>
    <w:rsid w:val="00F73844"/>
    <w:rsid w:val="00F73F85"/>
    <w:rsid w:val="00F742C7"/>
    <w:rsid w:val="00F74C71"/>
    <w:rsid w:val="00F7614A"/>
    <w:rsid w:val="00F76957"/>
    <w:rsid w:val="00F76CA4"/>
    <w:rsid w:val="00F7774A"/>
    <w:rsid w:val="00F778C5"/>
    <w:rsid w:val="00F8019A"/>
    <w:rsid w:val="00F80319"/>
    <w:rsid w:val="00F80AA8"/>
    <w:rsid w:val="00F80F38"/>
    <w:rsid w:val="00F81061"/>
    <w:rsid w:val="00F81C7B"/>
    <w:rsid w:val="00F81CC8"/>
    <w:rsid w:val="00F81FDF"/>
    <w:rsid w:val="00F825F3"/>
    <w:rsid w:val="00F82FF9"/>
    <w:rsid w:val="00F83667"/>
    <w:rsid w:val="00F83EE8"/>
    <w:rsid w:val="00F84528"/>
    <w:rsid w:val="00F84573"/>
    <w:rsid w:val="00F84765"/>
    <w:rsid w:val="00F84DB8"/>
    <w:rsid w:val="00F852CE"/>
    <w:rsid w:val="00F85DF6"/>
    <w:rsid w:val="00F86AD3"/>
    <w:rsid w:val="00F87452"/>
    <w:rsid w:val="00F906B3"/>
    <w:rsid w:val="00F90D3A"/>
    <w:rsid w:val="00F91089"/>
    <w:rsid w:val="00F910FC"/>
    <w:rsid w:val="00F91323"/>
    <w:rsid w:val="00F9158F"/>
    <w:rsid w:val="00F91CFD"/>
    <w:rsid w:val="00F92A5E"/>
    <w:rsid w:val="00F92B9A"/>
    <w:rsid w:val="00F931EC"/>
    <w:rsid w:val="00F935DA"/>
    <w:rsid w:val="00F93C65"/>
    <w:rsid w:val="00F94F59"/>
    <w:rsid w:val="00F95400"/>
    <w:rsid w:val="00F96312"/>
    <w:rsid w:val="00F96C96"/>
    <w:rsid w:val="00F96C9C"/>
    <w:rsid w:val="00F97A4B"/>
    <w:rsid w:val="00FA01F8"/>
    <w:rsid w:val="00FA0456"/>
    <w:rsid w:val="00FA0715"/>
    <w:rsid w:val="00FA11F1"/>
    <w:rsid w:val="00FA157D"/>
    <w:rsid w:val="00FA26A0"/>
    <w:rsid w:val="00FA382B"/>
    <w:rsid w:val="00FA41B1"/>
    <w:rsid w:val="00FA4419"/>
    <w:rsid w:val="00FA47BA"/>
    <w:rsid w:val="00FA4F98"/>
    <w:rsid w:val="00FA5218"/>
    <w:rsid w:val="00FA61FE"/>
    <w:rsid w:val="00FA6AB1"/>
    <w:rsid w:val="00FA6E22"/>
    <w:rsid w:val="00FA73C1"/>
    <w:rsid w:val="00FA763A"/>
    <w:rsid w:val="00FA772A"/>
    <w:rsid w:val="00FA79AA"/>
    <w:rsid w:val="00FA7B01"/>
    <w:rsid w:val="00FB12DE"/>
    <w:rsid w:val="00FB164A"/>
    <w:rsid w:val="00FB2159"/>
    <w:rsid w:val="00FB3718"/>
    <w:rsid w:val="00FB3FEA"/>
    <w:rsid w:val="00FB438C"/>
    <w:rsid w:val="00FB4EAC"/>
    <w:rsid w:val="00FB501F"/>
    <w:rsid w:val="00FB5C98"/>
    <w:rsid w:val="00FB6DAB"/>
    <w:rsid w:val="00FB7DDB"/>
    <w:rsid w:val="00FC007D"/>
    <w:rsid w:val="00FC064B"/>
    <w:rsid w:val="00FC2629"/>
    <w:rsid w:val="00FC2E0E"/>
    <w:rsid w:val="00FC359B"/>
    <w:rsid w:val="00FC4AD8"/>
    <w:rsid w:val="00FC51FC"/>
    <w:rsid w:val="00FC5389"/>
    <w:rsid w:val="00FC5D78"/>
    <w:rsid w:val="00FC62D1"/>
    <w:rsid w:val="00FC68E8"/>
    <w:rsid w:val="00FC7007"/>
    <w:rsid w:val="00FD0368"/>
    <w:rsid w:val="00FD03C4"/>
    <w:rsid w:val="00FD064F"/>
    <w:rsid w:val="00FD0768"/>
    <w:rsid w:val="00FD0FF8"/>
    <w:rsid w:val="00FD106F"/>
    <w:rsid w:val="00FD13F9"/>
    <w:rsid w:val="00FD3337"/>
    <w:rsid w:val="00FD3506"/>
    <w:rsid w:val="00FD350A"/>
    <w:rsid w:val="00FD3FAF"/>
    <w:rsid w:val="00FD4733"/>
    <w:rsid w:val="00FD4E14"/>
    <w:rsid w:val="00FD5C35"/>
    <w:rsid w:val="00FD608B"/>
    <w:rsid w:val="00FD7178"/>
    <w:rsid w:val="00FD7F13"/>
    <w:rsid w:val="00FD7F45"/>
    <w:rsid w:val="00FE00DD"/>
    <w:rsid w:val="00FE0140"/>
    <w:rsid w:val="00FE04C2"/>
    <w:rsid w:val="00FE0A6F"/>
    <w:rsid w:val="00FE0C20"/>
    <w:rsid w:val="00FE160F"/>
    <w:rsid w:val="00FE21DE"/>
    <w:rsid w:val="00FE23C0"/>
    <w:rsid w:val="00FE24F2"/>
    <w:rsid w:val="00FE2BA4"/>
    <w:rsid w:val="00FE311A"/>
    <w:rsid w:val="00FE324F"/>
    <w:rsid w:val="00FE3476"/>
    <w:rsid w:val="00FE347C"/>
    <w:rsid w:val="00FE361A"/>
    <w:rsid w:val="00FE42AA"/>
    <w:rsid w:val="00FE4D5A"/>
    <w:rsid w:val="00FE4ED0"/>
    <w:rsid w:val="00FE61B5"/>
    <w:rsid w:val="00FE69D0"/>
    <w:rsid w:val="00FE720E"/>
    <w:rsid w:val="00FE732C"/>
    <w:rsid w:val="00FE7540"/>
    <w:rsid w:val="00FF0D96"/>
    <w:rsid w:val="00FF13B0"/>
    <w:rsid w:val="00FF244F"/>
    <w:rsid w:val="00FF3A87"/>
    <w:rsid w:val="00FF3CC0"/>
    <w:rsid w:val="00FF3E20"/>
    <w:rsid w:val="00FF3F97"/>
    <w:rsid w:val="00FF586E"/>
    <w:rsid w:val="00FF5B3F"/>
    <w:rsid w:val="00FF5D34"/>
    <w:rsid w:val="00FF6C67"/>
    <w:rsid w:val="00FF722D"/>
    <w:rsid w:val="00FF7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9F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9" w:lineRule="auto"/>
      <w:ind w:left="37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ind w:left="526" w:hanging="10"/>
      <w:jc w:val="center"/>
      <w:outlineLvl w:val="0"/>
    </w:pPr>
    <w:rPr>
      <w:rFonts w:ascii="Calibri" w:eastAsia="Calibri" w:hAnsi="Calibri" w:cs="Calibri"/>
      <w:b/>
      <w:color w:val="0033CC"/>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33CC"/>
      <w:sz w:val="36"/>
    </w:rPr>
  </w:style>
  <w:style w:type="paragraph" w:styleId="ListParagraph">
    <w:name w:val="List Paragraph"/>
    <w:basedOn w:val="Normal"/>
    <w:uiPriority w:val="34"/>
    <w:qFormat/>
    <w:rsid w:val="00F81061"/>
    <w:pPr>
      <w:ind w:left="720"/>
      <w:contextualSpacing/>
    </w:pPr>
  </w:style>
  <w:style w:type="paragraph" w:styleId="Header">
    <w:name w:val="header"/>
    <w:basedOn w:val="Normal"/>
    <w:link w:val="HeaderChar"/>
    <w:uiPriority w:val="99"/>
    <w:unhideWhenUsed/>
    <w:rsid w:val="0023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41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23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419"/>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782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58"/>
    <w:rPr>
      <w:rFonts w:ascii="Segoe UI" w:eastAsia="Times New Roman" w:hAnsi="Segoe UI" w:cs="Segoe UI"/>
      <w:color w:val="000000"/>
      <w:sz w:val="18"/>
      <w:szCs w:val="18"/>
    </w:rPr>
  </w:style>
  <w:style w:type="paragraph" w:styleId="NoSpacing">
    <w:name w:val="No Spacing"/>
    <w:uiPriority w:val="1"/>
    <w:qFormat/>
    <w:rsid w:val="00F9158F"/>
    <w:pPr>
      <w:spacing w:after="0" w:line="240" w:lineRule="auto"/>
      <w:ind w:left="370" w:hanging="10"/>
    </w:pPr>
    <w:rPr>
      <w:rFonts w:ascii="Times New Roman" w:eastAsia="Times New Roman" w:hAnsi="Times New Roman" w:cs="Times New Roman"/>
      <w:color w:val="000000"/>
      <w:sz w:val="24"/>
    </w:rPr>
  </w:style>
  <w:style w:type="paragraph" w:styleId="EndnoteText">
    <w:name w:val="endnote text"/>
    <w:basedOn w:val="Normal"/>
    <w:link w:val="EndnoteTextChar"/>
    <w:uiPriority w:val="99"/>
    <w:semiHidden/>
    <w:unhideWhenUsed/>
    <w:rsid w:val="001149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4977"/>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114977"/>
    <w:rPr>
      <w:vertAlign w:val="superscript"/>
    </w:rPr>
  </w:style>
  <w:style w:type="paragraph" w:styleId="Revision">
    <w:name w:val="Revision"/>
    <w:hidden/>
    <w:uiPriority w:val="99"/>
    <w:semiHidden/>
    <w:rsid w:val="00FA11F1"/>
    <w:pPr>
      <w:spacing w:after="0" w:line="240" w:lineRule="auto"/>
    </w:pPr>
    <w:rPr>
      <w:rFonts w:ascii="Times New Roman" w:eastAsia="Times New Roman" w:hAnsi="Times New Roman" w:cs="Times New Roman"/>
      <w:color w:val="000000"/>
      <w:sz w:val="24"/>
    </w:rPr>
  </w:style>
  <w:style w:type="numbering" w:customStyle="1" w:styleId="Style1">
    <w:name w:val="Style1"/>
    <w:uiPriority w:val="99"/>
    <w:rsid w:val="0070799B"/>
    <w:pPr>
      <w:numPr>
        <w:numId w:val="7"/>
      </w:numPr>
    </w:pPr>
  </w:style>
  <w:style w:type="paragraph" w:customStyle="1" w:styleId="Default">
    <w:name w:val="Default"/>
    <w:rsid w:val="00DE5C8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71FE2"/>
    <w:rPr>
      <w:color w:val="0563C1" w:themeColor="hyperlink"/>
      <w:u w:val="single"/>
    </w:rPr>
  </w:style>
  <w:style w:type="character" w:styleId="UnresolvedMention">
    <w:name w:val="Unresolved Mention"/>
    <w:basedOn w:val="DefaultParagraphFont"/>
    <w:uiPriority w:val="99"/>
    <w:semiHidden/>
    <w:unhideWhenUsed/>
    <w:rsid w:val="00471FE2"/>
    <w:rPr>
      <w:color w:val="605E5C"/>
      <w:shd w:val="clear" w:color="auto" w:fill="E1DFDD"/>
    </w:rPr>
  </w:style>
  <w:style w:type="character" w:styleId="PlaceholderText">
    <w:name w:val="Placeholder Text"/>
    <w:basedOn w:val="DefaultParagraphFont"/>
    <w:uiPriority w:val="99"/>
    <w:semiHidden/>
    <w:rsid w:val="00BE120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387229">
      <w:bodyDiv w:val="1"/>
      <w:marLeft w:val="0"/>
      <w:marRight w:val="0"/>
      <w:marTop w:val="0"/>
      <w:marBottom w:val="0"/>
      <w:divBdr>
        <w:top w:val="none" w:sz="0" w:space="0" w:color="auto"/>
        <w:left w:val="none" w:sz="0" w:space="0" w:color="auto"/>
        <w:bottom w:val="none" w:sz="0" w:space="0" w:color="auto"/>
        <w:right w:val="none" w:sz="0" w:space="0" w:color="auto"/>
      </w:divBdr>
      <w:divsChild>
        <w:div w:id="1970040485">
          <w:marLeft w:val="0"/>
          <w:marRight w:val="0"/>
          <w:marTop w:val="0"/>
          <w:marBottom w:val="0"/>
          <w:divBdr>
            <w:top w:val="none" w:sz="0" w:space="0" w:color="auto"/>
            <w:left w:val="none" w:sz="0" w:space="0" w:color="auto"/>
            <w:bottom w:val="none" w:sz="0" w:space="0" w:color="auto"/>
            <w:right w:val="none" w:sz="0" w:space="0" w:color="auto"/>
          </w:divBdr>
        </w:div>
        <w:div w:id="46757702">
          <w:marLeft w:val="0"/>
          <w:marRight w:val="0"/>
          <w:marTop w:val="120"/>
          <w:marBottom w:val="0"/>
          <w:divBdr>
            <w:top w:val="none" w:sz="0" w:space="0" w:color="auto"/>
            <w:left w:val="none" w:sz="0" w:space="0" w:color="auto"/>
            <w:bottom w:val="none" w:sz="0" w:space="0" w:color="auto"/>
            <w:right w:val="none" w:sz="0" w:space="0" w:color="auto"/>
          </w:divBdr>
          <w:divsChild>
            <w:div w:id="1545218858">
              <w:marLeft w:val="0"/>
              <w:marRight w:val="0"/>
              <w:marTop w:val="0"/>
              <w:marBottom w:val="0"/>
              <w:divBdr>
                <w:top w:val="none" w:sz="0" w:space="0" w:color="auto"/>
                <w:left w:val="none" w:sz="0" w:space="0" w:color="auto"/>
                <w:bottom w:val="none" w:sz="0" w:space="0" w:color="auto"/>
                <w:right w:val="none" w:sz="0" w:space="0" w:color="auto"/>
              </w:divBdr>
            </w:div>
          </w:divsChild>
        </w:div>
        <w:div w:id="1291207298">
          <w:marLeft w:val="0"/>
          <w:marRight w:val="0"/>
          <w:marTop w:val="120"/>
          <w:marBottom w:val="0"/>
          <w:divBdr>
            <w:top w:val="none" w:sz="0" w:space="0" w:color="auto"/>
            <w:left w:val="none" w:sz="0" w:space="0" w:color="auto"/>
            <w:bottom w:val="none" w:sz="0" w:space="0" w:color="auto"/>
            <w:right w:val="none" w:sz="0" w:space="0" w:color="auto"/>
          </w:divBdr>
          <w:divsChild>
            <w:div w:id="1778063384">
              <w:marLeft w:val="0"/>
              <w:marRight w:val="0"/>
              <w:marTop w:val="0"/>
              <w:marBottom w:val="0"/>
              <w:divBdr>
                <w:top w:val="none" w:sz="0" w:space="0" w:color="auto"/>
                <w:left w:val="none" w:sz="0" w:space="0" w:color="auto"/>
                <w:bottom w:val="none" w:sz="0" w:space="0" w:color="auto"/>
                <w:right w:val="none" w:sz="0" w:space="0" w:color="auto"/>
              </w:divBdr>
            </w:div>
          </w:divsChild>
        </w:div>
        <w:div w:id="1482621966">
          <w:marLeft w:val="0"/>
          <w:marRight w:val="0"/>
          <w:marTop w:val="120"/>
          <w:marBottom w:val="0"/>
          <w:divBdr>
            <w:top w:val="none" w:sz="0" w:space="0" w:color="auto"/>
            <w:left w:val="none" w:sz="0" w:space="0" w:color="auto"/>
            <w:bottom w:val="none" w:sz="0" w:space="0" w:color="auto"/>
            <w:right w:val="none" w:sz="0" w:space="0" w:color="auto"/>
          </w:divBdr>
          <w:divsChild>
            <w:div w:id="8799472">
              <w:marLeft w:val="0"/>
              <w:marRight w:val="0"/>
              <w:marTop w:val="0"/>
              <w:marBottom w:val="0"/>
              <w:divBdr>
                <w:top w:val="none" w:sz="0" w:space="0" w:color="auto"/>
                <w:left w:val="none" w:sz="0" w:space="0" w:color="auto"/>
                <w:bottom w:val="none" w:sz="0" w:space="0" w:color="auto"/>
                <w:right w:val="none" w:sz="0" w:space="0" w:color="auto"/>
              </w:divBdr>
            </w:div>
          </w:divsChild>
        </w:div>
        <w:div w:id="1498618318">
          <w:marLeft w:val="0"/>
          <w:marRight w:val="0"/>
          <w:marTop w:val="120"/>
          <w:marBottom w:val="0"/>
          <w:divBdr>
            <w:top w:val="none" w:sz="0" w:space="0" w:color="auto"/>
            <w:left w:val="none" w:sz="0" w:space="0" w:color="auto"/>
            <w:bottom w:val="none" w:sz="0" w:space="0" w:color="auto"/>
            <w:right w:val="none" w:sz="0" w:space="0" w:color="auto"/>
          </w:divBdr>
          <w:divsChild>
            <w:div w:id="577324820">
              <w:marLeft w:val="0"/>
              <w:marRight w:val="0"/>
              <w:marTop w:val="0"/>
              <w:marBottom w:val="0"/>
              <w:divBdr>
                <w:top w:val="none" w:sz="0" w:space="0" w:color="auto"/>
                <w:left w:val="none" w:sz="0" w:space="0" w:color="auto"/>
                <w:bottom w:val="none" w:sz="0" w:space="0" w:color="auto"/>
                <w:right w:val="none" w:sz="0" w:space="0" w:color="auto"/>
              </w:divBdr>
            </w:div>
          </w:divsChild>
        </w:div>
        <w:div w:id="617761886">
          <w:marLeft w:val="0"/>
          <w:marRight w:val="0"/>
          <w:marTop w:val="120"/>
          <w:marBottom w:val="0"/>
          <w:divBdr>
            <w:top w:val="none" w:sz="0" w:space="0" w:color="auto"/>
            <w:left w:val="none" w:sz="0" w:space="0" w:color="auto"/>
            <w:bottom w:val="none" w:sz="0" w:space="0" w:color="auto"/>
            <w:right w:val="none" w:sz="0" w:space="0" w:color="auto"/>
          </w:divBdr>
          <w:divsChild>
            <w:div w:id="1964072160">
              <w:marLeft w:val="0"/>
              <w:marRight w:val="0"/>
              <w:marTop w:val="0"/>
              <w:marBottom w:val="0"/>
              <w:divBdr>
                <w:top w:val="none" w:sz="0" w:space="0" w:color="auto"/>
                <w:left w:val="none" w:sz="0" w:space="0" w:color="auto"/>
                <w:bottom w:val="none" w:sz="0" w:space="0" w:color="auto"/>
                <w:right w:val="none" w:sz="0" w:space="0" w:color="auto"/>
              </w:divBdr>
            </w:div>
          </w:divsChild>
        </w:div>
        <w:div w:id="1455632354">
          <w:marLeft w:val="0"/>
          <w:marRight w:val="0"/>
          <w:marTop w:val="120"/>
          <w:marBottom w:val="0"/>
          <w:divBdr>
            <w:top w:val="none" w:sz="0" w:space="0" w:color="auto"/>
            <w:left w:val="none" w:sz="0" w:space="0" w:color="auto"/>
            <w:bottom w:val="none" w:sz="0" w:space="0" w:color="auto"/>
            <w:right w:val="none" w:sz="0" w:space="0" w:color="auto"/>
          </w:divBdr>
          <w:divsChild>
            <w:div w:id="1529291971">
              <w:marLeft w:val="0"/>
              <w:marRight w:val="0"/>
              <w:marTop w:val="0"/>
              <w:marBottom w:val="0"/>
              <w:divBdr>
                <w:top w:val="none" w:sz="0" w:space="0" w:color="auto"/>
                <w:left w:val="none" w:sz="0" w:space="0" w:color="auto"/>
                <w:bottom w:val="none" w:sz="0" w:space="0" w:color="auto"/>
                <w:right w:val="none" w:sz="0" w:space="0" w:color="auto"/>
              </w:divBdr>
            </w:div>
          </w:divsChild>
        </w:div>
        <w:div w:id="203031004">
          <w:marLeft w:val="0"/>
          <w:marRight w:val="0"/>
          <w:marTop w:val="120"/>
          <w:marBottom w:val="0"/>
          <w:divBdr>
            <w:top w:val="none" w:sz="0" w:space="0" w:color="auto"/>
            <w:left w:val="none" w:sz="0" w:space="0" w:color="auto"/>
            <w:bottom w:val="none" w:sz="0" w:space="0" w:color="auto"/>
            <w:right w:val="none" w:sz="0" w:space="0" w:color="auto"/>
          </w:divBdr>
          <w:divsChild>
            <w:div w:id="366612942">
              <w:marLeft w:val="0"/>
              <w:marRight w:val="0"/>
              <w:marTop w:val="0"/>
              <w:marBottom w:val="0"/>
              <w:divBdr>
                <w:top w:val="none" w:sz="0" w:space="0" w:color="auto"/>
                <w:left w:val="none" w:sz="0" w:space="0" w:color="auto"/>
                <w:bottom w:val="none" w:sz="0" w:space="0" w:color="auto"/>
                <w:right w:val="none" w:sz="0" w:space="0" w:color="auto"/>
              </w:divBdr>
            </w:div>
          </w:divsChild>
        </w:div>
        <w:div w:id="614793522">
          <w:marLeft w:val="0"/>
          <w:marRight w:val="0"/>
          <w:marTop w:val="120"/>
          <w:marBottom w:val="0"/>
          <w:divBdr>
            <w:top w:val="none" w:sz="0" w:space="0" w:color="auto"/>
            <w:left w:val="none" w:sz="0" w:space="0" w:color="auto"/>
            <w:bottom w:val="none" w:sz="0" w:space="0" w:color="auto"/>
            <w:right w:val="none" w:sz="0" w:space="0" w:color="auto"/>
          </w:divBdr>
          <w:divsChild>
            <w:div w:id="1287657161">
              <w:marLeft w:val="0"/>
              <w:marRight w:val="0"/>
              <w:marTop w:val="0"/>
              <w:marBottom w:val="0"/>
              <w:divBdr>
                <w:top w:val="none" w:sz="0" w:space="0" w:color="auto"/>
                <w:left w:val="none" w:sz="0" w:space="0" w:color="auto"/>
                <w:bottom w:val="none" w:sz="0" w:space="0" w:color="auto"/>
                <w:right w:val="none" w:sz="0" w:space="0" w:color="auto"/>
              </w:divBdr>
            </w:div>
          </w:divsChild>
        </w:div>
        <w:div w:id="651759532">
          <w:marLeft w:val="0"/>
          <w:marRight w:val="0"/>
          <w:marTop w:val="120"/>
          <w:marBottom w:val="0"/>
          <w:divBdr>
            <w:top w:val="none" w:sz="0" w:space="0" w:color="auto"/>
            <w:left w:val="none" w:sz="0" w:space="0" w:color="auto"/>
            <w:bottom w:val="none" w:sz="0" w:space="0" w:color="auto"/>
            <w:right w:val="none" w:sz="0" w:space="0" w:color="auto"/>
          </w:divBdr>
          <w:divsChild>
            <w:div w:id="1354962182">
              <w:marLeft w:val="0"/>
              <w:marRight w:val="0"/>
              <w:marTop w:val="0"/>
              <w:marBottom w:val="0"/>
              <w:divBdr>
                <w:top w:val="none" w:sz="0" w:space="0" w:color="auto"/>
                <w:left w:val="none" w:sz="0" w:space="0" w:color="auto"/>
                <w:bottom w:val="none" w:sz="0" w:space="0" w:color="auto"/>
                <w:right w:val="none" w:sz="0" w:space="0" w:color="auto"/>
              </w:divBdr>
            </w:div>
          </w:divsChild>
        </w:div>
        <w:div w:id="1842087906">
          <w:marLeft w:val="0"/>
          <w:marRight w:val="0"/>
          <w:marTop w:val="120"/>
          <w:marBottom w:val="0"/>
          <w:divBdr>
            <w:top w:val="none" w:sz="0" w:space="0" w:color="auto"/>
            <w:left w:val="none" w:sz="0" w:space="0" w:color="auto"/>
            <w:bottom w:val="none" w:sz="0" w:space="0" w:color="auto"/>
            <w:right w:val="none" w:sz="0" w:space="0" w:color="auto"/>
          </w:divBdr>
          <w:divsChild>
            <w:div w:id="1074739500">
              <w:marLeft w:val="0"/>
              <w:marRight w:val="0"/>
              <w:marTop w:val="0"/>
              <w:marBottom w:val="0"/>
              <w:divBdr>
                <w:top w:val="none" w:sz="0" w:space="0" w:color="auto"/>
                <w:left w:val="none" w:sz="0" w:space="0" w:color="auto"/>
                <w:bottom w:val="none" w:sz="0" w:space="0" w:color="auto"/>
                <w:right w:val="none" w:sz="0" w:space="0" w:color="auto"/>
              </w:divBdr>
            </w:div>
          </w:divsChild>
        </w:div>
        <w:div w:id="388305333">
          <w:marLeft w:val="0"/>
          <w:marRight w:val="0"/>
          <w:marTop w:val="120"/>
          <w:marBottom w:val="0"/>
          <w:divBdr>
            <w:top w:val="none" w:sz="0" w:space="0" w:color="auto"/>
            <w:left w:val="none" w:sz="0" w:space="0" w:color="auto"/>
            <w:bottom w:val="none" w:sz="0" w:space="0" w:color="auto"/>
            <w:right w:val="none" w:sz="0" w:space="0" w:color="auto"/>
          </w:divBdr>
          <w:divsChild>
            <w:div w:id="2096632317">
              <w:marLeft w:val="0"/>
              <w:marRight w:val="0"/>
              <w:marTop w:val="0"/>
              <w:marBottom w:val="0"/>
              <w:divBdr>
                <w:top w:val="none" w:sz="0" w:space="0" w:color="auto"/>
                <w:left w:val="none" w:sz="0" w:space="0" w:color="auto"/>
                <w:bottom w:val="none" w:sz="0" w:space="0" w:color="auto"/>
                <w:right w:val="none" w:sz="0" w:space="0" w:color="auto"/>
              </w:divBdr>
            </w:div>
          </w:divsChild>
        </w:div>
        <w:div w:id="1612979138">
          <w:marLeft w:val="0"/>
          <w:marRight w:val="0"/>
          <w:marTop w:val="120"/>
          <w:marBottom w:val="0"/>
          <w:divBdr>
            <w:top w:val="none" w:sz="0" w:space="0" w:color="auto"/>
            <w:left w:val="none" w:sz="0" w:space="0" w:color="auto"/>
            <w:bottom w:val="none" w:sz="0" w:space="0" w:color="auto"/>
            <w:right w:val="none" w:sz="0" w:space="0" w:color="auto"/>
          </w:divBdr>
          <w:divsChild>
            <w:div w:id="1639334118">
              <w:marLeft w:val="0"/>
              <w:marRight w:val="0"/>
              <w:marTop w:val="0"/>
              <w:marBottom w:val="0"/>
              <w:divBdr>
                <w:top w:val="none" w:sz="0" w:space="0" w:color="auto"/>
                <w:left w:val="none" w:sz="0" w:space="0" w:color="auto"/>
                <w:bottom w:val="none" w:sz="0" w:space="0" w:color="auto"/>
                <w:right w:val="none" w:sz="0" w:space="0" w:color="auto"/>
              </w:divBdr>
            </w:div>
          </w:divsChild>
        </w:div>
        <w:div w:id="1224216337">
          <w:marLeft w:val="0"/>
          <w:marRight w:val="0"/>
          <w:marTop w:val="120"/>
          <w:marBottom w:val="0"/>
          <w:divBdr>
            <w:top w:val="none" w:sz="0" w:space="0" w:color="auto"/>
            <w:left w:val="none" w:sz="0" w:space="0" w:color="auto"/>
            <w:bottom w:val="none" w:sz="0" w:space="0" w:color="auto"/>
            <w:right w:val="none" w:sz="0" w:space="0" w:color="auto"/>
          </w:divBdr>
          <w:divsChild>
            <w:div w:id="1996687643">
              <w:marLeft w:val="0"/>
              <w:marRight w:val="0"/>
              <w:marTop w:val="0"/>
              <w:marBottom w:val="0"/>
              <w:divBdr>
                <w:top w:val="none" w:sz="0" w:space="0" w:color="auto"/>
                <w:left w:val="none" w:sz="0" w:space="0" w:color="auto"/>
                <w:bottom w:val="none" w:sz="0" w:space="0" w:color="auto"/>
                <w:right w:val="none" w:sz="0" w:space="0" w:color="auto"/>
              </w:divBdr>
            </w:div>
          </w:divsChild>
        </w:div>
        <w:div w:id="420951858">
          <w:marLeft w:val="0"/>
          <w:marRight w:val="0"/>
          <w:marTop w:val="120"/>
          <w:marBottom w:val="0"/>
          <w:divBdr>
            <w:top w:val="none" w:sz="0" w:space="0" w:color="auto"/>
            <w:left w:val="none" w:sz="0" w:space="0" w:color="auto"/>
            <w:bottom w:val="none" w:sz="0" w:space="0" w:color="auto"/>
            <w:right w:val="none" w:sz="0" w:space="0" w:color="auto"/>
          </w:divBdr>
          <w:divsChild>
            <w:div w:id="232081690">
              <w:marLeft w:val="0"/>
              <w:marRight w:val="0"/>
              <w:marTop w:val="0"/>
              <w:marBottom w:val="0"/>
              <w:divBdr>
                <w:top w:val="none" w:sz="0" w:space="0" w:color="auto"/>
                <w:left w:val="none" w:sz="0" w:space="0" w:color="auto"/>
                <w:bottom w:val="none" w:sz="0" w:space="0" w:color="auto"/>
                <w:right w:val="none" w:sz="0" w:space="0" w:color="auto"/>
              </w:divBdr>
            </w:div>
          </w:divsChild>
        </w:div>
        <w:div w:id="690760514">
          <w:marLeft w:val="0"/>
          <w:marRight w:val="0"/>
          <w:marTop w:val="120"/>
          <w:marBottom w:val="0"/>
          <w:divBdr>
            <w:top w:val="none" w:sz="0" w:space="0" w:color="auto"/>
            <w:left w:val="none" w:sz="0" w:space="0" w:color="auto"/>
            <w:bottom w:val="none" w:sz="0" w:space="0" w:color="auto"/>
            <w:right w:val="none" w:sz="0" w:space="0" w:color="auto"/>
          </w:divBdr>
          <w:divsChild>
            <w:div w:id="72093127">
              <w:marLeft w:val="0"/>
              <w:marRight w:val="0"/>
              <w:marTop w:val="0"/>
              <w:marBottom w:val="0"/>
              <w:divBdr>
                <w:top w:val="none" w:sz="0" w:space="0" w:color="auto"/>
                <w:left w:val="none" w:sz="0" w:space="0" w:color="auto"/>
                <w:bottom w:val="none" w:sz="0" w:space="0" w:color="auto"/>
                <w:right w:val="none" w:sz="0" w:space="0" w:color="auto"/>
              </w:divBdr>
            </w:div>
          </w:divsChild>
        </w:div>
        <w:div w:id="1700350697">
          <w:marLeft w:val="0"/>
          <w:marRight w:val="0"/>
          <w:marTop w:val="120"/>
          <w:marBottom w:val="0"/>
          <w:divBdr>
            <w:top w:val="none" w:sz="0" w:space="0" w:color="auto"/>
            <w:left w:val="none" w:sz="0" w:space="0" w:color="auto"/>
            <w:bottom w:val="none" w:sz="0" w:space="0" w:color="auto"/>
            <w:right w:val="none" w:sz="0" w:space="0" w:color="auto"/>
          </w:divBdr>
          <w:divsChild>
            <w:div w:id="5857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qfd.c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A7D1CB2894C4A9979451B35C44FCD" ma:contentTypeVersion="5" ma:contentTypeDescription="Create a new document." ma:contentTypeScope="" ma:versionID="c89dc25cb52844beade6b3b176b64028">
  <xsd:schema xmlns:xsd="http://www.w3.org/2001/XMLSchema" xmlns:xs="http://www.w3.org/2001/XMLSchema" xmlns:p="http://schemas.microsoft.com/office/2006/metadata/properties" xmlns:ns3="e05baf9a-2d75-4c8d-802c-8d3fc5be0bee" targetNamespace="http://schemas.microsoft.com/office/2006/metadata/properties" ma:root="true" ma:fieldsID="2962bb3861d0a536d9268872f8fd8cee" ns3:_="">
    <xsd:import namespace="e05baf9a-2d75-4c8d-802c-8d3fc5be0bee"/>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baf9a-2d75-4c8d-802c-8d3fc5be0bee"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e05baf9a-2d75-4c8d-802c-8d3fc5be0bee" xsi:nil="true"/>
  </documentManagement>
</p:properties>
</file>

<file path=customXml/itemProps1.xml><?xml version="1.0" encoding="utf-8"?>
<ds:datastoreItem xmlns:ds="http://schemas.openxmlformats.org/officeDocument/2006/customXml" ds:itemID="{E3CF6357-9281-4910-9567-236EE82B8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baf9a-2d75-4c8d-802c-8d3fc5be0b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4B652-1DE0-4484-9064-126B1089BDCE}">
  <ds:schemaRefs>
    <ds:schemaRef ds:uri="http://schemas.microsoft.com/sharepoint/v3/contenttype/forms"/>
  </ds:schemaRefs>
</ds:datastoreItem>
</file>

<file path=customXml/itemProps3.xml><?xml version="1.0" encoding="utf-8"?>
<ds:datastoreItem xmlns:ds="http://schemas.openxmlformats.org/officeDocument/2006/customXml" ds:itemID="{23EE6362-895A-4AF6-B9BB-28108971A71D}">
  <ds:schemaRefs>
    <ds:schemaRef ds:uri="http://schemas.openxmlformats.org/officeDocument/2006/bibliography"/>
  </ds:schemaRefs>
</ds:datastoreItem>
</file>

<file path=customXml/itemProps4.xml><?xml version="1.0" encoding="utf-8"?>
<ds:datastoreItem xmlns:ds="http://schemas.openxmlformats.org/officeDocument/2006/customXml" ds:itemID="{71885424-401C-44C0-9E33-3C24AE0BC8A2}">
  <ds:schemaRefs>
    <ds:schemaRef ds:uri="http://schemas.microsoft.com/office/2006/metadata/properties"/>
    <ds:schemaRef ds:uri="http://schemas.microsoft.com/office/infopath/2007/PartnerControls"/>
    <ds:schemaRef ds:uri="e05baf9a-2d75-4c8d-802c-8d3fc5be0be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0T17:44:00Z</dcterms:created>
  <dcterms:modified xsi:type="dcterms:W3CDTF">2023-12-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A7D1CB2894C4A9979451B35C44FCD</vt:lpwstr>
  </property>
</Properties>
</file>